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9435E" w14:textId="6E1996F0" w:rsidR="00ED7238" w:rsidRPr="00DF01B9" w:rsidRDefault="00E54F86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54F86">
        <w:rPr>
          <w:rFonts w:ascii="Times New Roman" w:eastAsia="Times New Roman" w:hAnsi="Times New Roman" w:cs="Times New Roman" w:hint="eastAsia"/>
          <w:sz w:val="24"/>
          <w:szCs w:val="24"/>
        </w:rPr>
        <w:t>(T25)</w:t>
      </w:r>
      <w:r w:rsidRPr="00E54F86">
        <w:rPr>
          <w:rFonts w:ascii="新細明體" w:eastAsia="新細明體" w:hAnsi="新細明體" w:cs="新細明體" w:hint="eastAsia"/>
          <w:sz w:val="24"/>
          <w:szCs w:val="24"/>
        </w:rPr>
        <w:t>處理</w:t>
      </w:r>
      <w:r w:rsidRPr="00E54F86">
        <w:rPr>
          <w:rFonts w:ascii="Times New Roman" w:eastAsia="Times New Roman" w:hAnsi="Times New Roman" w:cs="Times New Roman" w:hint="eastAsia"/>
          <w:sz w:val="24"/>
          <w:szCs w:val="24"/>
        </w:rPr>
        <w:t>DeadLock(</w:t>
      </w:r>
      <w:r w:rsidRPr="00E54F86">
        <w:rPr>
          <w:rFonts w:ascii="新細明體" w:eastAsia="新細明體" w:hAnsi="新細明體" w:cs="新細明體" w:hint="eastAsia"/>
          <w:sz w:val="24"/>
          <w:szCs w:val="24"/>
        </w:rPr>
        <w:t>死鎖</w:t>
      </w:r>
      <w:r w:rsidRPr="00E54F86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ED7238">
        <w:rPr>
          <w:rFonts w:ascii="Times New Roman" w:eastAsia="Times New Roman" w:hAnsi="Times New Roman" w:cs="Times New Roman"/>
          <w:sz w:val="24"/>
          <w:szCs w:val="24"/>
        </w:rPr>
        <w:br/>
      </w:r>
      <w:r w:rsidR="00ED7238" w:rsidRPr="002B2373">
        <w:rPr>
          <w:rFonts w:ascii="Times New Roman" w:eastAsia="Times New Roman" w:hAnsi="Times New Roman" w:cs="Times New Roman"/>
          <w:sz w:val="24"/>
          <w:szCs w:val="24"/>
        </w:rPr>
        <w:t>CourseGUID: e48417fc-9db5-4e99-822c-706c5ccef6cc</w:t>
      </w:r>
      <w:r w:rsidR="00ED7238">
        <w:rPr>
          <w:rFonts w:ascii="Times New Roman" w:eastAsia="Times New Roman" w:hAnsi="Times New Roman" w:cs="Times New Roman"/>
          <w:sz w:val="24"/>
          <w:szCs w:val="24"/>
        </w:rPr>
        <w:br/>
      </w:r>
      <w:r w:rsidR="00ED7238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D7238">
        <w:rPr>
          <w:rFonts w:ascii="Times New Roman" w:eastAsia="Times New Roman" w:hAnsi="Times New Roman" w:cs="Times New Roman"/>
          <w:sz w:val="24"/>
          <w:szCs w:val="24"/>
        </w:rPr>
        <w:br/>
      </w:r>
      <w:r w:rsidR="007A3CEE" w:rsidRPr="007A3CEE">
        <w:rPr>
          <w:rFonts w:ascii="Times New Roman" w:eastAsia="Times New Roman" w:hAnsi="Times New Roman" w:cs="Times New Roman" w:hint="eastAsia"/>
          <w:sz w:val="24"/>
          <w:szCs w:val="24"/>
        </w:rPr>
        <w:t>(T25)</w:t>
      </w:r>
      <w:r w:rsidR="007A3CEE" w:rsidRPr="007A3CEE">
        <w:rPr>
          <w:rFonts w:ascii="新細明體" w:eastAsia="新細明體" w:hAnsi="新細明體" w:cs="新細明體" w:hint="eastAsia"/>
          <w:sz w:val="24"/>
          <w:szCs w:val="24"/>
        </w:rPr>
        <w:t>處理</w:t>
      </w:r>
      <w:r w:rsidR="007A3CEE" w:rsidRPr="007A3CEE">
        <w:rPr>
          <w:rFonts w:ascii="Times New Roman" w:eastAsia="Times New Roman" w:hAnsi="Times New Roman" w:cs="Times New Roman" w:hint="eastAsia"/>
          <w:sz w:val="24"/>
          <w:szCs w:val="24"/>
        </w:rPr>
        <w:t>DeadLock(</w:t>
      </w:r>
      <w:r w:rsidR="007A3CEE" w:rsidRPr="007A3CEE">
        <w:rPr>
          <w:rFonts w:ascii="新細明體" w:eastAsia="新細明體" w:hAnsi="新細明體" w:cs="新細明體" w:hint="eastAsia"/>
          <w:sz w:val="24"/>
          <w:szCs w:val="24"/>
        </w:rPr>
        <w:t>死鎖</w:t>
      </w:r>
      <w:r w:rsidR="007A3CEE" w:rsidRPr="007A3CE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ED7238">
        <w:rPr>
          <w:rFonts w:ascii="Times New Roman" w:eastAsia="Times New Roman" w:hAnsi="Times New Roman" w:cs="Times New Roman"/>
          <w:sz w:val="24"/>
          <w:szCs w:val="24"/>
        </w:rPr>
        <w:br/>
      </w:r>
      <w:r w:rsidR="00ED7238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D7238">
        <w:rPr>
          <w:rFonts w:ascii="Times New Roman" w:eastAsia="Times New Roman" w:hAnsi="Times New Roman" w:cs="Times New Roman"/>
          <w:sz w:val="24"/>
          <w:szCs w:val="24"/>
        </w:rPr>
        <w:br/>
      </w:r>
      <w:r w:rsidR="00ED7238" w:rsidRPr="00DF01B9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A9A5BE4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1. Deadlock Example</w:t>
      </w:r>
    </w:p>
    <w:p w14:paraId="3EC425A6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2. Deadlock Priority : Same Deadlock Priority, different expensive to rollback</w:t>
      </w:r>
    </w:p>
    <w:p w14:paraId="05E539C2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3. Deadlock Priority : different DEADLOCK_PRIORITY</w:t>
      </w:r>
    </w:p>
    <w:p w14:paraId="45E582E5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0DB669B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4. Deadlock Analysis And Prevention</w:t>
      </w:r>
    </w:p>
    <w:p w14:paraId="4BFC12DD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4.1. Logging Dead locks</w:t>
      </w:r>
    </w:p>
    <w:p w14:paraId="206C77DC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4.2. Clean up</w:t>
      </w:r>
    </w:p>
    <w:p w14:paraId="7C3F0903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4.3. Deadlock Analysis And Prevention</w:t>
      </w:r>
    </w:p>
    <w:p w14:paraId="1949ACFB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A7DDA72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5. Deadlock Analysis And Prevention</w:t>
      </w:r>
    </w:p>
    <w:p w14:paraId="09322946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6. Deadlock Error Handling</w:t>
      </w:r>
    </w:p>
    <w:p w14:paraId="64661E72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7. Asp.Net Handling Deadlocks</w:t>
      </w:r>
    </w:p>
    <w:p w14:paraId="3CAAE836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39B2F92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8. Asp.Net Handling Deadlocks</w:t>
      </w:r>
    </w:p>
    <w:p w14:paraId="737CA03E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8.1. Set up SQL Authentication</w:t>
      </w:r>
    </w:p>
    <w:p w14:paraId="0F1C712C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8.2. Create Web Application</w:t>
      </w:r>
    </w:p>
    <w:p w14:paraId="512E6832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8.3. Code</w:t>
      </w:r>
    </w:p>
    <w:p w14:paraId="7C601D61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8.3.1. Web.config</w:t>
      </w:r>
    </w:p>
    <w:p w14:paraId="0E53FC91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8.3.2. WebForm1.aspx</w:t>
      </w:r>
    </w:p>
    <w:p w14:paraId="470CF090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8.3.3. WebForm1.aspx.cs</w:t>
      </w:r>
    </w:p>
    <w:p w14:paraId="56758C64" w14:textId="77777777" w:rsidR="00ED7238" w:rsidRPr="00DF01B9" w:rsidRDefault="00ED7238" w:rsidP="000708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8.3.4. WebForm2.aspx</w:t>
      </w:r>
    </w:p>
    <w:p w14:paraId="64D1D520" w14:textId="40C74B95" w:rsidR="00537E65" w:rsidRDefault="00ED7238" w:rsidP="000708D4">
      <w:pPr>
        <w:spacing w:after="0"/>
      </w:pPr>
      <w:r w:rsidRPr="00DF01B9">
        <w:rPr>
          <w:rFonts w:ascii="Times New Roman" w:eastAsia="Times New Roman" w:hAnsi="Times New Roman" w:cs="Times New Roman"/>
          <w:sz w:val="24"/>
          <w:szCs w:val="24"/>
        </w:rPr>
        <w:t>8.3.5. WebForm2.aspx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0EA0FC1" w14:textId="77777777" w:rsidR="00537E65" w:rsidRDefault="00537E65" w:rsidP="000708D4">
      <w:pPr>
        <w:spacing w:after="0"/>
      </w:pPr>
      <w:r>
        <w:rPr>
          <w:sz w:val="48"/>
          <w:szCs w:val="48"/>
        </w:rPr>
        <w:t>0. Summary</w:t>
      </w:r>
    </w:p>
    <w:p w14:paraId="0E6B44DF" w14:textId="77777777" w:rsidR="00537E65" w:rsidRDefault="00537E65" w:rsidP="000708D4">
      <w:pPr>
        <w:spacing w:after="0"/>
      </w:pPr>
    </w:p>
    <w:p w14:paraId="443DC5C0" w14:textId="77777777" w:rsidR="00537E65" w:rsidRDefault="00537E65" w:rsidP="000708D4">
      <w:pPr>
        <w:spacing w:after="0"/>
      </w:pPr>
    </w:p>
    <w:p w14:paraId="10D82D12" w14:textId="77777777" w:rsidR="00537E65" w:rsidRDefault="00537E65" w:rsidP="000708D4">
      <w:pPr>
        <w:spacing w:after="0"/>
      </w:pPr>
      <w:r>
        <w:rPr>
          <w:sz w:val="18"/>
          <w:szCs w:val="18"/>
        </w:rPr>
        <w:t>1.</w:t>
      </w:r>
    </w:p>
    <w:p w14:paraId="5045C89B" w14:textId="77777777" w:rsidR="00537E65" w:rsidRDefault="00537E65" w:rsidP="000708D4">
      <w:pPr>
        <w:spacing w:after="0"/>
      </w:pPr>
      <w:r>
        <w:rPr>
          <w:sz w:val="18"/>
          <w:szCs w:val="18"/>
        </w:rPr>
        <w:t>DEADLOCK_PRIORITY</w:t>
      </w:r>
    </w:p>
    <w:p w14:paraId="202DBD93" w14:textId="77777777" w:rsidR="00537E65" w:rsidRDefault="00537E65" w:rsidP="000708D4">
      <w:pPr>
        <w:spacing w:after="0"/>
      </w:pPr>
      <w:r>
        <w:rPr>
          <w:sz w:val="18"/>
          <w:szCs w:val="18"/>
        </w:rPr>
        <w:t>1.1.</w:t>
      </w:r>
    </w:p>
    <w:p w14:paraId="15CE6D06" w14:textId="77777777" w:rsidR="00537E65" w:rsidRDefault="00537E65" w:rsidP="000708D4">
      <w:pPr>
        <w:spacing w:after="0"/>
      </w:pPr>
      <w:r>
        <w:rPr>
          <w:sz w:val="18"/>
          <w:szCs w:val="18"/>
        </w:rPr>
        <w:t>--SET DEADLOCK_PRIORITY LOW;</w:t>
      </w:r>
    </w:p>
    <w:p w14:paraId="2B3930A2" w14:textId="77777777" w:rsidR="00537E65" w:rsidRDefault="00537E65" w:rsidP="000708D4">
      <w:pPr>
        <w:spacing w:after="0"/>
      </w:pPr>
      <w:r>
        <w:rPr>
          <w:sz w:val="18"/>
          <w:szCs w:val="18"/>
        </w:rPr>
        <w:t>--SET DEADLOCK_PRIORITY -5;</w:t>
      </w:r>
    </w:p>
    <w:p w14:paraId="4C0B8C32" w14:textId="77777777" w:rsidR="00537E65" w:rsidRDefault="00537E65" w:rsidP="000708D4">
      <w:pPr>
        <w:spacing w:after="0"/>
      </w:pPr>
      <w:r>
        <w:rPr>
          <w:sz w:val="18"/>
          <w:szCs w:val="18"/>
        </w:rPr>
        <w:t>--SET DEADLOCK_PRIORITY NORMAL;</w:t>
      </w:r>
    </w:p>
    <w:p w14:paraId="720E2FBB" w14:textId="77777777" w:rsidR="00537E65" w:rsidRDefault="00537E65" w:rsidP="000708D4">
      <w:pPr>
        <w:spacing w:after="0"/>
      </w:pPr>
      <w:r>
        <w:rPr>
          <w:sz w:val="18"/>
          <w:szCs w:val="18"/>
        </w:rPr>
        <w:t>--SET DEADLOCK_PRIORITY 0;</w:t>
      </w:r>
    </w:p>
    <w:p w14:paraId="254A0369" w14:textId="77777777" w:rsidR="00537E65" w:rsidRDefault="00537E65" w:rsidP="000708D4">
      <w:pPr>
        <w:spacing w:after="0"/>
      </w:pPr>
      <w:r>
        <w:rPr>
          <w:sz w:val="18"/>
          <w:szCs w:val="18"/>
        </w:rPr>
        <w:t>--SET DEADLOCK_PRIORITY HIGH;</w:t>
      </w:r>
    </w:p>
    <w:p w14:paraId="23718AF8" w14:textId="77777777" w:rsidR="00537E65" w:rsidRDefault="00537E65" w:rsidP="000708D4">
      <w:pPr>
        <w:spacing w:after="0"/>
      </w:pPr>
      <w:r>
        <w:rPr>
          <w:sz w:val="18"/>
          <w:szCs w:val="18"/>
        </w:rPr>
        <w:t>--SET DEADLOCK_PRIORITY 5;</w:t>
      </w:r>
    </w:p>
    <w:p w14:paraId="55ED0BEF" w14:textId="77777777" w:rsidR="00537E65" w:rsidRDefault="00537E65" w:rsidP="000708D4">
      <w:pPr>
        <w:spacing w:after="0"/>
      </w:pPr>
      <w:r>
        <w:rPr>
          <w:sz w:val="18"/>
          <w:szCs w:val="18"/>
        </w:rPr>
        <w:t>The default value of DEADLOCK_PRIORITY is 0 which means NORMAL.</w:t>
      </w:r>
    </w:p>
    <w:p w14:paraId="01EFA060" w14:textId="77777777" w:rsidR="00537E65" w:rsidRDefault="00537E65" w:rsidP="000708D4">
      <w:pPr>
        <w:spacing w:after="0"/>
      </w:pPr>
      <w:r>
        <w:rPr>
          <w:sz w:val="18"/>
          <w:szCs w:val="18"/>
        </w:rPr>
        <w:t>DEADLOCK_PRIORITY value can between -10 to 10.</w:t>
      </w:r>
    </w:p>
    <w:p w14:paraId="60E84077" w14:textId="77777777" w:rsidR="00537E65" w:rsidRDefault="00537E65" w:rsidP="000708D4">
      <w:pPr>
        <w:spacing w:after="0"/>
      </w:pPr>
      <w:r>
        <w:rPr>
          <w:sz w:val="18"/>
          <w:szCs w:val="18"/>
        </w:rPr>
        <w:t>DEADLOCK_PRIORITY value,-5 means LOW, 5 means HIGH</w:t>
      </w:r>
    </w:p>
    <w:p w14:paraId="48FDFAE9" w14:textId="77777777" w:rsidR="00537E65" w:rsidRDefault="00537E65" w:rsidP="000708D4">
      <w:pPr>
        <w:spacing w:after="0"/>
      </w:pPr>
      <w:r>
        <w:rPr>
          <w:sz w:val="18"/>
          <w:szCs w:val="18"/>
        </w:rPr>
        <w:t>1.2.</w:t>
      </w:r>
    </w:p>
    <w:p w14:paraId="528F99C8" w14:textId="77777777" w:rsidR="00537E65" w:rsidRDefault="00537E65" w:rsidP="000708D4">
      <w:pPr>
        <w:spacing w:after="0"/>
      </w:pPr>
      <w:r>
        <w:rPr>
          <w:sz w:val="18"/>
          <w:szCs w:val="18"/>
        </w:rPr>
        <w:t>deadlock victim selection:</w:t>
      </w:r>
    </w:p>
    <w:p w14:paraId="6A0B5F07" w14:textId="77777777" w:rsidR="00537E65" w:rsidRDefault="00537E65" w:rsidP="000708D4">
      <w:pPr>
        <w:spacing w:after="0"/>
      </w:pPr>
      <w:r>
        <w:rPr>
          <w:sz w:val="18"/>
          <w:szCs w:val="18"/>
        </w:rPr>
        <w:t>1.2.1.</w:t>
      </w:r>
    </w:p>
    <w:p w14:paraId="5149736C" w14:textId="77777777" w:rsidR="00537E65" w:rsidRDefault="00537E65" w:rsidP="000708D4">
      <w:pPr>
        <w:spacing w:after="0"/>
      </w:pPr>
      <w:r>
        <w:rPr>
          <w:sz w:val="18"/>
          <w:szCs w:val="18"/>
        </w:rPr>
        <w:t>if both transaction has the different DEADLOCK_PRIORITY,</w:t>
      </w:r>
    </w:p>
    <w:p w14:paraId="09DDD4F3" w14:textId="77777777" w:rsidR="00537E65" w:rsidRDefault="00537E65" w:rsidP="000708D4">
      <w:pPr>
        <w:spacing w:after="0"/>
      </w:pPr>
      <w:r>
        <w:rPr>
          <w:sz w:val="18"/>
          <w:szCs w:val="18"/>
        </w:rPr>
        <w:t>the transaction with the lowest DEADLOCK_PRIORITY will be the deadlock victim.</w:t>
      </w:r>
    </w:p>
    <w:p w14:paraId="1E3F122C" w14:textId="77777777" w:rsidR="00537E65" w:rsidRDefault="00537E65" w:rsidP="000708D4">
      <w:pPr>
        <w:spacing w:after="0"/>
      </w:pPr>
      <w:r>
        <w:rPr>
          <w:sz w:val="18"/>
          <w:szCs w:val="18"/>
        </w:rPr>
        <w:t>1.2.2.</w:t>
      </w:r>
    </w:p>
    <w:p w14:paraId="74A8D5AF" w14:textId="77777777" w:rsidR="00537E65" w:rsidRDefault="00537E65" w:rsidP="000708D4">
      <w:pPr>
        <w:spacing w:after="0"/>
      </w:pPr>
      <w:r>
        <w:rPr>
          <w:sz w:val="18"/>
          <w:szCs w:val="18"/>
        </w:rPr>
        <w:t>if both transaction has the same DEADLOCK_PRIORITY,</w:t>
      </w:r>
    </w:p>
    <w:p w14:paraId="0C1A8128" w14:textId="77777777" w:rsidR="00537E65" w:rsidRDefault="00537E65" w:rsidP="000708D4">
      <w:pPr>
        <w:spacing w:after="0"/>
      </w:pPr>
      <w:r>
        <w:rPr>
          <w:sz w:val="18"/>
          <w:szCs w:val="18"/>
        </w:rPr>
        <w:t>the transaction that is least expensive to rollback will be the deadlock victim.</w:t>
      </w:r>
    </w:p>
    <w:p w14:paraId="6FD98244" w14:textId="77777777" w:rsidR="00537E65" w:rsidRDefault="00537E65" w:rsidP="000708D4">
      <w:pPr>
        <w:spacing w:after="0"/>
      </w:pPr>
      <w:r>
        <w:rPr>
          <w:sz w:val="18"/>
          <w:szCs w:val="18"/>
        </w:rPr>
        <w:t>1.2.3.</w:t>
      </w:r>
    </w:p>
    <w:p w14:paraId="06676763" w14:textId="77777777" w:rsidR="00537E65" w:rsidRDefault="00537E65" w:rsidP="000708D4">
      <w:pPr>
        <w:spacing w:after="0"/>
      </w:pPr>
      <w:r>
        <w:rPr>
          <w:sz w:val="18"/>
          <w:szCs w:val="18"/>
        </w:rPr>
        <w:t>if both transaction has the same DEADLOCK_PRIORITY and same cost to roll back,</w:t>
      </w:r>
    </w:p>
    <w:p w14:paraId="47F5FE08" w14:textId="77777777" w:rsidR="00537E65" w:rsidRDefault="00537E65" w:rsidP="000708D4">
      <w:pPr>
        <w:spacing w:after="0"/>
      </w:pPr>
      <w:r>
        <w:rPr>
          <w:sz w:val="18"/>
          <w:szCs w:val="18"/>
        </w:rPr>
        <w:t>the transaction will be chosen randomly to be the deadlock victim.</w:t>
      </w:r>
    </w:p>
    <w:p w14:paraId="431F542B" w14:textId="77777777" w:rsidR="00537E65" w:rsidRDefault="00537E65" w:rsidP="000708D4">
      <w:pPr>
        <w:spacing w:after="0"/>
      </w:pPr>
      <w:r>
        <w:rPr>
          <w:sz w:val="18"/>
          <w:szCs w:val="18"/>
        </w:rPr>
        <w:lastRenderedPageBreak/>
        <w:t>-------------------------------------------------------</w:t>
      </w:r>
    </w:p>
    <w:p w14:paraId="23ECD89A" w14:textId="77777777" w:rsidR="00537E65" w:rsidRDefault="00537E65" w:rsidP="000708D4">
      <w:pPr>
        <w:spacing w:after="0"/>
      </w:pPr>
      <w:r>
        <w:rPr>
          <w:sz w:val="18"/>
          <w:szCs w:val="18"/>
        </w:rPr>
        <w:t>2.</w:t>
      </w:r>
    </w:p>
    <w:p w14:paraId="503E63C3" w14:textId="77777777" w:rsidR="00537E65" w:rsidRDefault="00537E65" w:rsidP="000708D4">
      <w:pPr>
        <w:spacing w:after="0"/>
      </w:pPr>
      <w:r>
        <w:rPr>
          <w:sz w:val="18"/>
          <w:szCs w:val="18"/>
        </w:rPr>
        <w:t>Logging Dead locks</w:t>
      </w:r>
    </w:p>
    <w:p w14:paraId="04860530" w14:textId="77777777" w:rsidR="00537E65" w:rsidRDefault="00537E65" w:rsidP="000708D4">
      <w:pPr>
        <w:spacing w:after="0"/>
      </w:pPr>
      <w:r>
        <w:rPr>
          <w:sz w:val="18"/>
          <w:szCs w:val="18"/>
        </w:rPr>
        <w:t>2.1.</w:t>
      </w:r>
    </w:p>
    <w:p w14:paraId="2481B1A5" w14:textId="77777777" w:rsidR="00537E65" w:rsidRDefault="00537E65" w:rsidP="000708D4">
      <w:pPr>
        <w:spacing w:after="0"/>
      </w:pPr>
      <w:r>
        <w:rPr>
          <w:sz w:val="18"/>
          <w:szCs w:val="18"/>
        </w:rPr>
        <w:t>Syntax:</w:t>
      </w:r>
    </w:p>
    <w:p w14:paraId="1E88CB0E" w14:textId="77777777" w:rsidR="00537E65" w:rsidRDefault="00537E65" w:rsidP="000708D4">
      <w:pPr>
        <w:spacing w:after="0"/>
      </w:pPr>
      <w:r>
        <w:rPr>
          <w:sz w:val="18"/>
          <w:szCs w:val="18"/>
        </w:rPr>
        <w:t>--DBCC Traceon(1222, -1)</w:t>
      </w:r>
    </w:p>
    <w:p w14:paraId="00E28FD6" w14:textId="77777777" w:rsidR="00537E65" w:rsidRDefault="00537E65" w:rsidP="000708D4">
      <w:pPr>
        <w:spacing w:after="0"/>
      </w:pPr>
      <w:r>
        <w:rPr>
          <w:sz w:val="18"/>
          <w:szCs w:val="18"/>
        </w:rPr>
        <w:t>Turn On the trace flag</w:t>
      </w:r>
    </w:p>
    <w:p w14:paraId="0EB4BD9E" w14:textId="77777777" w:rsidR="00537E65" w:rsidRDefault="00537E65" w:rsidP="000708D4">
      <w:pPr>
        <w:spacing w:after="0"/>
      </w:pPr>
      <w:r>
        <w:rPr>
          <w:sz w:val="18"/>
          <w:szCs w:val="18"/>
        </w:rPr>
        <w:t>--DBCC TraceStatus(1222, -1)</w:t>
      </w:r>
    </w:p>
    <w:p w14:paraId="46DB04B5" w14:textId="77777777" w:rsidR="00537E65" w:rsidRDefault="00537E65" w:rsidP="000708D4">
      <w:pPr>
        <w:spacing w:after="0"/>
      </w:pPr>
      <w:r>
        <w:rPr>
          <w:sz w:val="18"/>
          <w:szCs w:val="18"/>
        </w:rPr>
        <w:t>Check the Trace Status</w:t>
      </w:r>
    </w:p>
    <w:p w14:paraId="5B505C78" w14:textId="77777777" w:rsidR="00537E65" w:rsidRDefault="00537E65" w:rsidP="000708D4">
      <w:pPr>
        <w:spacing w:after="0"/>
      </w:pPr>
      <w:r>
        <w:rPr>
          <w:sz w:val="18"/>
          <w:szCs w:val="18"/>
        </w:rPr>
        <w:t>...Deadlock occur...</w:t>
      </w:r>
    </w:p>
    <w:p w14:paraId="34F85F7B" w14:textId="77777777" w:rsidR="00537E65" w:rsidRDefault="00537E65" w:rsidP="000708D4">
      <w:pPr>
        <w:spacing w:after="0"/>
      </w:pPr>
      <w:r>
        <w:rPr>
          <w:sz w:val="18"/>
          <w:szCs w:val="18"/>
        </w:rPr>
        <w:t>--execute sp_readerrorlog</w:t>
      </w:r>
    </w:p>
    <w:p w14:paraId="3773BD23" w14:textId="77777777" w:rsidR="00537E65" w:rsidRDefault="00537E65" w:rsidP="000708D4">
      <w:pPr>
        <w:spacing w:after="0"/>
      </w:pPr>
      <w:r>
        <w:rPr>
          <w:sz w:val="18"/>
          <w:szCs w:val="18"/>
        </w:rPr>
        <w:t>Read the Error log.</w:t>
      </w:r>
    </w:p>
    <w:p w14:paraId="6E2BBE2E" w14:textId="77777777" w:rsidR="00537E65" w:rsidRDefault="00537E65" w:rsidP="000708D4">
      <w:pPr>
        <w:spacing w:after="0"/>
      </w:pPr>
      <w:r>
        <w:rPr>
          <w:sz w:val="18"/>
          <w:szCs w:val="18"/>
        </w:rPr>
        <w:t>--DBCC Traceoff(1222, -1)</w:t>
      </w:r>
    </w:p>
    <w:p w14:paraId="1F2BDC14" w14:textId="77777777" w:rsidR="00537E65" w:rsidRDefault="00537E65" w:rsidP="000708D4">
      <w:pPr>
        <w:spacing w:after="0"/>
      </w:pPr>
      <w:r>
        <w:rPr>
          <w:sz w:val="18"/>
          <w:szCs w:val="18"/>
        </w:rPr>
        <w:t>Turn Off the trace flag</w:t>
      </w:r>
    </w:p>
    <w:p w14:paraId="70A6BE5C" w14:textId="77777777" w:rsidR="00537E65" w:rsidRDefault="00537E65" w:rsidP="000708D4">
      <w:pPr>
        <w:spacing w:after="0"/>
      </w:pPr>
      <w:r>
        <w:rPr>
          <w:sz w:val="18"/>
          <w:szCs w:val="18"/>
        </w:rPr>
        <w:t>...</w:t>
      </w:r>
    </w:p>
    <w:p w14:paraId="47E1BA1F" w14:textId="77777777" w:rsidR="00537E65" w:rsidRDefault="00537E65" w:rsidP="000708D4">
      <w:pPr>
        <w:spacing w:after="0"/>
      </w:pPr>
      <w:r>
        <w:rPr>
          <w:sz w:val="18"/>
          <w:szCs w:val="18"/>
        </w:rPr>
        <w:t>--EXECUTE sp_readerrorlog;</w:t>
      </w:r>
    </w:p>
    <w:p w14:paraId="39AE03EA" w14:textId="77777777" w:rsidR="00537E65" w:rsidRDefault="00537E65" w:rsidP="000708D4">
      <w:pPr>
        <w:spacing w:after="0"/>
      </w:pPr>
      <w:r>
        <w:rPr>
          <w:sz w:val="18"/>
          <w:szCs w:val="18"/>
        </w:rPr>
        <w:t>To read the error log</w:t>
      </w:r>
    </w:p>
    <w:p w14:paraId="63D8FAE0" w14:textId="77777777" w:rsidR="00537E65" w:rsidRDefault="00537E65" w:rsidP="000708D4">
      <w:pPr>
        <w:spacing w:after="0"/>
      </w:pPr>
      <w:r>
        <w:rPr>
          <w:sz w:val="18"/>
          <w:szCs w:val="18"/>
        </w:rPr>
        <w:t>2.2.</w:t>
      </w:r>
    </w:p>
    <w:p w14:paraId="161D5F89" w14:textId="77777777" w:rsidR="00537E65" w:rsidRDefault="00537E65" w:rsidP="000708D4">
      <w:pPr>
        <w:spacing w:after="0"/>
      </w:pPr>
      <w:r>
        <w:rPr>
          <w:sz w:val="18"/>
          <w:szCs w:val="18"/>
        </w:rPr>
        <w:t>DBCC means Database Console Command.</w:t>
      </w:r>
    </w:p>
    <w:p w14:paraId="7FE6BD6B" w14:textId="77777777" w:rsidR="00537E65" w:rsidRDefault="00537E65" w:rsidP="000708D4">
      <w:pPr>
        <w:spacing w:after="0"/>
      </w:pPr>
      <w:r>
        <w:rPr>
          <w:sz w:val="18"/>
          <w:szCs w:val="18"/>
        </w:rPr>
        <w:t>SQL Server trace flag 1222 to write the deadlock information</w:t>
      </w:r>
    </w:p>
    <w:p w14:paraId="51FDA9FB" w14:textId="77777777" w:rsidR="00537E65" w:rsidRDefault="00537E65" w:rsidP="000708D4">
      <w:pPr>
        <w:spacing w:after="0"/>
      </w:pPr>
      <w:r>
        <w:rPr>
          <w:sz w:val="18"/>
          <w:szCs w:val="18"/>
        </w:rPr>
        <w:t>to the SQL Server error log is one of the ways to</w:t>
      </w:r>
    </w:p>
    <w:p w14:paraId="0B6EE29F" w14:textId="77777777" w:rsidR="00537E65" w:rsidRDefault="00537E65" w:rsidP="000708D4">
      <w:pPr>
        <w:spacing w:after="0"/>
      </w:pPr>
      <w:r>
        <w:rPr>
          <w:sz w:val="18"/>
          <w:szCs w:val="18"/>
        </w:rPr>
        <w:t>track down the queries that are causing deadlocks.</w:t>
      </w:r>
    </w:p>
    <w:p w14:paraId="37F89879" w14:textId="77777777" w:rsidR="00537E65" w:rsidRDefault="00537E65" w:rsidP="000708D4">
      <w:pPr>
        <w:spacing w:after="0"/>
      </w:pPr>
      <w:r>
        <w:rPr>
          <w:sz w:val="18"/>
          <w:szCs w:val="18"/>
        </w:rPr>
        <w:t>2.3.</w:t>
      </w:r>
    </w:p>
    <w:p w14:paraId="56FE21F6" w14:textId="77777777" w:rsidR="00537E65" w:rsidRDefault="00537E65" w:rsidP="000708D4">
      <w:pPr>
        <w:spacing w:after="0"/>
      </w:pPr>
      <w:r>
        <w:rPr>
          <w:sz w:val="18"/>
          <w:szCs w:val="18"/>
        </w:rPr>
        <w:t>-1 parameter means set the flag to global level.</w:t>
      </w:r>
    </w:p>
    <w:p w14:paraId="6E69C98F" w14:textId="77777777" w:rsidR="00537E65" w:rsidRDefault="00537E65" w:rsidP="000708D4">
      <w:pPr>
        <w:spacing w:after="0"/>
      </w:pPr>
      <w:r>
        <w:rPr>
          <w:sz w:val="18"/>
          <w:szCs w:val="18"/>
        </w:rPr>
        <w:t>Without -1 parameter means the flag is only valid at the current session level.</w:t>
      </w:r>
    </w:p>
    <w:p w14:paraId="6B666211" w14:textId="77777777" w:rsidR="00537E65" w:rsidRDefault="00537E65" w:rsidP="000708D4">
      <w:pPr>
        <w:spacing w:after="0"/>
      </w:pPr>
      <w:r>
        <w:rPr>
          <w:sz w:val="18"/>
          <w:szCs w:val="18"/>
        </w:rPr>
        <w:t>-------------------------------------------------------</w:t>
      </w:r>
    </w:p>
    <w:p w14:paraId="51CD0E66" w14:textId="77777777" w:rsidR="00537E65" w:rsidRDefault="00537E65" w:rsidP="000708D4">
      <w:pPr>
        <w:spacing w:after="0"/>
      </w:pPr>
      <w:r>
        <w:rPr>
          <w:sz w:val="18"/>
          <w:szCs w:val="18"/>
        </w:rPr>
        <w:t>3.</w:t>
      </w:r>
    </w:p>
    <w:p w14:paraId="42AE525F" w14:textId="77777777" w:rsidR="00537E65" w:rsidRDefault="00537E65" w:rsidP="000708D4">
      <w:pPr>
        <w:spacing w:after="0"/>
      </w:pPr>
      <w:r>
        <w:rPr>
          <w:sz w:val="18"/>
          <w:szCs w:val="18"/>
        </w:rPr>
        <w:t>--BEGIN</w:t>
      </w:r>
    </w:p>
    <w:p w14:paraId="349ACEE5" w14:textId="77777777" w:rsidR="00537E65" w:rsidRDefault="00537E65" w:rsidP="000708D4">
      <w:pPr>
        <w:spacing w:after="0"/>
      </w:pPr>
      <w:r>
        <w:rPr>
          <w:sz w:val="18"/>
          <w:szCs w:val="18"/>
        </w:rPr>
        <w:t>--    BEGIN TRY</w:t>
      </w:r>
    </w:p>
    <w:p w14:paraId="31FFEC80" w14:textId="77777777" w:rsidR="00537E65" w:rsidRDefault="00537E65" w:rsidP="000708D4">
      <w:pPr>
        <w:spacing w:after="0"/>
      </w:pPr>
      <w:r>
        <w:rPr>
          <w:sz w:val="18"/>
          <w:szCs w:val="18"/>
        </w:rPr>
        <w:t>--        BEGIN TRAN;</w:t>
      </w:r>
    </w:p>
    <w:p w14:paraId="4220C503" w14:textId="77777777" w:rsidR="00537E65" w:rsidRDefault="00537E65" w:rsidP="000708D4">
      <w:pPr>
        <w:spacing w:after="0"/>
      </w:pPr>
      <w:r>
        <w:rPr>
          <w:sz w:val="18"/>
          <w:szCs w:val="18"/>
        </w:rPr>
        <w:t>--        --...Do Something...</w:t>
      </w:r>
    </w:p>
    <w:p w14:paraId="7E32EE1C" w14:textId="77777777" w:rsidR="00537E65" w:rsidRDefault="00537E65" w:rsidP="000708D4">
      <w:pPr>
        <w:spacing w:after="0"/>
      </w:pPr>
      <w:r>
        <w:rPr>
          <w:sz w:val="18"/>
          <w:szCs w:val="18"/>
        </w:rPr>
        <w:t>--        COMMIT TRANSACTION;</w:t>
      </w:r>
    </w:p>
    <w:p w14:paraId="02E5A934" w14:textId="77777777" w:rsidR="00537E65" w:rsidRDefault="00537E65" w:rsidP="000708D4">
      <w:pPr>
        <w:spacing w:after="0"/>
      </w:pPr>
      <w:r>
        <w:rPr>
          <w:sz w:val="18"/>
          <w:szCs w:val="18"/>
        </w:rPr>
        <w:t>--    END TRY</w:t>
      </w:r>
    </w:p>
    <w:p w14:paraId="3F98DB46" w14:textId="77777777" w:rsidR="00537E65" w:rsidRDefault="00537E65" w:rsidP="000708D4">
      <w:pPr>
        <w:spacing w:after="0"/>
      </w:pPr>
      <w:r>
        <w:rPr>
          <w:sz w:val="18"/>
          <w:szCs w:val="18"/>
        </w:rPr>
        <w:t>--    BEGIN CATCH</w:t>
      </w:r>
    </w:p>
    <w:p w14:paraId="6620ECCA" w14:textId="77777777" w:rsidR="00537E65" w:rsidRDefault="00537E65" w:rsidP="000708D4">
      <w:pPr>
        <w:spacing w:after="0"/>
      </w:pPr>
      <w:r>
        <w:rPr>
          <w:sz w:val="18"/>
          <w:szCs w:val="18"/>
        </w:rPr>
        <w:t>--        --****</w:t>
      </w:r>
    </w:p>
    <w:p w14:paraId="1828E27E" w14:textId="77777777" w:rsidR="00537E65" w:rsidRDefault="00537E65" w:rsidP="000708D4">
      <w:pPr>
        <w:spacing w:after="0"/>
      </w:pPr>
      <w:r>
        <w:rPr>
          <w:sz w:val="18"/>
          <w:szCs w:val="18"/>
        </w:rPr>
        <w:t>--        --Check if dead lock exists, ERROR_NUMBER 1205 is deadlock error flag</w:t>
      </w:r>
    </w:p>
    <w:p w14:paraId="7385BED5" w14:textId="77777777" w:rsidR="00537E65" w:rsidRDefault="00537E65" w:rsidP="000708D4">
      <w:pPr>
        <w:spacing w:after="0"/>
      </w:pPr>
      <w:r>
        <w:rPr>
          <w:sz w:val="18"/>
          <w:szCs w:val="18"/>
        </w:rPr>
        <w:t>--        IF ( ERROR_NUMBER() = 1205 )</w:t>
      </w:r>
    </w:p>
    <w:p w14:paraId="6CF6E105" w14:textId="77777777" w:rsidR="00537E65" w:rsidRDefault="00537E65" w:rsidP="000708D4">
      <w:pPr>
        <w:spacing w:after="0"/>
      </w:pPr>
      <w:r>
        <w:rPr>
          <w:sz w:val="18"/>
          <w:szCs w:val="18"/>
        </w:rPr>
        <w:t>--            BEGIN</w:t>
      </w:r>
    </w:p>
    <w:p w14:paraId="56236F88" w14:textId="77777777" w:rsidR="00537E65" w:rsidRDefault="00537E65" w:rsidP="000708D4">
      <w:pPr>
        <w:spacing w:after="0"/>
      </w:pPr>
      <w:r>
        <w:rPr>
          <w:sz w:val="18"/>
          <w:szCs w:val="18"/>
        </w:rPr>
        <w:t>--                --...Do Something...</w:t>
      </w:r>
    </w:p>
    <w:p w14:paraId="287A91D8" w14:textId="77777777" w:rsidR="00537E65" w:rsidRDefault="00537E65" w:rsidP="000708D4">
      <w:pPr>
        <w:spacing w:after="0"/>
      </w:pPr>
      <w:r>
        <w:rPr>
          <w:sz w:val="18"/>
          <w:szCs w:val="18"/>
        </w:rPr>
        <w:t>--            END;</w:t>
      </w:r>
    </w:p>
    <w:p w14:paraId="0139D25B" w14:textId="77777777" w:rsidR="00537E65" w:rsidRDefault="00537E65" w:rsidP="000708D4">
      <w:pPr>
        <w:spacing w:after="0"/>
      </w:pPr>
      <w:r>
        <w:rPr>
          <w:sz w:val="18"/>
          <w:szCs w:val="18"/>
        </w:rPr>
        <w:t>--    END CATCH;</w:t>
      </w:r>
    </w:p>
    <w:p w14:paraId="22479A18" w14:textId="77777777" w:rsidR="00537E65" w:rsidRDefault="00537E65" w:rsidP="000708D4">
      <w:pPr>
        <w:spacing w:after="0"/>
      </w:pPr>
      <w:r>
        <w:rPr>
          <w:sz w:val="18"/>
          <w:szCs w:val="18"/>
        </w:rPr>
        <w:t>--END;</w:t>
      </w:r>
    </w:p>
    <w:p w14:paraId="2FEF4491" w14:textId="77777777" w:rsidR="00537E65" w:rsidRDefault="00537E65" w:rsidP="000708D4">
      <w:pPr>
        <w:spacing w:after="0"/>
      </w:pPr>
    </w:p>
    <w:p w14:paraId="09263659" w14:textId="77777777" w:rsidR="00537E65" w:rsidRDefault="00537E65" w:rsidP="000708D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19FFB0FD" w14:textId="77777777" w:rsidR="00537E65" w:rsidRDefault="00537E65" w:rsidP="000708D4">
      <w:pPr>
        <w:spacing w:after="0"/>
      </w:pPr>
      <w:r>
        <w:rPr>
          <w:sz w:val="48"/>
          <w:szCs w:val="48"/>
        </w:rPr>
        <w:t>1. Deadlock Example</w:t>
      </w:r>
    </w:p>
    <w:p w14:paraId="0135A208" w14:textId="77777777" w:rsidR="00537E65" w:rsidRDefault="00537E65" w:rsidP="000708D4">
      <w:pPr>
        <w:spacing w:after="0"/>
      </w:pPr>
    </w:p>
    <w:p w14:paraId="0195CD03" w14:textId="7E1DE971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70D0979B" wp14:editId="578AAD0E">
            <wp:extent cx="3878580" cy="2118360"/>
            <wp:effectExtent l="0" t="0" r="7620" b="0"/>
            <wp:docPr id="58" name="Picture 58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69B7B" w14:textId="77777777" w:rsidR="00537E65" w:rsidRDefault="00537E65" w:rsidP="000708D4">
      <w:pPr>
        <w:spacing w:after="0"/>
      </w:pPr>
    </w:p>
    <w:p w14:paraId="2BE7B1E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2A07CF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25_01_DeadlockExample</w:t>
      </w:r>
    </w:p>
    <w:p w14:paraId="11E7540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28FFFF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95A812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1_01</w:t>
      </w:r>
    </w:p>
    <w:p w14:paraId="40190BB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BE3F3F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3139F0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2C7B36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239EED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38CEDD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8D70C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2C5F0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4770F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C61F4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ABD02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25E03D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C669D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5D6ED9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65A94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41BC01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7A50E2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21C687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26E0CB4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8E3ADD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7191411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C7BC2D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2EF5D2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D52B9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F5D67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3932275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1C1BC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562A61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89AEE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710857E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21B77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708791F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F78CB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02DF30F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66225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40165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19A5AA9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38E82C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0D3AF16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94C5E6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1CE68A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92140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7D173B7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5125C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67237D0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80CD8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35ADA7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7CCAB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178EDF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74E451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30BD892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44786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CCAD1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21982D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BDDF2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A27B67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8FA31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7145A2" w14:textId="21F91ABC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0D5511EB" wp14:editId="2E057227">
            <wp:extent cx="1668780" cy="2773680"/>
            <wp:effectExtent l="0" t="0" r="7620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93764" w14:textId="77777777" w:rsidR="00537E65" w:rsidRDefault="00537E65" w:rsidP="000708D4">
      <w:pPr>
        <w:spacing w:after="0"/>
      </w:pPr>
    </w:p>
    <w:p w14:paraId="081E9B2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932AD8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1_02</w:t>
      </w:r>
    </w:p>
    <w:p w14:paraId="483856F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ad Lock Example</w:t>
      </w:r>
    </w:p>
    <w:p w14:paraId="346D436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5EBF4D0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1_02_01</w:t>
      </w:r>
    </w:p>
    <w:p w14:paraId="6BFA455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1</w:t>
      </w:r>
    </w:p>
    <w:p w14:paraId="7B428E2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354DBC4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297FC77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261320B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DA6D6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44A33A3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FC51BA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1ED823F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64E7801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02993E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1CACF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524263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16DC007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1_02_02</w:t>
      </w:r>
    </w:p>
    <w:p w14:paraId="110A132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2</w:t>
      </w:r>
    </w:p>
    <w:p w14:paraId="4A8D445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83858A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58A6C0F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an2'</w:t>
      </w:r>
    </w:p>
    <w:p w14:paraId="1046C38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5C7605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4CC8BF9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6A6AE7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29940D7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an2'</w:t>
      </w:r>
    </w:p>
    <w:p w14:paraId="2FD5572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7CA97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7D11B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1D862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6BAF61F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1_02_03</w:t>
      </w:r>
    </w:p>
    <w:p w14:paraId="424F74D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result</w:t>
      </w:r>
    </w:p>
    <w:p w14:paraId="7D412F1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B89C4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</w:p>
    <w:p w14:paraId="6D4F899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5E11C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DC50C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</w:p>
    <w:p w14:paraId="7D132A6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4E51B6" w14:textId="3DD093D8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139D1A8C" wp14:editId="0952854D">
            <wp:extent cx="5274310" cy="719455"/>
            <wp:effectExtent l="0" t="0" r="2540" b="4445"/>
            <wp:docPr id="56" name="Picture 5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1980C" w14:textId="77777777" w:rsidR="00537E65" w:rsidRDefault="00537E65" w:rsidP="000708D4">
      <w:pPr>
        <w:spacing w:after="0"/>
      </w:pPr>
    </w:p>
    <w:p w14:paraId="2852D18A" w14:textId="31BC068A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0D102CDA" wp14:editId="7C966C0C">
            <wp:extent cx="1996440" cy="944880"/>
            <wp:effectExtent l="0" t="0" r="3810" b="7620"/>
            <wp:docPr id="55" name="Picture 5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4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D520F" w14:textId="77777777" w:rsidR="00537E65" w:rsidRDefault="00537E65" w:rsidP="000708D4">
      <w:pPr>
        <w:spacing w:after="0"/>
      </w:pPr>
    </w:p>
    <w:p w14:paraId="2781C26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80B785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B140DF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 first, then in the mean time, execute Transaction2.</w:t>
      </w:r>
    </w:p>
    <w:p w14:paraId="3B68F30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440511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A ID=1 record,</w:t>
      </w:r>
    </w:p>
    <w:p w14:paraId="7274FC9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A ID=1 is locked by Transaction1.</w:t>
      </w:r>
    </w:p>
    <w:p w14:paraId="0D0AD6A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B ID=1 record,</w:t>
      </w:r>
    </w:p>
    <w:p w14:paraId="73DA1F6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B ID=1 is locked by Transaction2.</w:t>
      </w:r>
    </w:p>
    <w:p w14:paraId="11F2D47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BCD6F0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1 and Transaction2 has to do something</w:t>
      </w:r>
    </w:p>
    <w:p w14:paraId="032980A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wait for a few seconds.</w:t>
      </w:r>
    </w:p>
    <w:p w14:paraId="6A38DB4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224152D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B ID=1 record,</w:t>
      </w:r>
    </w:p>
    <w:p w14:paraId="3F13F25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B ID=1 is locked by Transaction2 at that moment.</w:t>
      </w:r>
    </w:p>
    <w:p w14:paraId="7B451DE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A ID=1 record,</w:t>
      </w:r>
    </w:p>
    <w:p w14:paraId="2599953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A ID=1 is locked by Transaction1 at that moment.</w:t>
      </w:r>
    </w:p>
    <w:p w14:paraId="0FFD43F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0224C89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a few seconds, one of Transaction will complete successfully,</w:t>
      </w:r>
    </w:p>
    <w:p w14:paraId="5830711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le the other one will be made the deadlock victim.</w:t>
      </w:r>
    </w:p>
    <w:p w14:paraId="556E911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DBFF54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831257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1_03</w:t>
      </w:r>
    </w:p>
    <w:p w14:paraId="3077386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68BC5A2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CDC737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046BDD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EE265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F40CE4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35BC3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81E50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3C9BD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33F7A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2AF918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46E270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DB381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503A55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EA01E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57967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35339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0A182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084C7AD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9113D4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2568CF5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E6407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43567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57FEA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0D0F8B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BE2C9E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6907C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265B204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F1066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098E638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68CCC9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290BC0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8B35B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8984BA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9C0D6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BB154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1A2C8EC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A6F1CE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53B56A6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BF644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77E65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CC87E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51874D4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ACE09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59307FA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9E2D7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33431B7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81EAB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3164EB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D5987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624707F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096D6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B7F64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A70733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00C1E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31B61E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86DFF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4AB76F" w14:textId="77777777" w:rsidR="00537E65" w:rsidRDefault="00537E65" w:rsidP="000708D4">
      <w:pPr>
        <w:spacing w:after="0"/>
      </w:pPr>
    </w:p>
    <w:p w14:paraId="766BF9B5" w14:textId="76FB3C69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40955F51" wp14:editId="1C334C1A">
            <wp:extent cx="1668780" cy="2773680"/>
            <wp:effectExtent l="0" t="0" r="7620" b="7620"/>
            <wp:docPr id="54" name="Picture 5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79389" w14:textId="77777777" w:rsidR="00537E65" w:rsidRDefault="00537E65" w:rsidP="000708D4">
      <w:pPr>
        <w:spacing w:after="0"/>
      </w:pPr>
    </w:p>
    <w:p w14:paraId="65C3AF22" w14:textId="77777777" w:rsidR="00537E65" w:rsidRDefault="00537E65" w:rsidP="000708D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1F228651" w14:textId="77777777" w:rsidR="00537E65" w:rsidRDefault="00537E65" w:rsidP="000708D4">
      <w:pPr>
        <w:spacing w:after="0"/>
      </w:pPr>
      <w:r>
        <w:rPr>
          <w:sz w:val="48"/>
          <w:szCs w:val="48"/>
        </w:rPr>
        <w:t>2. Deadlock Priority : Same Deadlock Priority, different expensive to rollback</w:t>
      </w:r>
    </w:p>
    <w:p w14:paraId="0A879889" w14:textId="77777777" w:rsidR="00537E65" w:rsidRDefault="00537E65" w:rsidP="000708D4">
      <w:pPr>
        <w:spacing w:after="0"/>
      </w:pPr>
    </w:p>
    <w:p w14:paraId="0EF381B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EC3D09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2_Deadlock Priority : Same Deadlock Priority, different expensive to rollback</w:t>
      </w:r>
    </w:p>
    <w:p w14:paraId="2926613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406D2AF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7161C5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64A5B4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ADLOCK_PRIORITY</w:t>
      </w:r>
    </w:p>
    <w:p w14:paraId="4D9C573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1CA70B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EADLOCK_PRIORITY LOW;</w:t>
      </w:r>
    </w:p>
    <w:p w14:paraId="4E53A60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EADLOCK_PRIORITY -5;</w:t>
      </w:r>
    </w:p>
    <w:p w14:paraId="7A152A3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EADLOCK_PRIORITY NORMAL;</w:t>
      </w:r>
    </w:p>
    <w:p w14:paraId="19008DD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EADLOCK_PRIORITY 0;</w:t>
      </w:r>
    </w:p>
    <w:p w14:paraId="454F3F1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EADLOCK_PRIORITY HIGH;</w:t>
      </w:r>
    </w:p>
    <w:p w14:paraId="0C33123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EADLOCK_PRIORITY 5;</w:t>
      </w:r>
    </w:p>
    <w:p w14:paraId="1E4FAEA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value of DEADLOCK_PRIORITY is 0 which means NORMAL.</w:t>
      </w:r>
    </w:p>
    <w:p w14:paraId="71EC76F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ADLOCK_PRIORITY value can between -10 to 10.</w:t>
      </w:r>
    </w:p>
    <w:p w14:paraId="179BC47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ADLOCK_PRIORITY value,-5 means LOW, 5 means HIGH</w:t>
      </w:r>
    </w:p>
    <w:p w14:paraId="4DCC8C4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3B2F50F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adlock victim selection:</w:t>
      </w:r>
    </w:p>
    <w:p w14:paraId="2142229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0136F02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both transaction has the different DEADLOCK_PRIORITY,</w:t>
      </w:r>
    </w:p>
    <w:p w14:paraId="33A7B91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ransaction with the lowest DEADLOCK_PRIORITY will be the deadlock victim.</w:t>
      </w:r>
    </w:p>
    <w:p w14:paraId="4474BF0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4DD0ADA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both transaction has the same DEADLOCK_PRIORITY,</w:t>
      </w:r>
    </w:p>
    <w:p w14:paraId="59A2631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ransaction that is least expensive to rollback will be the deadlock victim.</w:t>
      </w:r>
    </w:p>
    <w:p w14:paraId="45C1370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</w:t>
      </w:r>
    </w:p>
    <w:p w14:paraId="2068420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both transaction has the same DEADLOCK_PRIORITY and same cost to roll back,</w:t>
      </w:r>
    </w:p>
    <w:p w14:paraId="5AB9315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ransaction will be chosen randomly to be the deadlock victim.</w:t>
      </w:r>
    </w:p>
    <w:p w14:paraId="0DA70F6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D05D33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EADLOCK_PRIORITY NORMAL;</w:t>
      </w:r>
    </w:p>
    <w:p w14:paraId="438553D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DEADLOCK_PRIORITY is the same,</w:t>
      </w:r>
    </w:p>
    <w:p w14:paraId="6CEEAEB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ransaction that is least expensive to rollback is selected as the deadlock victim</w:t>
      </w:r>
    </w:p>
    <w:p w14:paraId="1BB2224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BDA292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1B69A6D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2_01</w:t>
      </w:r>
    </w:p>
    <w:p w14:paraId="3F317E1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8BFDE5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3C2D96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51BE83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AA75F1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1F8C80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1EB55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1FD40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15C8F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CB7CF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885729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0289B08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746AC5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D4EA2B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C5CCF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B54919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6615B4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F80A2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9A9BBE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9A68E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31B84E6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6A4740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6E03E34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632A6C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03522E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8875A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17101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7ED12AE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690A6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0DC1341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7F816F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3950B6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E3E8F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D6DA83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DC422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6E337D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E1691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88EC6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56E2C20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543960E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38465A4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E0214A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0DF5A1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8FA49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38A9B08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E556E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5943901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FAC63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22926D3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73C26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1F5957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743BA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1721DA8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C8470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58B76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4817DB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6C0499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9D31E1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3606B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AD44D9" w14:textId="690D2063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3D768223" wp14:editId="01565BD1">
            <wp:extent cx="1668780" cy="2773680"/>
            <wp:effectExtent l="0" t="0" r="762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6F78D" w14:textId="77777777" w:rsidR="00537E65" w:rsidRDefault="00537E65" w:rsidP="000708D4">
      <w:pPr>
        <w:spacing w:after="0"/>
      </w:pPr>
    </w:p>
    <w:p w14:paraId="4BC390F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289D758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2_02</w:t>
      </w:r>
    </w:p>
    <w:p w14:paraId="3BB18F8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5DD358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EADLOCK_PRIORITY NORMAL;</w:t>
      </w:r>
    </w:p>
    <w:p w14:paraId="325BF21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DEADLOCK_PRIORITY is the same,</w:t>
      </w:r>
    </w:p>
    <w:p w14:paraId="0C63E32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ransaction that is least expensive to rollback is selected as the deadlock victim</w:t>
      </w:r>
    </w:p>
    <w:p w14:paraId="6F0D435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ADDAFC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55AD6EA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2_02_01</w:t>
      </w:r>
    </w:p>
    <w:p w14:paraId="797A3B1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1</w:t>
      </w:r>
    </w:p>
    <w:p w14:paraId="613A571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2D11B6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5A0D379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481AE98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7DF76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3A88DA9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36F18E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69DDA37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76D5B02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D3956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180E3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E59CC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0ABB9D5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2_02_02</w:t>
      </w:r>
    </w:p>
    <w:p w14:paraId="5A8FC46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2</w:t>
      </w:r>
    </w:p>
    <w:p w14:paraId="586FA82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927AC4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647C9D8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1BB4F6B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6A028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65EEECE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A030BD3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01E9501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6EB1F27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AFD25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244D6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BA82C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4837A04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2_02_03</w:t>
      </w:r>
    </w:p>
    <w:p w14:paraId="190D708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result</w:t>
      </w:r>
    </w:p>
    <w:p w14:paraId="33A3EC7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B3C59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AFC6F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7193E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44D7E5" w14:textId="5C0F6871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066B5F25" wp14:editId="7D19A658">
            <wp:extent cx="5274310" cy="1161415"/>
            <wp:effectExtent l="0" t="0" r="2540" b="63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6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B3C25" w14:textId="5EBE1E9F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602DCD88" wp14:editId="57A7E30C">
            <wp:extent cx="2049780" cy="2697480"/>
            <wp:effectExtent l="0" t="0" r="762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F03A7" w14:textId="77777777" w:rsidR="00537E65" w:rsidRDefault="00537E65" w:rsidP="000708D4">
      <w:pPr>
        <w:spacing w:after="0"/>
      </w:pPr>
    </w:p>
    <w:p w14:paraId="289BD79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DAA7EF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0D6A68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 first, then in the mean time, execute Transaction2.</w:t>
      </w:r>
    </w:p>
    <w:p w14:paraId="15BF2AD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1DB2A8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A ID=1,2,3,4,5 record,</w:t>
      </w:r>
    </w:p>
    <w:p w14:paraId="2FFAA41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A ID=1,2,3,4,5 are locked by Transaction1.</w:t>
      </w:r>
    </w:p>
    <w:p w14:paraId="3D76625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B ID=1 record,</w:t>
      </w:r>
    </w:p>
    <w:p w14:paraId="01A7AF3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B ID=1 is locked by Transaction2.</w:t>
      </w:r>
    </w:p>
    <w:p w14:paraId="18F8FA3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2A3DCC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1 and Transaction2 has to do something</w:t>
      </w:r>
    </w:p>
    <w:p w14:paraId="0359D0F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wait for a few seconds.</w:t>
      </w:r>
    </w:p>
    <w:p w14:paraId="27B26FE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37CD7A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B ID=1 record,</w:t>
      </w:r>
    </w:p>
    <w:p w14:paraId="6769660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B ID=1 is locked by Transaction2 at that moment.</w:t>
      </w:r>
    </w:p>
    <w:p w14:paraId="517D4DD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A ID=1 record,</w:t>
      </w:r>
    </w:p>
    <w:p w14:paraId="4F2000F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A ID=1,2,3,4,5 are locked by Transaction1 at that moment.</w:t>
      </w:r>
    </w:p>
    <w:p w14:paraId="19D268C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380ACB6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he transaction have the same default DEADLOCK_PRIORITY NORMAL.</w:t>
      </w:r>
    </w:p>
    <w:p w14:paraId="112AD75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is least expensive to roll back.</w:t>
      </w:r>
    </w:p>
    <w:p w14:paraId="3394B83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a few seconds, Transaction1 will complete successfully,</w:t>
      </w:r>
    </w:p>
    <w:p w14:paraId="6B6B0C7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ransaction2 will be the deadlock victim.</w:t>
      </w:r>
    </w:p>
    <w:p w14:paraId="04CAE55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76CCEA7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one output:</w:t>
      </w:r>
    </w:p>
    <w:p w14:paraId="2E4C738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5 rows affected)</w:t>
      </w:r>
    </w:p>
    <w:p w14:paraId="45F821C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5B34000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one output:</w:t>
      </w:r>
    </w:p>
    <w:p w14:paraId="74F192E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729DDF5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1205, Level 13, State 51, Line 9</w:t>
      </w:r>
    </w:p>
    <w:p w14:paraId="2D8DFF9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 (Process ID 55) was deadlocked on lock resources</w:t>
      </w:r>
    </w:p>
    <w:p w14:paraId="3B9449B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another process and has been chosen as the deadlock victim.</w:t>
      </w:r>
    </w:p>
    <w:p w14:paraId="42DC818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run the transaction.</w:t>
      </w:r>
    </w:p>
    <w:p w14:paraId="206179D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68C4BF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</w:t>
      </w:r>
    </w:p>
    <w:p w14:paraId="5F4AAC7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2_03</w:t>
      </w:r>
    </w:p>
    <w:p w14:paraId="4EC7A02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5B58F91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582B1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47ACFD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85A43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FF96B6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99582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BD8C4E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07F81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C465B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B7FDB1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3054D5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73B9D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BAE889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BBCF7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D12FFA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E70B2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A2B9D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3BBF760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3B206C2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65E1B3B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EB8390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70178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42B3E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0FBE74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AE36FA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3EEE4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2347D6D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0A913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2E709B0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F93FE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515564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9B1DE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FD737C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82C54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D7DAD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8F22E1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DDFCC2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1DA6CD4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1EEF7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D5A90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3C27AF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16F40E4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D57F2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387B090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171F6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91D5B1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3B2CB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672F08E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76388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5C63510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279BE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9404F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C90609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9D62BF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860810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94310D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EA928D" w14:textId="77777777" w:rsidR="00537E65" w:rsidRDefault="00537E65" w:rsidP="000708D4">
      <w:pPr>
        <w:spacing w:after="0"/>
      </w:pPr>
    </w:p>
    <w:p w14:paraId="3E0501C4" w14:textId="765BADAE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5832B1FF" wp14:editId="29B3EB6E">
            <wp:extent cx="1668780" cy="2773680"/>
            <wp:effectExtent l="0" t="0" r="762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18E2C" w14:textId="77777777" w:rsidR="00537E65" w:rsidRDefault="00537E65" w:rsidP="000708D4">
      <w:pPr>
        <w:spacing w:after="0"/>
      </w:pPr>
    </w:p>
    <w:p w14:paraId="5F58233F" w14:textId="77777777" w:rsidR="00537E65" w:rsidRDefault="00537E65" w:rsidP="000708D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34D0BFD" w14:textId="77777777" w:rsidR="00537E65" w:rsidRDefault="00537E65" w:rsidP="000708D4">
      <w:pPr>
        <w:spacing w:after="0"/>
      </w:pPr>
      <w:r>
        <w:rPr>
          <w:sz w:val="48"/>
          <w:szCs w:val="48"/>
        </w:rPr>
        <w:t>3. Deadlock Priority : different DEADLOCK_PRIORITY</w:t>
      </w:r>
    </w:p>
    <w:p w14:paraId="4DD1DC86" w14:textId="77777777" w:rsidR="00537E65" w:rsidRDefault="00537E65" w:rsidP="000708D4">
      <w:pPr>
        <w:spacing w:after="0"/>
      </w:pPr>
    </w:p>
    <w:p w14:paraId="0705E4F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082C800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3_Deadlock Priority : different DEADLOCK_PRIORITY</w:t>
      </w:r>
    </w:p>
    <w:p w14:paraId="2E37CF1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E10F46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B7C289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DEADLOCK_PRIORITY HIGH;</w:t>
      </w:r>
    </w:p>
    <w:p w14:paraId="452D422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both transaction has the different DEADLOCK_PRIORITY,</w:t>
      </w:r>
    </w:p>
    <w:p w14:paraId="744EC4B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ransaction with the lowest DEADLOCK_PRIORITY will be the deadlock victim.</w:t>
      </w:r>
    </w:p>
    <w:p w14:paraId="0CDD09A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6C7300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28AE59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3_01</w:t>
      </w:r>
    </w:p>
    <w:p w14:paraId="5595E82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adlock Priority : different DEADLOCK_PRIORITY</w:t>
      </w:r>
    </w:p>
    <w:p w14:paraId="72F72EF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0FD10EE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3_01_01</w:t>
      </w:r>
    </w:p>
    <w:p w14:paraId="62345EB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1</w:t>
      </w:r>
    </w:p>
    <w:p w14:paraId="0E23A82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F6565B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6D5B9C6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6E8BEFD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97DC00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383CEF8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4BD510E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3DDB3F1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1F10D16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3EAAD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2D0A6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F57E9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3D05567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3_01_02</w:t>
      </w:r>
    </w:p>
    <w:p w14:paraId="10D3129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2</w:t>
      </w:r>
    </w:p>
    <w:p w14:paraId="0C7DBC6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ADLOCK_PRIORITY</w:t>
      </w:r>
      <w:r>
        <w:t> </w:t>
      </w:r>
      <w:r>
        <w:rPr>
          <w:rFonts w:ascii="Consolas" w:hAnsi="Consolas"/>
          <w:sz w:val="18"/>
          <w:szCs w:val="18"/>
        </w:rPr>
        <w:t>HIGH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B2353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B0E28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EF9443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3B1796C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1300DC6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313985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 Do something</w:t>
      </w:r>
    </w:p>
    <w:p w14:paraId="41C8C57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4BF0A5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525BCD4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26DFB0E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92750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A0184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CF74E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44C5262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3_01_03</w:t>
      </w:r>
    </w:p>
    <w:p w14:paraId="5A55644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result</w:t>
      </w:r>
    </w:p>
    <w:p w14:paraId="18F50E4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C307CE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34609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36B57C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143B7A" w14:textId="7BEEDE32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2BE36A71" wp14:editId="5217F3C0">
            <wp:extent cx="5274310" cy="1108710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0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A6F4B" w14:textId="5A77AD90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4E772C9E" wp14:editId="2E67AD7F">
            <wp:extent cx="2087880" cy="2804160"/>
            <wp:effectExtent l="0" t="0" r="762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280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C5E0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A3FD47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DC77DD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 first, then in the mean time, execute Transaction2.</w:t>
      </w:r>
    </w:p>
    <w:p w14:paraId="5932ED4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1C4BC2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A ID=1,2,3,4,5 record,</w:t>
      </w:r>
    </w:p>
    <w:p w14:paraId="43728FA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A ID=1,2,3,4,5 are locked by Transaction1.</w:t>
      </w:r>
    </w:p>
    <w:p w14:paraId="1CFD42E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B ID=1 record,</w:t>
      </w:r>
    </w:p>
    <w:p w14:paraId="3AFC2D7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B ID=1 is locked by Transaction2.</w:t>
      </w:r>
    </w:p>
    <w:p w14:paraId="776A46F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33145C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1 and Transaction2 has to do something</w:t>
      </w:r>
    </w:p>
    <w:p w14:paraId="544F9BD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wait for a few seconds.</w:t>
      </w:r>
    </w:p>
    <w:p w14:paraId="0D1992A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291C799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B ID=1 record,</w:t>
      </w:r>
    </w:p>
    <w:p w14:paraId="447297E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B ID=1 is locked by Transaction2 at that moment.</w:t>
      </w:r>
    </w:p>
    <w:p w14:paraId="7B39B21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A ID=1 record,</w:t>
      </w:r>
    </w:p>
    <w:p w14:paraId="6F72C36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A ID=1,2,3,4,5 are locked by Transaction1 at that moment.</w:t>
      </w:r>
    </w:p>
    <w:p w14:paraId="20BFEBC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7DC4767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both transaction has the different DEADLOCK_PRIORITY,</w:t>
      </w:r>
    </w:p>
    <w:p w14:paraId="7501E99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ransaction with the lowest DEADLOCK_PRIORITY will be the deadlock victim.</w:t>
      </w:r>
    </w:p>
    <w:p w14:paraId="656BBDA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Transaction2 has higher DEADLOCK_PRIORITY.</w:t>
      </w:r>
    </w:p>
    <w:p w14:paraId="715730C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ransaction1 will be the deadlock victim.</w:t>
      </w:r>
    </w:p>
    <w:p w14:paraId="38F7AB0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1068BF8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one output:</w:t>
      </w:r>
    </w:p>
    <w:p w14:paraId="1D894AC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37079EB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Msg 1205, Level 13, State 51, Line 9</w:t>
      </w:r>
    </w:p>
    <w:p w14:paraId="3A60E98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 (Process ID 55) was deadlocked on lock resources</w:t>
      </w:r>
    </w:p>
    <w:p w14:paraId="32EC0DC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another process and has been chosen as the deadlock victim.</w:t>
      </w:r>
    </w:p>
    <w:p w14:paraId="24DA53E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run the transaction.</w:t>
      </w:r>
    </w:p>
    <w:p w14:paraId="66D29ED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one output:</w:t>
      </w:r>
    </w:p>
    <w:p w14:paraId="3925501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5 rows affected)</w:t>
      </w:r>
    </w:p>
    <w:p w14:paraId="677F3B7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1719BA7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1127C4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4D37B4D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3_02</w:t>
      </w:r>
    </w:p>
    <w:p w14:paraId="6D20B91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1B6ADC7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ADLOCK_PRIORITY</w:t>
      </w:r>
      <w:r>
        <w:t> </w:t>
      </w:r>
      <w:r>
        <w:rPr>
          <w:rFonts w:ascii="Consolas" w:hAnsi="Consolas"/>
          <w:sz w:val="18"/>
          <w:szCs w:val="18"/>
        </w:rPr>
        <w:t>NORMA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99758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333FDA1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9EC15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C6BA1F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8312A2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12B785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BB41E1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F2F73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033F9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AC582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0BFB70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5DC501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FA75E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68AD5A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32FEE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697CD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E83D3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816ED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B857A8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ABB749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3475EC3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F344B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19FA7F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FBDB9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D240B6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AD6E08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6FD6E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D95647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73C1AA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77D8129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4F4B4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7808DEC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566FC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A0ADAD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7B4B9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10C57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1475252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D1E18D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36ACA0C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7A047F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F56A2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F6467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9F922A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B37D6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41DF4B6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5CD74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3ABCB53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80A55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653FAD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C9A8F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79632C4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A6438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79AAF9" w14:textId="77777777" w:rsidR="00537E65" w:rsidRDefault="00537E65" w:rsidP="000708D4">
      <w:pPr>
        <w:spacing w:after="0"/>
      </w:pPr>
    </w:p>
    <w:p w14:paraId="73A0E1F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E09432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611BA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C6DFD2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29693B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ACE02A" w14:textId="7FC6D920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4CF792BF" wp14:editId="3D339ACF">
            <wp:extent cx="1668780" cy="2781300"/>
            <wp:effectExtent l="0" t="0" r="762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0968F" w14:textId="77777777" w:rsidR="00537E65" w:rsidRDefault="00537E65" w:rsidP="000708D4">
      <w:pPr>
        <w:spacing w:after="0"/>
      </w:pPr>
    </w:p>
    <w:p w14:paraId="613CBA9F" w14:textId="77777777" w:rsidR="00537E65" w:rsidRDefault="00537E65" w:rsidP="000708D4">
      <w:pPr>
        <w:spacing w:after="0"/>
      </w:pPr>
    </w:p>
    <w:p w14:paraId="71D05B52" w14:textId="77777777" w:rsidR="00537E65" w:rsidRDefault="00537E65" w:rsidP="000708D4">
      <w:pPr>
        <w:spacing w:after="0"/>
      </w:pPr>
    </w:p>
    <w:p w14:paraId="614C58C4" w14:textId="77777777" w:rsidR="00537E65" w:rsidRDefault="00537E65" w:rsidP="000708D4">
      <w:pPr>
        <w:spacing w:after="0"/>
      </w:pPr>
      <w:r>
        <w:rPr>
          <w:sz w:val="48"/>
          <w:szCs w:val="48"/>
        </w:rPr>
        <w:t>4. Deadlock Analysis And Prevention</w:t>
      </w:r>
    </w:p>
    <w:p w14:paraId="48F63A55" w14:textId="77777777" w:rsidR="00537E65" w:rsidRDefault="00537E65" w:rsidP="000708D4">
      <w:pPr>
        <w:spacing w:after="0"/>
      </w:pPr>
    </w:p>
    <w:p w14:paraId="2928B4A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9A677F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Deadlock Analysis And Prevention</w:t>
      </w:r>
    </w:p>
    <w:p w14:paraId="2254A1F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3D61770" w14:textId="77777777" w:rsidR="00537E65" w:rsidRDefault="00537E65" w:rsidP="000708D4">
      <w:pPr>
        <w:spacing w:after="0"/>
      </w:pPr>
    </w:p>
    <w:p w14:paraId="674DD89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07AD57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35C5AC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ging Dead locks</w:t>
      </w:r>
    </w:p>
    <w:p w14:paraId="3913334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0A2DA1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7294D5F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n(1222, -1)</w:t>
      </w:r>
    </w:p>
    <w:p w14:paraId="52E1D82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urn On the trace flag</w:t>
      </w:r>
    </w:p>
    <w:p w14:paraId="3D2EEFA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Status(1222, -1)</w:t>
      </w:r>
    </w:p>
    <w:p w14:paraId="4CAD4B3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the Trace Status</w:t>
      </w:r>
    </w:p>
    <w:p w14:paraId="2F2C2E0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tus==1 means trace flag is enabled.</w:t>
      </w:r>
    </w:p>
    <w:p w14:paraId="4CEE148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Deadlock occur...</w:t>
      </w:r>
    </w:p>
    <w:p w14:paraId="6496B7B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_readerrorlog</w:t>
      </w:r>
    </w:p>
    <w:p w14:paraId="0513C40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Error log.</w:t>
      </w:r>
    </w:p>
    <w:p w14:paraId="6254D9E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arch for "deadlock-list" which</w:t>
      </w:r>
    </w:p>
    <w:p w14:paraId="6C3828B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ains dead lock information.</w:t>
      </w:r>
    </w:p>
    <w:p w14:paraId="417EDE5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ff(1222, -1)</w:t>
      </w:r>
    </w:p>
    <w:p w14:paraId="3B2515D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urn Off the trace flag</w:t>
      </w:r>
    </w:p>
    <w:p w14:paraId="18C479B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Status==0 means trace flag is disabled.</w:t>
      </w:r>
    </w:p>
    <w:p w14:paraId="447EC87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4EDE16C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_readerrorlog;</w:t>
      </w:r>
    </w:p>
    <w:p w14:paraId="391DF44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read the error log</w:t>
      </w:r>
    </w:p>
    <w:p w14:paraId="4D30B23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031B5D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BCC means Database Console Command.</w:t>
      </w:r>
    </w:p>
    <w:p w14:paraId="6E197BA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trace flag 1222 to write the deadlock information</w:t>
      </w:r>
    </w:p>
    <w:p w14:paraId="62A9964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the SQL Server error log is one of the ways to</w:t>
      </w:r>
    </w:p>
    <w:p w14:paraId="1EF5F45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k down the queries that are causing deadlocks.</w:t>
      </w:r>
    </w:p>
    <w:p w14:paraId="5CAB4DF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2DB354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1 parameter means set the flag to global level.</w:t>
      </w:r>
    </w:p>
    <w:p w14:paraId="1E97CD3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out -1 parameter means the flag is only valid at the current session level.</w:t>
      </w:r>
    </w:p>
    <w:p w14:paraId="40A9A54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7377CC0" w14:textId="77777777" w:rsidR="00537E65" w:rsidRDefault="00537E65" w:rsidP="000708D4">
      <w:pPr>
        <w:spacing w:after="0"/>
      </w:pPr>
    </w:p>
    <w:p w14:paraId="36B99C4E" w14:textId="77777777" w:rsidR="00537E65" w:rsidRDefault="00537E65" w:rsidP="000708D4">
      <w:pPr>
        <w:spacing w:after="0"/>
      </w:pPr>
      <w:r>
        <w:rPr>
          <w:sz w:val="36"/>
          <w:szCs w:val="36"/>
        </w:rPr>
        <w:t>4.1. Logging Dead locks</w:t>
      </w:r>
    </w:p>
    <w:p w14:paraId="09AE2BE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9D75FB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1</w:t>
      </w:r>
    </w:p>
    <w:p w14:paraId="5680A42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ogging Dead locks</w:t>
      </w:r>
    </w:p>
    <w:p w14:paraId="202786B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276762E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1_01</w:t>
      </w:r>
    </w:p>
    <w:p w14:paraId="44495A7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urn On the trace flag</w:t>
      </w:r>
    </w:p>
    <w:p w14:paraId="4D210D7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TRACEO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22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0EF7A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3ED46C" w14:textId="5D3AD352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50C59210" wp14:editId="38DBA44C">
            <wp:extent cx="5274310" cy="30543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5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81385" w14:textId="77777777" w:rsidR="00537E65" w:rsidRDefault="00537E65" w:rsidP="000708D4">
      <w:pPr>
        <w:spacing w:after="0"/>
      </w:pPr>
    </w:p>
    <w:p w14:paraId="0DC1987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57026A6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1_02</w:t>
      </w:r>
    </w:p>
    <w:p w14:paraId="12B8466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the Trace Status.</w:t>
      </w:r>
    </w:p>
    <w:p w14:paraId="4271F9F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TRACESTATUS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22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8E7D8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734C62" w14:textId="5329B0AA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46814023" wp14:editId="4918B021">
            <wp:extent cx="2827020" cy="4572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6345B" w14:textId="77777777" w:rsidR="00537E65" w:rsidRDefault="00537E65" w:rsidP="000708D4">
      <w:pPr>
        <w:spacing w:after="0"/>
      </w:pPr>
    </w:p>
    <w:p w14:paraId="645337F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797AFD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141972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ging Dead locks</w:t>
      </w:r>
    </w:p>
    <w:p w14:paraId="0C50C16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1179D0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Syntax:</w:t>
      </w:r>
    </w:p>
    <w:p w14:paraId="51EEDF0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n(1222, -1)</w:t>
      </w:r>
    </w:p>
    <w:p w14:paraId="53EE8A5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urn On the trace flag</w:t>
      </w:r>
    </w:p>
    <w:p w14:paraId="013F4A4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Status(1222, -1)</w:t>
      </w:r>
    </w:p>
    <w:p w14:paraId="7410A77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the Trace Status</w:t>
      </w:r>
    </w:p>
    <w:p w14:paraId="3DF5196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tus==1 means trace flag is enabled.</w:t>
      </w:r>
    </w:p>
    <w:p w14:paraId="7EDC915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Deadlock occur...</w:t>
      </w:r>
    </w:p>
    <w:p w14:paraId="6EC1437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_readerrorlog</w:t>
      </w:r>
    </w:p>
    <w:p w14:paraId="0745622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Error log.</w:t>
      </w:r>
    </w:p>
    <w:p w14:paraId="0BD24D4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arch for "deadlock-list" which</w:t>
      </w:r>
    </w:p>
    <w:p w14:paraId="1DEA721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ontains dead lock information.</w:t>
      </w:r>
    </w:p>
    <w:p w14:paraId="4628583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ff(1222, -1)</w:t>
      </w:r>
    </w:p>
    <w:p w14:paraId="14CC163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urn Off the trace flag</w:t>
      </w:r>
    </w:p>
    <w:p w14:paraId="747DCBB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atus==0 means trace flag is disabled.</w:t>
      </w:r>
    </w:p>
    <w:p w14:paraId="18FE30F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6AA9076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_readerrorlog;</w:t>
      </w:r>
    </w:p>
    <w:p w14:paraId="718F24C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read the error log</w:t>
      </w:r>
    </w:p>
    <w:p w14:paraId="1B8214D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86691B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BCC means Database Console Command.</w:t>
      </w:r>
    </w:p>
    <w:p w14:paraId="41F1CF6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trace flag 1222 to write the deadlock information</w:t>
      </w:r>
    </w:p>
    <w:p w14:paraId="74ADC6A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the SQL Server error log is one of the ways to</w:t>
      </w:r>
    </w:p>
    <w:p w14:paraId="49A9FB2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k down the queries that are causing deadlocks.</w:t>
      </w:r>
    </w:p>
    <w:p w14:paraId="19142FE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67D8D2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1 parameter means set the flag to global level.</w:t>
      </w:r>
    </w:p>
    <w:p w14:paraId="099BDBE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out -1 parameter means the flag is only valid at the current session level.</w:t>
      </w:r>
    </w:p>
    <w:p w14:paraId="3B50914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1CE30307" w14:textId="77777777" w:rsidR="00537E65" w:rsidRDefault="00537E65" w:rsidP="000708D4">
      <w:pPr>
        <w:spacing w:after="0"/>
      </w:pPr>
    </w:p>
    <w:p w14:paraId="4BF7E50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001A344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1_03</w:t>
      </w:r>
    </w:p>
    <w:p w14:paraId="08556A5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1</w:t>
      </w:r>
    </w:p>
    <w:p w14:paraId="4FDDEC9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CB3D2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2F61B4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3681FE7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40AE1A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7EF79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1EE343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56680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FE13E3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1C98E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1</w:t>
      </w:r>
    </w:p>
    <w:p w14:paraId="17219B8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7F5733F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F71B35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7F91EF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0B24C85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1D265B5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38AF91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6583A59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673E2A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26CAE9E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517AFB9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13633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D2232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9A5D0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4F111D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Tran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F47509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DEB434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35813B9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1_04</w:t>
      </w:r>
    </w:p>
    <w:p w14:paraId="39D7AAD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Transaction2</w:t>
      </w:r>
    </w:p>
    <w:p w14:paraId="21C16FD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store procedure exists then DROP it</w:t>
      </w:r>
    </w:p>
    <w:p w14:paraId="14EC695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spTran2') IS NOT NULL</w:t>
      </w:r>
    </w:p>
    <w:p w14:paraId="4C9301F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EBEE06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BB4C04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2041B90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648C8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06FCCF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C17FDB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F6D66C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0C4EC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A36555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2</w:t>
      </w:r>
    </w:p>
    <w:p w14:paraId="51750E5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2B35B9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CCCC9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</w:p>
    <w:p w14:paraId="1CD109C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A700F9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58133C4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74FCEFA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837EF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1DA994E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C33CD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1601B76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5AE6E10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54DE1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0D8991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76739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3DD02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Tra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D66857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1BDDC8" w14:textId="44C6AFC3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67864DC3" wp14:editId="364D0BB3">
            <wp:extent cx="5274310" cy="603250"/>
            <wp:effectExtent l="0" t="0" r="2540" b="63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0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82589" w14:textId="77777777" w:rsidR="00537E65" w:rsidRDefault="00537E65" w:rsidP="000708D4">
      <w:pPr>
        <w:spacing w:after="0"/>
      </w:pPr>
    </w:p>
    <w:p w14:paraId="6A64D77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39AB53F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1_05</w:t>
      </w:r>
    </w:p>
    <w:p w14:paraId="7CBFF83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o read the error log</w:t>
      </w:r>
    </w:p>
    <w:p w14:paraId="6BA395D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readerrorlog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DB7B31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5F5C4B" w14:textId="396032C4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266223E2" wp14:editId="4903FF26">
            <wp:extent cx="5274310" cy="1912620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46D5B" w14:textId="77777777" w:rsidR="00537E65" w:rsidRDefault="00537E65" w:rsidP="000708D4">
      <w:pPr>
        <w:spacing w:after="0"/>
      </w:pPr>
    </w:p>
    <w:p w14:paraId="7BC41A2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2D2CC2D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1_06</w:t>
      </w:r>
    </w:p>
    <w:p w14:paraId="293C204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urn Off the trace flag</w:t>
      </w:r>
    </w:p>
    <w:p w14:paraId="02B0148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TRACEO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22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10176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5E58CE" w14:textId="7A1DC622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1E075A1D" wp14:editId="3A2A0C11">
            <wp:extent cx="5274310" cy="277495"/>
            <wp:effectExtent l="0" t="0" r="2540" b="825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1C2E2" w14:textId="77777777" w:rsidR="00537E65" w:rsidRDefault="00537E65" w:rsidP="000708D4">
      <w:pPr>
        <w:spacing w:after="0"/>
      </w:pPr>
    </w:p>
    <w:p w14:paraId="4F1E2F1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5401812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1_06</w:t>
      </w:r>
    </w:p>
    <w:p w14:paraId="58C3F84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the Trace Status.</w:t>
      </w:r>
    </w:p>
    <w:p w14:paraId="7117959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TRACESTATUS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22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D3136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9D3EC0" w14:textId="434C0DDE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1B18C92E" wp14:editId="41ED2FB5">
            <wp:extent cx="2842260" cy="716280"/>
            <wp:effectExtent l="0" t="0" r="0" b="7620"/>
            <wp:docPr id="41" name="Picture 4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D12C9" w14:textId="77777777" w:rsidR="00537E65" w:rsidRDefault="00537E65" w:rsidP="000708D4">
      <w:pPr>
        <w:spacing w:after="0"/>
      </w:pPr>
    </w:p>
    <w:p w14:paraId="044663F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B76B8E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49F4CA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ging Dead locks</w:t>
      </w:r>
    </w:p>
    <w:p w14:paraId="5E4C965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B310C4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n(1222, -1)</w:t>
      </w:r>
    </w:p>
    <w:p w14:paraId="63B0FD3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urn On the trace flag</w:t>
      </w:r>
    </w:p>
    <w:p w14:paraId="17EF501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Status(1222, -1)</w:t>
      </w:r>
    </w:p>
    <w:p w14:paraId="52E0812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the Trace Status</w:t>
      </w:r>
    </w:p>
    <w:p w14:paraId="09C6DC1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Deadlock occur...</w:t>
      </w:r>
    </w:p>
    <w:p w14:paraId="2CF5C63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_readerrorlog</w:t>
      </w:r>
    </w:p>
    <w:p w14:paraId="6BC28C8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Error log.</w:t>
      </w:r>
    </w:p>
    <w:p w14:paraId="2196726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ff(1222, -1)</w:t>
      </w:r>
    </w:p>
    <w:p w14:paraId="23B0E02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urn Off the trace flag</w:t>
      </w:r>
    </w:p>
    <w:p w14:paraId="5394B54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AFB2E9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BCC means Database Console Command.</w:t>
      </w:r>
    </w:p>
    <w:p w14:paraId="61377A3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trace flag 1222 to write the deadlock information</w:t>
      </w:r>
    </w:p>
    <w:p w14:paraId="2857CF7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the SQL Server error log is one of the ways to</w:t>
      </w:r>
    </w:p>
    <w:p w14:paraId="4BBEF95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k down the queries that are causing deadlocks.</w:t>
      </w:r>
    </w:p>
    <w:p w14:paraId="787195F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893FB0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1 parameter means set the flag to global level.</w:t>
      </w:r>
    </w:p>
    <w:p w14:paraId="2011250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out -1 parameter means the flag is only valid at the current session level.</w:t>
      </w:r>
    </w:p>
    <w:p w14:paraId="4CC5C12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98FBF9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 first, then in the mean time, execute Transaction2.</w:t>
      </w:r>
    </w:p>
    <w:p w14:paraId="7AB52C0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36759F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A ID=1,2,3,4,5 record,</w:t>
      </w:r>
    </w:p>
    <w:p w14:paraId="7EF34CF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A ID=1,2,3,4,5 are locked by Transaction1.</w:t>
      </w:r>
    </w:p>
    <w:p w14:paraId="56DBAF3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ransaction2 will start to update TableB ID=1 record,</w:t>
      </w:r>
    </w:p>
    <w:p w14:paraId="44DCA52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B ID=1 is locked by Transaction2.</w:t>
      </w:r>
    </w:p>
    <w:p w14:paraId="5FB94F9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32E4B8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1 and Transaction2 has to do something</w:t>
      </w:r>
    </w:p>
    <w:p w14:paraId="02159DA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wait for a few seconds.</w:t>
      </w:r>
    </w:p>
    <w:p w14:paraId="124D7D9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41D8AC2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B ID=1 record,</w:t>
      </w:r>
    </w:p>
    <w:p w14:paraId="3050526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B ID=1 is locked by Transaction2 at that moment.</w:t>
      </w:r>
    </w:p>
    <w:p w14:paraId="1475AF7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A ID=1 record,</w:t>
      </w:r>
    </w:p>
    <w:p w14:paraId="01D8C8E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A ID=1,2,3,4,5 are locked by Transaction1 at that moment.</w:t>
      </w:r>
    </w:p>
    <w:p w14:paraId="74A06F5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</w:t>
      </w:r>
    </w:p>
    <w:p w14:paraId="49DBDDC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he transaction have the same default DEADLOCK_PRIORITY NORMAL.</w:t>
      </w:r>
    </w:p>
    <w:p w14:paraId="12D9152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is least expensive to roll back.</w:t>
      </w:r>
    </w:p>
    <w:p w14:paraId="2D0D79E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a few seconds, Transaction1 will complete successfully,</w:t>
      </w:r>
    </w:p>
    <w:p w14:paraId="790A224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ransaction2 will be the deadlock victim.</w:t>
      </w:r>
    </w:p>
    <w:p w14:paraId="14D1E0B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5.</w:t>
      </w:r>
    </w:p>
    <w:p w14:paraId="52A603E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one output:</w:t>
      </w:r>
    </w:p>
    <w:p w14:paraId="45EF81D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5 rows affected)</w:t>
      </w:r>
    </w:p>
    <w:p w14:paraId="1054EA4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24AD539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one output:</w:t>
      </w:r>
    </w:p>
    <w:p w14:paraId="286D2DA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7F7D89C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1205, Level 13, State 51, Line 9</w:t>
      </w:r>
    </w:p>
    <w:p w14:paraId="0E1A976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 (Process ID 55) was deadlocked on lock resources</w:t>
      </w:r>
    </w:p>
    <w:p w14:paraId="2D2EAEE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another process and has been chosen as the deadlock victim.</w:t>
      </w:r>
    </w:p>
    <w:p w14:paraId="72F9542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Rerun the transaction.</w:t>
      </w:r>
    </w:p>
    <w:p w14:paraId="621EFDE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9FFE36E" w14:textId="77777777" w:rsidR="00537E65" w:rsidRDefault="00537E65" w:rsidP="000708D4">
      <w:pPr>
        <w:spacing w:after="0"/>
      </w:pPr>
    </w:p>
    <w:p w14:paraId="48C4E29B" w14:textId="77777777" w:rsidR="00537E65" w:rsidRDefault="00537E65" w:rsidP="000708D4">
      <w:pPr>
        <w:spacing w:after="0"/>
      </w:pPr>
      <w:r>
        <w:rPr>
          <w:sz w:val="36"/>
          <w:szCs w:val="36"/>
        </w:rPr>
        <w:t>4.2. Clean up</w:t>
      </w:r>
    </w:p>
    <w:p w14:paraId="4436208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B8A110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2</w:t>
      </w:r>
    </w:p>
    <w:p w14:paraId="2ABB8E9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785ACD8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ADLOCK_PRIORITY</w:t>
      </w:r>
      <w:r>
        <w:t> </w:t>
      </w:r>
      <w:r>
        <w:rPr>
          <w:rFonts w:ascii="Consolas" w:hAnsi="Consolas"/>
          <w:sz w:val="18"/>
          <w:szCs w:val="18"/>
        </w:rPr>
        <w:t>NORMAL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8B086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6CF6F4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EEBDDC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A86BA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D375E6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2E7D9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95360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147073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EC537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14B0CE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73B638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66B31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AF28E1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642F76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1B0B5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8E839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5AE4D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A08D8CE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072171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13EDFA9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B470F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5F81D6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F04C61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530F21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1C3647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F237D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A54402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2E730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29FFE9B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9B5522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C1E02C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5E61B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2DD885C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8FD46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D4D32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1DB5678C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3521A4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0FC8283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CBC4FF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54FCEB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A7787B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69DF76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2923A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4649937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AAEEF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2B9E05B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4E401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1CFD301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2B6AC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74AC2E8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80FF6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BD1F119" w14:textId="77777777" w:rsidR="00537E65" w:rsidRDefault="00537E65" w:rsidP="000708D4">
      <w:pPr>
        <w:spacing w:after="0"/>
      </w:pPr>
    </w:p>
    <w:p w14:paraId="501B232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C20453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D0B413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3D1C1B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10117B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1F7B51A" w14:textId="77777777" w:rsidR="00537E65" w:rsidRDefault="00537E65" w:rsidP="000708D4">
      <w:pPr>
        <w:spacing w:after="0"/>
      </w:pPr>
    </w:p>
    <w:p w14:paraId="06EB7653" w14:textId="6CB7117B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20EA977F" wp14:editId="09BB2CEC">
            <wp:extent cx="1737360" cy="30937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6F365" w14:textId="77777777" w:rsidR="00537E65" w:rsidRDefault="00537E65" w:rsidP="000708D4">
      <w:pPr>
        <w:spacing w:after="0"/>
      </w:pPr>
    </w:p>
    <w:p w14:paraId="7B5427BB" w14:textId="77777777" w:rsidR="00537E65" w:rsidRDefault="00537E65" w:rsidP="000708D4">
      <w:pPr>
        <w:spacing w:after="0"/>
      </w:pPr>
      <w:r>
        <w:rPr>
          <w:sz w:val="36"/>
          <w:szCs w:val="36"/>
        </w:rPr>
        <w:t>4.3. Deadlock Analysis And Prevention</w:t>
      </w:r>
    </w:p>
    <w:p w14:paraId="66851A0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B45854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4_03</w:t>
      </w:r>
    </w:p>
    <w:p w14:paraId="551771E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adlock Analysis And Prevention</w:t>
      </w:r>
    </w:p>
    <w:p w14:paraId="7F7974B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readerrorlog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7FB3D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o read the error log</w:t>
      </w:r>
    </w:p>
    <w:p w14:paraId="4B227E98" w14:textId="79F8E128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62C295F0" wp14:editId="6583524B">
            <wp:extent cx="5274310" cy="1916430"/>
            <wp:effectExtent l="0" t="0" r="254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F5813" w14:textId="77777777" w:rsidR="00537E65" w:rsidRDefault="00537E65" w:rsidP="000708D4">
      <w:pPr>
        <w:spacing w:after="0"/>
      </w:pPr>
    </w:p>
    <w:p w14:paraId="35C295F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500D08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B4C4E5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o read the error log</w:t>
      </w:r>
    </w:p>
    <w:p w14:paraId="0966392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sp_readerrorlog</w:t>
      </w:r>
    </w:p>
    <w:p w14:paraId="31AB1C9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C7529D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copy the Text column into sublime or Notepad++</w:t>
      </w:r>
    </w:p>
    <w:p w14:paraId="05D22A0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2.</w:t>
      </w:r>
    </w:p>
    <w:p w14:paraId="6AA2B54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3 important sections, deadlock victim, process-list, and resource-list</w:t>
      </w:r>
    </w:p>
    <w:p w14:paraId="7F11CFE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deadlock information from the Text of sp_readerrorlog.</w:t>
      </w:r>
    </w:p>
    <w:p w14:paraId="696243C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</w:t>
      </w:r>
    </w:p>
    <w:p w14:paraId="79CE5E2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7CFE5DC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adlock victim :</w:t>
      </w:r>
    </w:p>
    <w:p w14:paraId="4561495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adlock victim contains the deadlock victim process id.</w:t>
      </w:r>
    </w:p>
    <w:p w14:paraId="4046FCD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E5EE8C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adlock victim=process2e27a02fc28</w:t>
      </w:r>
    </w:p>
    <w:p w14:paraId="1A15BD6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trl+F to search keyword "deadlock victim"</w:t>
      </w:r>
    </w:p>
    <w:p w14:paraId="4F0F72B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processID, process2e27a02fc28.</w:t>
      </w:r>
    </w:p>
    <w:p w14:paraId="1EB13BC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trl+F to search "process2e27a02fc28" in the process-list</w:t>
      </w:r>
    </w:p>
    <w:p w14:paraId="104E7AC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contains the list of processes that participated in the deadlock.</w:t>
      </w:r>
    </w:p>
    <w:p w14:paraId="2DC94DC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</w:t>
      </w:r>
    </w:p>
    <w:p w14:paraId="1EB9C68D" w14:textId="1648FC97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5DFEF7DF" wp14:editId="22970289">
            <wp:extent cx="5274310" cy="263461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2E158" w14:textId="77777777" w:rsidR="00537E65" w:rsidRDefault="00537E65" w:rsidP="000708D4">
      <w:pPr>
        <w:spacing w:after="0"/>
      </w:pPr>
    </w:p>
    <w:p w14:paraId="018BC9CF" w14:textId="77777777" w:rsidR="00537E65" w:rsidRDefault="00537E65" w:rsidP="000708D4">
      <w:pPr>
        <w:spacing w:after="0"/>
      </w:pPr>
    </w:p>
    <w:p w14:paraId="6AC9BFB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58CC040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cess-list:</w:t>
      </w:r>
    </w:p>
    <w:p w14:paraId="25C3695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cess-list contains the list of participated processes of the deadlock.</w:t>
      </w:r>
    </w:p>
    <w:p w14:paraId="54AE196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some important sections regarding deadlock.</w:t>
      </w:r>
    </w:p>
    <w:p w14:paraId="361197F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1.</w:t>
      </w:r>
    </w:p>
    <w:p w14:paraId="5BFF381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inname</w:t>
      </w:r>
    </w:p>
    <w:p w14:paraId="6916C88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inname is the user loginname who perform the process.</w:t>
      </w:r>
    </w:p>
    <w:p w14:paraId="2A16DF0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MicrosoftAccount\UserName</w:t>
      </w:r>
    </w:p>
    <w:p w14:paraId="4A769AB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2.2.2.</w:t>
      </w:r>
    </w:p>
    <w:p w14:paraId="4319EE1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olationlevel</w:t>
      </w:r>
    </w:p>
    <w:p w14:paraId="54CED39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olationlevel is the thansaction isolation level of the used process.</w:t>
      </w:r>
    </w:p>
    <w:p w14:paraId="1D99659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read committed.</w:t>
      </w:r>
    </w:p>
    <w:p w14:paraId="20DBEC4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3.</w:t>
      </w:r>
    </w:p>
    <w:p w14:paraId="300390F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cname</w:t>
      </w:r>
    </w:p>
    <w:p w14:paraId="13DD50A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cname is the stored procedure name of the process.</w:t>
      </w:r>
    </w:p>
    <w:p w14:paraId="2C6B4F3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spTran2</w:t>
      </w:r>
    </w:p>
    <w:p w14:paraId="2BC9B35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4.</w:t>
      </w:r>
    </w:p>
    <w:p w14:paraId="73F1CE5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putbuf</w:t>
      </w:r>
    </w:p>
    <w:p w14:paraId="1E85F99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putbuf is the code of the process when the deadlock occured.</w:t>
      </w:r>
    </w:p>
    <w:p w14:paraId="14C4AD7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EXECUTE spTran2</w:t>
      </w:r>
    </w:p>
    <w:p w14:paraId="583F43A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</w:t>
      </w:r>
    </w:p>
    <w:p w14:paraId="0E13824A" w14:textId="77777777" w:rsidR="00537E65" w:rsidRDefault="00537E65" w:rsidP="000708D4">
      <w:pPr>
        <w:spacing w:after="0"/>
      </w:pPr>
    </w:p>
    <w:p w14:paraId="1D7A06D5" w14:textId="065481B4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1977FE21" wp14:editId="015072E6">
            <wp:extent cx="5274310" cy="114998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4EAD3" w14:textId="77777777" w:rsidR="00537E65" w:rsidRDefault="00537E65" w:rsidP="000708D4">
      <w:pPr>
        <w:spacing w:after="0"/>
      </w:pPr>
    </w:p>
    <w:p w14:paraId="53918B8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</w:t>
      </w:r>
    </w:p>
    <w:p w14:paraId="11A1883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source-list :</w:t>
      </w:r>
    </w:p>
    <w:p w14:paraId="7CF464B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source-list contains the list of Database Objects resource of the process</w:t>
      </w:r>
    </w:p>
    <w:p w14:paraId="46C901D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participate the deadlock.</w:t>
      </w:r>
    </w:p>
    <w:p w14:paraId="28599AC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some important sections regarding deadlock.</w:t>
      </w:r>
    </w:p>
    <w:p w14:paraId="1094C60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1.</w:t>
      </w:r>
    </w:p>
    <w:p w14:paraId="367DB15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bjectname</w:t>
      </w:r>
    </w:p>
    <w:p w14:paraId="0F0841C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bjectname is the Database Objects resource name of the process which participate the deadlock.</w:t>
      </w:r>
    </w:p>
    <w:p w14:paraId="4AD112F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2.</w:t>
      </w:r>
    </w:p>
    <w:p w14:paraId="51D2529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wner-list</w:t>
      </w:r>
    </w:p>
    <w:p w14:paraId="0CB8680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wner-list</w:t>
      </w:r>
    </w:p>
    <w:p w14:paraId="197B3B8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owner id=process2e27a037848 mode=X</w:t>
      </w:r>
    </w:p>
    <w:p w14:paraId="27A71D8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wner-list contains the "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wning process id</w:t>
      </w:r>
      <w:r>
        <w:rPr>
          <w:rFonts w:ascii="Consolas" w:hAnsi="Consolas"/>
          <w:color w:val="008000"/>
          <w:sz w:val="18"/>
          <w:szCs w:val="18"/>
        </w:rPr>
        <w:t>" and the "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wning process lock mode</w:t>
      </w:r>
      <w:r>
        <w:rPr>
          <w:rFonts w:ascii="Consolas" w:hAnsi="Consolas"/>
          <w:color w:val="008000"/>
          <w:sz w:val="18"/>
          <w:szCs w:val="18"/>
        </w:rPr>
        <w:t>".</w:t>
      </w:r>
    </w:p>
    <w:p w14:paraId="5124B76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ck mode means how the Database Objects resource can be accessed by the current transaction.</w:t>
      </w:r>
    </w:p>
    <w:p w14:paraId="089DECA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lastRenderedPageBreak/>
        <w:t>這個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bject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目前被哪個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rocess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給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lock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住</w:t>
      </w:r>
      <w:r>
        <w:rPr>
          <w:rFonts w:ascii="新細明體" w:eastAsia="新細明體" w:hAnsi="新細明體" w:cs="新細明體" w:hint="eastAsia"/>
          <w:color w:val="008000"/>
          <w:sz w:val="18"/>
          <w:szCs w:val="18"/>
          <w:shd w:val="clear" w:color="auto" w:fill="FFFAA5"/>
        </w:rPr>
        <w:t>了</w:t>
      </w:r>
    </w:p>
    <w:p w14:paraId="2D8D6A0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 means Shared lock</w:t>
      </w:r>
    </w:p>
    <w:p w14:paraId="2529B62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U means update lock</w:t>
      </w:r>
    </w:p>
    <w:p w14:paraId="4C3E030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X means exclusive lock</w:t>
      </w:r>
    </w:p>
    <w:p w14:paraId="0207365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ect.</w:t>
      </w:r>
    </w:p>
    <w:p w14:paraId="69BC07F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3.</w:t>
      </w:r>
    </w:p>
    <w:p w14:paraId="6D8B35B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waiter-list</w:t>
      </w:r>
    </w:p>
    <w:p w14:paraId="1098EF9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aiter-list</w:t>
      </w:r>
    </w:p>
    <w:p w14:paraId="562D728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waiter id=process2e27a02fc28 mode=U requestType=wait</w:t>
      </w:r>
    </w:p>
    <w:p w14:paraId="288EFDE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aiter-list contains the "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wning process id</w:t>
      </w:r>
      <w:r>
        <w:rPr>
          <w:rFonts w:ascii="Consolas" w:hAnsi="Consolas"/>
          <w:color w:val="008000"/>
          <w:sz w:val="18"/>
          <w:szCs w:val="18"/>
        </w:rPr>
        <w:t>", the "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wning process lock mode</w:t>
      </w:r>
      <w:r>
        <w:rPr>
          <w:rFonts w:ascii="Consolas" w:hAnsi="Consolas"/>
          <w:color w:val="008000"/>
          <w:sz w:val="18"/>
          <w:szCs w:val="18"/>
        </w:rPr>
        <w:t>", and the "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questType</w:t>
      </w:r>
      <w:r>
        <w:rPr>
          <w:rFonts w:ascii="Consolas" w:hAnsi="Consolas"/>
          <w:color w:val="008000"/>
          <w:sz w:val="18"/>
          <w:szCs w:val="18"/>
        </w:rPr>
        <w:t>"</w:t>
      </w:r>
    </w:p>
    <w:p w14:paraId="10B0745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目前是哪個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rocess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正在等待這個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object</w:t>
      </w:r>
    </w:p>
    <w:p w14:paraId="5C6C287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3.1.</w:t>
      </w:r>
    </w:p>
    <w:p w14:paraId="3C5A190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waiter id=process2e27a02fc28" is the "owning process id"</w:t>
      </w:r>
    </w:p>
    <w:p w14:paraId="677FF92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the process that wants to acquire a lock on the resource.</w:t>
      </w:r>
    </w:p>
    <w:p w14:paraId="33869A3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3.2.</w:t>
      </w:r>
    </w:p>
    <w:p w14:paraId="4DD8427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mode=U" means the "owning process lock mode" is update lock which</w:t>
      </w:r>
    </w:p>
    <w:p w14:paraId="7C7BD34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ans that process was doing update and get the block by the lock.</w:t>
      </w:r>
    </w:p>
    <w:p w14:paraId="3565667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3.3.3.</w:t>
      </w:r>
    </w:p>
    <w:p w14:paraId="0E19DB0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requestType=wait" means the that process was requested to wait the lock.</w:t>
      </w:r>
    </w:p>
    <w:p w14:paraId="10F33FB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EDFB8C7" w14:textId="77777777" w:rsidR="00537E65" w:rsidRDefault="00537E65" w:rsidP="000708D4">
      <w:pPr>
        <w:spacing w:after="0"/>
      </w:pPr>
    </w:p>
    <w:p w14:paraId="47C082B5" w14:textId="77777777" w:rsidR="00537E65" w:rsidRDefault="00537E65" w:rsidP="000708D4">
      <w:pPr>
        <w:spacing w:after="0"/>
      </w:pPr>
      <w:r>
        <w:t>======================================================================</w:t>
      </w:r>
    </w:p>
    <w:p w14:paraId="3F63407B" w14:textId="77777777" w:rsidR="00537E65" w:rsidRDefault="00537E65" w:rsidP="000708D4">
      <w:pPr>
        <w:spacing w:after="0"/>
      </w:pPr>
      <w:r>
        <w:rPr>
          <w:sz w:val="48"/>
          <w:szCs w:val="48"/>
        </w:rPr>
        <w:t>5. Deadlock Analysis And Prevention</w:t>
      </w:r>
    </w:p>
    <w:p w14:paraId="5DAD89A5" w14:textId="77777777" w:rsidR="00537E65" w:rsidRDefault="00537E65" w:rsidP="000708D4">
      <w:pPr>
        <w:spacing w:after="0"/>
      </w:pPr>
    </w:p>
    <w:p w14:paraId="65866C6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0F9E07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5_Sql Profiler Capturing Deadlocks</w:t>
      </w:r>
    </w:p>
    <w:p w14:paraId="3D24494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41B4CB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 Deadlock graph event to the trace in SQL profiler</w:t>
      </w:r>
    </w:p>
    <w:p w14:paraId="165A8C8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ACDE98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5_01</w:t>
      </w:r>
    </w:p>
    <w:p w14:paraId="38852C7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806FF0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01:</w:t>
      </w:r>
    </w:p>
    <w:p w14:paraId="6F72CC2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Deadlock graph event to the trace in SQL profiler</w:t>
      </w:r>
    </w:p>
    <w:p w14:paraId="220E730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ols --&gt; SQL Server Profiler</w:t>
      </w:r>
    </w:p>
    <w:p w14:paraId="1F60517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&gt; Select the database to connect</w:t>
      </w:r>
    </w:p>
    <w:p w14:paraId="4D227F0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File --&gt; New Trace</w:t>
      </w:r>
    </w:p>
    <w:p w14:paraId="3F70E55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In Trace Properties window  --&gt; In General Tab --&gt;</w:t>
      </w:r>
    </w:p>
    <w:p w14:paraId="691C4A9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the template : Blank</w:t>
      </w:r>
    </w:p>
    <w:p w14:paraId="7D65B3C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In Events Selection Tab</w:t>
      </w:r>
    </w:p>
    <w:p w14:paraId="41AFCDD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cks --&gt; Select  "Deadlock graph"</w:t>
      </w:r>
    </w:p>
    <w:p w14:paraId="1078691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Run</w:t>
      </w:r>
    </w:p>
    <w:p w14:paraId="7663F20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49584D" w14:textId="6D443907" w:rsidR="00537E65" w:rsidRDefault="00537E65" w:rsidP="000708D4">
      <w:pPr>
        <w:spacing w:after="0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B5D02D8" wp14:editId="0A800B75">
            <wp:extent cx="3970020" cy="27127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D66C0" w14:textId="77777777" w:rsidR="00537E65" w:rsidRDefault="00537E65" w:rsidP="000708D4">
      <w:pPr>
        <w:spacing w:after="0"/>
        <w:rPr>
          <w:sz w:val="27"/>
          <w:szCs w:val="27"/>
        </w:rPr>
      </w:pPr>
    </w:p>
    <w:p w14:paraId="65EBB96D" w14:textId="042BB9A9" w:rsidR="00537E65" w:rsidRDefault="00537E65" w:rsidP="000708D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2A42DD8E" wp14:editId="50B328A9">
            <wp:extent cx="5274310" cy="3482975"/>
            <wp:effectExtent l="0" t="0" r="254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8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57719" w14:textId="77777777" w:rsidR="00537E65" w:rsidRDefault="00537E65" w:rsidP="000708D4">
      <w:pPr>
        <w:spacing w:after="0"/>
        <w:rPr>
          <w:sz w:val="27"/>
          <w:szCs w:val="27"/>
        </w:rPr>
      </w:pPr>
    </w:p>
    <w:p w14:paraId="6126AE28" w14:textId="337C22C7" w:rsidR="00537E65" w:rsidRDefault="00537E65" w:rsidP="000708D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23A5631" wp14:editId="18E565B9">
            <wp:extent cx="4556760" cy="24765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76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41797" w14:textId="77777777" w:rsidR="00537E65" w:rsidRDefault="00537E65" w:rsidP="000708D4">
      <w:pPr>
        <w:spacing w:after="0"/>
        <w:rPr>
          <w:sz w:val="27"/>
          <w:szCs w:val="27"/>
        </w:rPr>
      </w:pPr>
    </w:p>
    <w:p w14:paraId="6639B446" w14:textId="011D1342" w:rsidR="00537E65" w:rsidRDefault="00537E65" w:rsidP="000708D4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73098C2F" wp14:editId="20D0B0D8">
            <wp:extent cx="5274310" cy="3382645"/>
            <wp:effectExtent l="0" t="0" r="254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8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5D904" w14:textId="77777777" w:rsidR="00537E65" w:rsidRDefault="00537E65" w:rsidP="000708D4">
      <w:pPr>
        <w:spacing w:after="0"/>
      </w:pPr>
    </w:p>
    <w:p w14:paraId="1723446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F03BDA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5_02</w:t>
      </w:r>
    </w:p>
    <w:p w14:paraId="0D8F2C7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ep02:</w:t>
      </w:r>
    </w:p>
    <w:p w14:paraId="48A8F28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46CC1B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B515F4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BC1FF8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75208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46ED61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18A09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D50E4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91A2B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01B458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147351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3CCA68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1D1D1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0F32DA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2C2E5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FBDB4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1770C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4E819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ECE955C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644CEE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18C23DB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EC6B8D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8AD4F97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BD3451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430DAEF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EFEE58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3B7EF5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265B62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309859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574ED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3779B0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82C24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96488E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0E578C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569F1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2C211AEE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lastRenderedPageBreak/>
        <w:t>(</w:t>
      </w:r>
    </w:p>
    <w:p w14:paraId="0D12E87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296BF19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1F428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493D98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BCCBB4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83A2C9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CDC93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3AC2DF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6B924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5CD68C5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D2155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6F8A2FA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53139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4522DC9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76A10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0C0DD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07ACBF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EF8FA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E67F4F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2D205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3D7794" w14:textId="77777777" w:rsidR="00537E65" w:rsidRDefault="00537E65" w:rsidP="000708D4">
      <w:pPr>
        <w:spacing w:after="0"/>
      </w:pPr>
    </w:p>
    <w:p w14:paraId="44212C6D" w14:textId="0E1ADEDC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5053E6FA" wp14:editId="0F6AC52C">
            <wp:extent cx="1714500" cy="301752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22C4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1958D7F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5_03</w:t>
      </w:r>
    </w:p>
    <w:p w14:paraId="0060E49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Step03: Transaction1</w:t>
      </w:r>
    </w:p>
    <w:p w14:paraId="202F070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2D1632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27B95A0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0CC06F0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7126C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08E89C9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CB5A70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3A596CE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13B2C6B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7D045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1C2C2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D60CD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0B74A9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5_04</w:t>
      </w:r>
    </w:p>
    <w:p w14:paraId="32B4EBA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Step03: Transaction2</w:t>
      </w:r>
    </w:p>
    <w:p w14:paraId="61C04D7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969919F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5204591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an2'</w:t>
      </w:r>
    </w:p>
    <w:p w14:paraId="0BDB1A3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891BF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 Do something</w:t>
      </w:r>
    </w:p>
    <w:p w14:paraId="7A030C8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05690B" w14:textId="77777777" w:rsidR="00537E65" w:rsidRDefault="00537E65" w:rsidP="000708D4">
      <w:pPr>
        <w:spacing w:after="0"/>
      </w:pP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049BB38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ran2'</w:t>
      </w:r>
    </w:p>
    <w:p w14:paraId="6442DE1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4E097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0CE0B8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9CDFBC" w14:textId="77777777" w:rsidR="00537E65" w:rsidRDefault="00537E65" w:rsidP="000708D4">
      <w:pPr>
        <w:spacing w:after="0"/>
      </w:pPr>
    </w:p>
    <w:p w14:paraId="3C3FF0DC" w14:textId="331E8CE1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3DD0E10F" wp14:editId="75680897">
            <wp:extent cx="5274310" cy="706120"/>
            <wp:effectExtent l="0" t="0" r="2540" b="0"/>
            <wp:docPr id="31" name="Picture 3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7FF49" w14:textId="77777777" w:rsidR="00537E65" w:rsidRDefault="00537E65" w:rsidP="000708D4">
      <w:pPr>
        <w:spacing w:after="0"/>
      </w:pPr>
    </w:p>
    <w:p w14:paraId="59D98BC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9D43FA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E9B259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the sample data first, then Open another Query for Transaction2</w:t>
      </w:r>
    </w:p>
    <w:p w14:paraId="10FDDA9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 first, then in the mean time, execute Transaction2.</w:t>
      </w:r>
    </w:p>
    <w:p w14:paraId="75B87AD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14CB69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A ID=1 record,</w:t>
      </w:r>
    </w:p>
    <w:p w14:paraId="370477E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A ID=1 is locked by Transaction1.</w:t>
      </w:r>
    </w:p>
    <w:p w14:paraId="417968C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B ID=1 record,</w:t>
      </w:r>
    </w:p>
    <w:p w14:paraId="69B4B40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B ID=1 is locked by Transaction2.</w:t>
      </w:r>
    </w:p>
    <w:p w14:paraId="546AD99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22B45E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1 and Transaction2 has to do something</w:t>
      </w:r>
    </w:p>
    <w:p w14:paraId="7125C85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wait for a few seconds.</w:t>
      </w:r>
    </w:p>
    <w:p w14:paraId="5184BE5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C87547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B ID=1 record,</w:t>
      </w:r>
    </w:p>
    <w:p w14:paraId="1EBF536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B ID=1 is locked by Transaction2 at that moment.</w:t>
      </w:r>
    </w:p>
    <w:p w14:paraId="2CEFAD6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A ID=1 record,</w:t>
      </w:r>
    </w:p>
    <w:p w14:paraId="01DBFC1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A ID=1 is locked by Transaction1 at that moment.</w:t>
      </w:r>
    </w:p>
    <w:p w14:paraId="6F63F17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6833A25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fter a few seconds, one of Transaction will complete successfully,</w:t>
      </w:r>
    </w:p>
    <w:p w14:paraId="1FE816C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le the other one will be made the deadlock victim.</w:t>
      </w:r>
    </w:p>
    <w:p w14:paraId="25BDF5E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390830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A00708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5_05</w:t>
      </w:r>
    </w:p>
    <w:p w14:paraId="5DE9A69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67A9980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 are several ways to track deadlock.</w:t>
      </w:r>
    </w:p>
    <w:p w14:paraId="7039E07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previous example,</w:t>
      </w:r>
    </w:p>
    <w:p w14:paraId="7766121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use Logging Dead locks wtih the trace flag 1222</w:t>
      </w:r>
    </w:p>
    <w:p w14:paraId="21D1182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 we use SQL profiler.</w:t>
      </w:r>
    </w:p>
    <w:p w14:paraId="6D979C1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C4C83C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01:</w:t>
      </w:r>
    </w:p>
    <w:p w14:paraId="4E68970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 Deadlock graph event to the trace in SQL profiler</w:t>
      </w:r>
    </w:p>
    <w:p w14:paraId="1D77B04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ols --&gt; SQL Server Profiler</w:t>
      </w:r>
    </w:p>
    <w:p w14:paraId="13B181F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Select the database to connect</w:t>
      </w:r>
    </w:p>
    <w:p w14:paraId="1BD4684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File --&gt; New Trace</w:t>
      </w:r>
    </w:p>
    <w:p w14:paraId="3EB058E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In Trace Properties window  --&gt; In General Tab --&gt;</w:t>
      </w:r>
    </w:p>
    <w:p w14:paraId="0E50A21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the template : Blank</w:t>
      </w:r>
    </w:p>
    <w:p w14:paraId="4666267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In Events Selection Tab</w:t>
      </w:r>
    </w:p>
    <w:p w14:paraId="57DE773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cks --&gt; Select  "Deadlock graph"</w:t>
      </w:r>
    </w:p>
    <w:p w14:paraId="0C90B74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Run</w:t>
      </w:r>
    </w:p>
    <w:p w14:paraId="26D4C68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BD14D2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02:</w:t>
      </w:r>
    </w:p>
    <w:p w14:paraId="3789099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the sample data</w:t>
      </w:r>
    </w:p>
    <w:p w14:paraId="1F4293F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83352F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03:</w:t>
      </w:r>
    </w:p>
    <w:p w14:paraId="44024DE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pen another Query for Transaction2</w:t>
      </w:r>
    </w:p>
    <w:p w14:paraId="2772988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 first, then go straight execute Transaction2.</w:t>
      </w:r>
    </w:p>
    <w:p w14:paraId="7251C96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46A78EB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04:</w:t>
      </w:r>
    </w:p>
    <w:p w14:paraId="251BD64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QL Profile</w:t>
      </w:r>
    </w:p>
    <w:p w14:paraId="37F8580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Press Stop</w:t>
      </w:r>
    </w:p>
    <w:p w14:paraId="4D55F68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File --&gt; Export --&gt; Extract SQL Server Events --&gt; Extract Deadlock Events</w:t>
      </w:r>
    </w:p>
    <w:p w14:paraId="75DEBDA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7D1DB29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leName : D:\DeadLockSample\DeadLockSample</w:t>
      </w:r>
    </w:p>
    <w:p w14:paraId="775A04E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ave as Type : Deadlock XML file (*.xdl)</w:t>
      </w:r>
    </w:p>
    <w:p w14:paraId="537A0F7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port: each event in a separate file</w:t>
      </w:r>
    </w:p>
    <w:p w14:paraId="0CB03F7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607EAB8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become one file, DeadLockSample_1.xdl</w:t>
      </w:r>
    </w:p>
    <w:p w14:paraId="7686BC2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29ECC57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tep05:</w:t>
      </w:r>
    </w:p>
    <w:p w14:paraId="7B5F260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Go back to SQL Profiler.</w:t>
      </w:r>
    </w:p>
    <w:p w14:paraId="0C432AF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lect "Deadlock Graph" in the even class</w:t>
      </w:r>
    </w:p>
    <w:p w14:paraId="07D538B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see the deadlock graph.</w:t>
      </w:r>
    </w:p>
    <w:p w14:paraId="19ED107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</w:t>
      </w:r>
    </w:p>
    <w:p w14:paraId="369E164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69C9623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1.</w:t>
      </w:r>
    </w:p>
    <w:p w14:paraId="6DCA535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val with the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blue cros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on the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eadlock graph</w:t>
      </w:r>
    </w:p>
    <w:p w14:paraId="05ED002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resents the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eadlock victim transaction</w:t>
      </w:r>
      <w:r>
        <w:rPr>
          <w:rFonts w:ascii="Consolas" w:hAnsi="Consolas"/>
          <w:color w:val="008000"/>
          <w:sz w:val="18"/>
          <w:szCs w:val="18"/>
        </w:rPr>
        <w:t>.</w:t>
      </w:r>
    </w:p>
    <w:p w14:paraId="702B012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2.</w:t>
      </w:r>
    </w:p>
    <w:p w14:paraId="3CD8F99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ther oval on the deadlock graph</w:t>
      </w:r>
    </w:p>
    <w:p w14:paraId="6AEC9CA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presents the transaction that executed successfully.</w:t>
      </w:r>
    </w:p>
    <w:p w14:paraId="1241A6D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3.</w:t>
      </w:r>
    </w:p>
    <w:p w14:paraId="7BAAD56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mouse point to the oval,</w:t>
      </w:r>
    </w:p>
    <w:p w14:paraId="63CACDC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op out little window will display the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QL code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at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aused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the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deadlock</w:t>
      </w:r>
      <w:r>
        <w:rPr>
          <w:rFonts w:ascii="Consolas" w:hAnsi="Consolas"/>
          <w:color w:val="008000"/>
          <w:sz w:val="18"/>
          <w:szCs w:val="18"/>
        </w:rPr>
        <w:t>.</w:t>
      </w:r>
    </w:p>
    <w:p w14:paraId="7646209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4.</w:t>
      </w:r>
    </w:p>
    <w:p w14:paraId="7B5D290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val represents the process node.</w:t>
      </w:r>
    </w:p>
    <w:p w14:paraId="3FFAF7C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4.1.</w:t>
      </w:r>
    </w:p>
    <w:p w14:paraId="1A00AD9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rver Process Id :</w:t>
      </w:r>
    </w:p>
    <w:p w14:paraId="270F5B7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also see the Server Process Id</w:t>
      </w:r>
    </w:p>
    <w:p w14:paraId="133471C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rom the information bar at the bottom of SSMS.</w:t>
      </w:r>
    </w:p>
    <w:p w14:paraId="5DFE4DD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4.2.</w:t>
      </w:r>
    </w:p>
    <w:p w14:paraId="7FFDFE4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adlock Priority : 0</w:t>
      </w:r>
    </w:p>
    <w:p w14:paraId="4E12138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0 means DEADLOCK_PRIORITY is NORMAL</w:t>
      </w:r>
    </w:p>
    <w:p w14:paraId="26844BE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vise the following :</w:t>
      </w:r>
    </w:p>
    <w:p w14:paraId="3C60D4A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SET DEADLOCK_PRIORITY LOW;</w:t>
      </w:r>
    </w:p>
    <w:p w14:paraId="69CAEE8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SET DEADLOCK_PRIORITY -5;</w:t>
      </w:r>
    </w:p>
    <w:p w14:paraId="292E4F9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SET DEADLOCK_PRIORITY NORMAL;</w:t>
      </w:r>
    </w:p>
    <w:p w14:paraId="70AF5E4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SET DEADLOCK_PRIORITY 0;</w:t>
      </w:r>
    </w:p>
    <w:p w14:paraId="12C13D5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SET DEADLOCK_PRIORITY HIGH;</w:t>
      </w:r>
    </w:p>
    <w:p w14:paraId="1A59E66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SET DEADLOCK_PRIORITY 5;</w:t>
      </w:r>
    </w:p>
    <w:p w14:paraId="05E9BE9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fault value of DEADLOCK_PRIORITY is 0 which means NORMAL.</w:t>
      </w:r>
    </w:p>
    <w:p w14:paraId="7340616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ADLOCK_PRIORITY value can between -10 to 10.</w:t>
      </w:r>
    </w:p>
    <w:p w14:paraId="07E62E2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ADLOCK_PRIORITY value,-5 means LOW, 5 means HIGH</w:t>
      </w:r>
    </w:p>
    <w:p w14:paraId="248621D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4.3.</w:t>
      </w:r>
    </w:p>
    <w:p w14:paraId="48CCA5A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og Used :</w:t>
      </w:r>
    </w:p>
    <w:p w14:paraId="6DFC814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Log Used represents the transaction log space used.</w:t>
      </w:r>
    </w:p>
    <w:p w14:paraId="0AF8CA8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ore Log Used means more expensive to roll back.</w:t>
      </w:r>
    </w:p>
    <w:p w14:paraId="057D697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deadlock victim is always the less Log Used</w:t>
      </w:r>
    </w:p>
    <w:p w14:paraId="3742DED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eans less expensive to roll back.</w:t>
      </w:r>
    </w:p>
    <w:p w14:paraId="1B6B4F7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7.</w:t>
      </w:r>
    </w:p>
    <w:p w14:paraId="7ED584D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ctangles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represent the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source nodes</w:t>
      </w:r>
      <w:r>
        <w:rPr>
          <w:rFonts w:ascii="Consolas" w:hAnsi="Consolas"/>
          <w:color w:val="008000"/>
          <w:sz w:val="18"/>
          <w:szCs w:val="18"/>
        </w:rPr>
        <w:t>.</w:t>
      </w:r>
    </w:p>
    <w:p w14:paraId="6057084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HoBt ID : 72057594041663488</w:t>
      </w:r>
    </w:p>
    <w:p w14:paraId="05E628C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Bt ID is Heap Or Binary Tree ID.</w:t>
      </w:r>
    </w:p>
    <w:p w14:paraId="69B5F8C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  *</w:t>
      </w:r>
    </w:p>
    <w:p w14:paraId="05150E5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    sys.partitions</w:t>
      </w:r>
    </w:p>
    <w:p w14:paraId="13D497C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hobt_id = 72057594046644224;</w:t>
      </w:r>
    </w:p>
    <w:p w14:paraId="5DCF2AD2" w14:textId="77777777" w:rsidR="00537E65" w:rsidRDefault="00537E65" w:rsidP="000708D4">
      <w:pPr>
        <w:spacing w:after="0"/>
      </w:pPr>
      <w:r>
        <w:rPr>
          <w:rFonts w:ascii="Consolas" w:hAnsi="Consolas"/>
          <w:b/>
          <w:bCs/>
          <w:color w:val="008000"/>
          <w:sz w:val="18"/>
          <w:szCs w:val="18"/>
          <w:shd w:val="clear" w:color="auto" w:fill="FFFAA5"/>
        </w:rPr>
        <w:t>use "hobt_id" to query sys.partitions</w:t>
      </w:r>
    </w:p>
    <w:p w14:paraId="6FAA945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find the database objects involved in the deadlock.</w:t>
      </w:r>
    </w:p>
    <w:p w14:paraId="7E0A2745" w14:textId="77777777" w:rsidR="00537E65" w:rsidRDefault="00537E65" w:rsidP="000708D4">
      <w:pPr>
        <w:spacing w:after="0"/>
      </w:pPr>
      <w:r>
        <w:rPr>
          <w:rFonts w:ascii="Consolas" w:hAnsi="Consolas"/>
          <w:b/>
          <w:bCs/>
          <w:color w:val="008000"/>
          <w:sz w:val="18"/>
          <w:szCs w:val="18"/>
          <w:shd w:val="clear" w:color="auto" w:fill="FFFAA5"/>
        </w:rPr>
        <w:t>--SELECT  OBJECT_NAME([object_id])</w:t>
      </w:r>
    </w:p>
    <w:p w14:paraId="66917587" w14:textId="77777777" w:rsidR="00537E65" w:rsidRDefault="00537E65" w:rsidP="000708D4">
      <w:pPr>
        <w:spacing w:after="0"/>
      </w:pPr>
      <w:r>
        <w:rPr>
          <w:rFonts w:ascii="Consolas" w:hAnsi="Consolas"/>
          <w:b/>
          <w:bCs/>
          <w:color w:val="008000"/>
          <w:sz w:val="18"/>
          <w:szCs w:val="18"/>
          <w:shd w:val="clear" w:color="auto" w:fill="FFFAA5"/>
        </w:rPr>
        <w:t>--FROM    sys.partitions</w:t>
      </w:r>
    </w:p>
    <w:p w14:paraId="7556B8CC" w14:textId="77777777" w:rsidR="00537E65" w:rsidRDefault="00537E65" w:rsidP="000708D4">
      <w:pPr>
        <w:spacing w:after="0"/>
      </w:pPr>
      <w:r>
        <w:rPr>
          <w:rFonts w:ascii="Consolas" w:hAnsi="Consolas"/>
          <w:b/>
          <w:bCs/>
          <w:color w:val="008000"/>
          <w:sz w:val="18"/>
          <w:szCs w:val="18"/>
          <w:shd w:val="clear" w:color="auto" w:fill="FFFAA5"/>
        </w:rPr>
        <w:t>--WHERE   hobt_id = 72057594046644224;</w:t>
      </w:r>
    </w:p>
    <w:p w14:paraId="1AFC548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se OBJECT_NAME([object_id]) to find out the database object name</w:t>
      </w:r>
    </w:p>
    <w:p w14:paraId="5D42D65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volved in the deadlock.</w:t>
      </w:r>
    </w:p>
    <w:p w14:paraId="6826B78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 that will return TableA</w:t>
      </w:r>
    </w:p>
    <w:p w14:paraId="305AA42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5879A3" w14:textId="77777777" w:rsidR="00537E65" w:rsidRDefault="00537E65" w:rsidP="000708D4">
      <w:pPr>
        <w:spacing w:after="0"/>
      </w:pPr>
    </w:p>
    <w:p w14:paraId="7D3F134A" w14:textId="21D07060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1156C6EE" wp14:editId="443AE0D7">
            <wp:extent cx="5204460" cy="3657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446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3FD1C" w14:textId="77777777" w:rsidR="00537E65" w:rsidRDefault="00537E65" w:rsidP="000708D4">
      <w:pPr>
        <w:spacing w:after="0"/>
      </w:pPr>
    </w:p>
    <w:p w14:paraId="1AA2057F" w14:textId="77777777" w:rsidR="00537E65" w:rsidRDefault="00537E65" w:rsidP="000708D4">
      <w:pPr>
        <w:spacing w:after="0"/>
      </w:pPr>
    </w:p>
    <w:p w14:paraId="54B9A962" w14:textId="301E6CE6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491A6111" wp14:editId="0565DEBB">
            <wp:extent cx="5274310" cy="3559810"/>
            <wp:effectExtent l="0" t="0" r="254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4030B" w14:textId="77777777" w:rsidR="00537E65" w:rsidRDefault="00537E65" w:rsidP="000708D4">
      <w:pPr>
        <w:spacing w:after="0"/>
      </w:pPr>
    </w:p>
    <w:p w14:paraId="3C15B329" w14:textId="513CA5B8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140AA364" wp14:editId="7A8B68B3">
            <wp:extent cx="4953000" cy="39624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6F09B" w14:textId="77777777" w:rsidR="00537E65" w:rsidRDefault="00537E65" w:rsidP="000708D4">
      <w:pPr>
        <w:spacing w:after="0"/>
      </w:pPr>
    </w:p>
    <w:p w14:paraId="7EC9336F" w14:textId="77777777" w:rsidR="00537E65" w:rsidRDefault="00537E65" w:rsidP="000708D4">
      <w:pPr>
        <w:spacing w:after="0"/>
      </w:pPr>
    </w:p>
    <w:p w14:paraId="07C73452" w14:textId="028B4171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772B017A" wp14:editId="6623B2B2">
            <wp:extent cx="4640580" cy="876300"/>
            <wp:effectExtent l="0" t="0" r="7620" b="0"/>
            <wp:docPr id="27" name="Picture 2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58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EDF2C" w14:textId="77777777" w:rsidR="00537E65" w:rsidRDefault="00537E65" w:rsidP="000708D4">
      <w:pPr>
        <w:spacing w:after="0"/>
      </w:pPr>
    </w:p>
    <w:p w14:paraId="21344300" w14:textId="77777777" w:rsidR="00537E65" w:rsidRDefault="00537E65" w:rsidP="000708D4">
      <w:pPr>
        <w:spacing w:after="0"/>
      </w:pPr>
    </w:p>
    <w:p w14:paraId="6CFB0A53" w14:textId="58A2FC7B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47E49078" wp14:editId="51AF9990">
            <wp:extent cx="5274310" cy="1772920"/>
            <wp:effectExtent l="0" t="0" r="2540" b="0"/>
            <wp:docPr id="26" name="Picture 26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7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80AA2" w14:textId="77777777" w:rsidR="00537E65" w:rsidRDefault="00537E65" w:rsidP="000708D4">
      <w:pPr>
        <w:spacing w:after="0"/>
      </w:pPr>
    </w:p>
    <w:p w14:paraId="164CEC0E" w14:textId="77777777" w:rsidR="00537E65" w:rsidRDefault="00537E65" w:rsidP="000708D4">
      <w:pPr>
        <w:spacing w:after="0"/>
      </w:pPr>
    </w:p>
    <w:p w14:paraId="20088AA9" w14:textId="77777777" w:rsidR="00537E65" w:rsidRDefault="00537E65" w:rsidP="000708D4">
      <w:pPr>
        <w:spacing w:after="0"/>
      </w:pPr>
    </w:p>
    <w:p w14:paraId="02BC4A5E" w14:textId="77777777" w:rsidR="00537E65" w:rsidRDefault="00537E65" w:rsidP="000708D4">
      <w:pPr>
        <w:spacing w:after="0"/>
      </w:pPr>
    </w:p>
    <w:p w14:paraId="0C7DAAE1" w14:textId="42F0E086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26871BD8" wp14:editId="5388D219">
            <wp:extent cx="3246120" cy="257556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257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12C18" w14:textId="77777777" w:rsidR="00537E65" w:rsidRDefault="00537E65" w:rsidP="000708D4">
      <w:pPr>
        <w:spacing w:after="0"/>
      </w:pPr>
    </w:p>
    <w:p w14:paraId="49D56196" w14:textId="77777777" w:rsidR="00537E65" w:rsidRDefault="00537E65" w:rsidP="000708D4">
      <w:pPr>
        <w:spacing w:after="0"/>
      </w:pPr>
    </w:p>
    <w:p w14:paraId="1A0D8FFC" w14:textId="339FEA49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2843F58D" wp14:editId="6B18DB3F">
            <wp:extent cx="3200400" cy="277368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97DE2" w14:textId="77777777" w:rsidR="00537E65" w:rsidRDefault="00537E65" w:rsidP="000708D4">
      <w:pPr>
        <w:spacing w:after="0"/>
      </w:pPr>
    </w:p>
    <w:p w14:paraId="253EF795" w14:textId="77777777" w:rsidR="00537E65" w:rsidRDefault="00537E65" w:rsidP="000708D4">
      <w:pPr>
        <w:spacing w:after="0"/>
      </w:pPr>
    </w:p>
    <w:p w14:paraId="7BACD69B" w14:textId="4588D42E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522FF205" wp14:editId="411B0B2F">
            <wp:extent cx="5274310" cy="922655"/>
            <wp:effectExtent l="0" t="0" r="2540" b="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22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20374" w14:textId="77777777" w:rsidR="00537E65" w:rsidRDefault="00537E65" w:rsidP="000708D4">
      <w:pPr>
        <w:spacing w:after="0"/>
      </w:pPr>
    </w:p>
    <w:p w14:paraId="383B3875" w14:textId="77777777" w:rsidR="00537E65" w:rsidRDefault="00537E65" w:rsidP="000708D4">
      <w:pPr>
        <w:spacing w:after="0"/>
      </w:pPr>
    </w:p>
    <w:p w14:paraId="52F1A6A3" w14:textId="77777777" w:rsidR="00537E65" w:rsidRDefault="00537E65" w:rsidP="000708D4">
      <w:pPr>
        <w:spacing w:after="0"/>
      </w:pPr>
    </w:p>
    <w:p w14:paraId="1B9295A8" w14:textId="77777777" w:rsidR="00537E65" w:rsidRDefault="00537E65" w:rsidP="000708D4">
      <w:pPr>
        <w:spacing w:after="0"/>
      </w:pPr>
    </w:p>
    <w:p w14:paraId="61840AB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219C39F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5_06</w:t>
      </w:r>
    </w:p>
    <w:p w14:paraId="0169968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ep06: find the database object name involved in the deadlock.</w:t>
      </w:r>
    </w:p>
    <w:p w14:paraId="4ABF5C1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A3C523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partitions</w:t>
      </w:r>
    </w:p>
    <w:p w14:paraId="672B034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hobt_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72057594046644224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2AED2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object_id]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D8C9E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partitions</w:t>
      </w:r>
    </w:p>
    <w:p w14:paraId="14C5BF5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hobt_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72057594046644224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4A371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</w:t>
      </w:r>
    </w:p>
    <w:p w14:paraId="17300F9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9D33AC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partitions</w:t>
      </w:r>
    </w:p>
    <w:p w14:paraId="27837DC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7C7545" w14:textId="4094A645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146494D1" wp14:editId="0B225E9F">
            <wp:extent cx="5274310" cy="122301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BCEF1" w14:textId="77777777" w:rsidR="00537E65" w:rsidRDefault="00537E65" w:rsidP="000708D4">
      <w:pPr>
        <w:spacing w:after="0"/>
      </w:pPr>
    </w:p>
    <w:p w14:paraId="412EC0F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[object_id]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AD1C7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partitions</w:t>
      </w:r>
    </w:p>
    <w:p w14:paraId="4129FA8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7D5CE6" w14:textId="77777777" w:rsidR="00537E65" w:rsidRDefault="00537E65" w:rsidP="000708D4">
      <w:pPr>
        <w:spacing w:after="0"/>
      </w:pPr>
    </w:p>
    <w:p w14:paraId="1E619216" w14:textId="6EF4200C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71ADD816" wp14:editId="02EA3B5D">
            <wp:extent cx="1958340" cy="217170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E281E" w14:textId="77777777" w:rsidR="00537E65" w:rsidRDefault="00537E65" w:rsidP="000708D4">
      <w:pPr>
        <w:spacing w:after="0"/>
      </w:pPr>
    </w:p>
    <w:p w14:paraId="25C5D46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317139A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5_07</w:t>
      </w:r>
    </w:p>
    <w:p w14:paraId="5FBE4A4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tep07: Check result</w:t>
      </w:r>
    </w:p>
    <w:p w14:paraId="223595D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CC2041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</w:p>
    <w:p w14:paraId="3A24B06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90B14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5EE5B7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</w:p>
    <w:p w14:paraId="6437E08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EADCEB8" w14:textId="77777777" w:rsidR="00537E65" w:rsidRDefault="00537E65" w:rsidP="000708D4">
      <w:pPr>
        <w:spacing w:after="0"/>
      </w:pPr>
    </w:p>
    <w:p w14:paraId="7CE058B5" w14:textId="364927B4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3547ACBE" wp14:editId="1884B60F">
            <wp:extent cx="2019300" cy="1036320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B81F39" w14:textId="77777777" w:rsidR="00537E65" w:rsidRDefault="00537E65" w:rsidP="000708D4">
      <w:pPr>
        <w:spacing w:after="0"/>
      </w:pPr>
    </w:p>
    <w:p w14:paraId="4392B72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E885CA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5_08</w:t>
      </w:r>
    </w:p>
    <w:p w14:paraId="00567F0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Step08: clean up</w:t>
      </w:r>
    </w:p>
    <w:p w14:paraId="11550B9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6AA489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DB0B66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F52C47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54747D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9B072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6F12B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2D569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E5E9D9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ED17EE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5FF43B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D5490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D5F55F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71454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7AEA1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F734A8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FECC2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3DEB9791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222588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4AAA745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83D931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405AEE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8ED2F2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E37E5E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7CBCB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960AFF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4C725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28CAA5D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148A18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A69F7B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50CD0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CD61E3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5134C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62EDF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714F182E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25F908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2739442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AF9026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DDD5580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F25D88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79F19D3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2A55A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42594F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D03CF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3FBEBD6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74AF5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7E77B32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1201C5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57EBC1D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77601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AD50A8" w14:textId="77777777" w:rsidR="00537E65" w:rsidRDefault="00537E65" w:rsidP="000708D4">
      <w:pPr>
        <w:spacing w:after="0"/>
      </w:pPr>
    </w:p>
    <w:p w14:paraId="33FC06C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9C367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E3367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4AD8A5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0A1D36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38B491" w14:textId="77777777" w:rsidR="00537E65" w:rsidRDefault="00537E65" w:rsidP="000708D4">
      <w:pPr>
        <w:spacing w:after="0"/>
      </w:pPr>
    </w:p>
    <w:p w14:paraId="497412D0" w14:textId="24803E77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19BACC78" wp14:editId="2A1C8DFF">
            <wp:extent cx="1668780" cy="2743200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78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2A463" w14:textId="77777777" w:rsidR="00537E65" w:rsidRDefault="00537E65" w:rsidP="000708D4">
      <w:pPr>
        <w:spacing w:after="0"/>
      </w:pPr>
    </w:p>
    <w:p w14:paraId="51690FE1" w14:textId="77777777" w:rsidR="00537E65" w:rsidRDefault="00537E65" w:rsidP="000708D4">
      <w:pPr>
        <w:spacing w:after="0"/>
      </w:pPr>
    </w:p>
    <w:p w14:paraId="46930121" w14:textId="77777777" w:rsidR="00537E65" w:rsidRDefault="00537E65" w:rsidP="000708D4">
      <w:pPr>
        <w:spacing w:after="0"/>
      </w:pPr>
    </w:p>
    <w:p w14:paraId="109F3964" w14:textId="77777777" w:rsidR="00537E65" w:rsidRDefault="00537E65" w:rsidP="000708D4">
      <w:pPr>
        <w:spacing w:after="0"/>
      </w:pPr>
      <w:r>
        <w:t>======================================================================</w:t>
      </w:r>
    </w:p>
    <w:p w14:paraId="4769621B" w14:textId="77777777" w:rsidR="00537E65" w:rsidRDefault="00537E65" w:rsidP="000708D4">
      <w:pPr>
        <w:spacing w:after="0"/>
      </w:pPr>
      <w:r>
        <w:rPr>
          <w:sz w:val="48"/>
          <w:szCs w:val="48"/>
        </w:rPr>
        <w:t>6. Deadlock Error Handling</w:t>
      </w:r>
    </w:p>
    <w:p w14:paraId="30E5892A" w14:textId="77777777" w:rsidR="00537E65" w:rsidRDefault="00537E65" w:rsidP="000708D4">
      <w:pPr>
        <w:spacing w:after="0"/>
      </w:pPr>
    </w:p>
    <w:p w14:paraId="70CBE48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90BDC5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Deadlock Error Handling</w:t>
      </w:r>
    </w:p>
    <w:p w14:paraId="3710339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03982716" w14:textId="77777777" w:rsidR="00537E65" w:rsidRDefault="00537E65" w:rsidP="000708D4">
      <w:pPr>
        <w:spacing w:after="0"/>
      </w:pPr>
    </w:p>
    <w:p w14:paraId="7F203AC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127CB31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01</w:t>
      </w:r>
    </w:p>
    <w:p w14:paraId="54EEA94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2E01C2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AA4A91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9F85FB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87C4FA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407F27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FEE69D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85E70E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1E696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BE1DD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78C566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DDC040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92C95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6422DA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DE117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95206F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E1CC5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3689ED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FA350C9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75F1A5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4681737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F374E2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BD4724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35F135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767DC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9C2F39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087EB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0BF2F50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AFA5C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277783A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029EF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29A7AC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63D09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4F47386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4CB78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2A125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250E219E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A2C830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08ABEBE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85CB8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DD758D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6BF3599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1C0FEF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14027FE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F0CA7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3693BDA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E0612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26FBDDB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74EF4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4C0C22B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9C17C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6749E71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33527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EF9BC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3375D5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04696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A4BB6D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B1E83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527445A" w14:textId="60526892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2E42CA19" wp14:editId="328CD84A">
            <wp:extent cx="1691640" cy="27736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60298" w14:textId="77777777" w:rsidR="00537E65" w:rsidRDefault="00537E65" w:rsidP="000708D4">
      <w:pPr>
        <w:spacing w:after="0"/>
      </w:pPr>
    </w:p>
    <w:p w14:paraId="604E492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===</w:t>
      </w:r>
    </w:p>
    <w:p w14:paraId="36591F0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02</w:t>
      </w:r>
    </w:p>
    <w:p w14:paraId="140842C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urn On the trace flag</w:t>
      </w:r>
    </w:p>
    <w:p w14:paraId="1BF6DA6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TRACEON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22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8269DC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7ECF41" w14:textId="23FCCC6C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534FE4E4" wp14:editId="2C286022">
            <wp:extent cx="5274310" cy="27368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3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1B7CC" w14:textId="77777777" w:rsidR="00537E65" w:rsidRDefault="00537E65" w:rsidP="000708D4">
      <w:pPr>
        <w:spacing w:after="0"/>
      </w:pPr>
    </w:p>
    <w:p w14:paraId="4954D60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the Trace Status.</w:t>
      </w:r>
    </w:p>
    <w:p w14:paraId="56A3272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TRACESTATUS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22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22CD6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2DC88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1 means Trace flag is enabled.</w:t>
      </w:r>
    </w:p>
    <w:p w14:paraId="6D727EB0" w14:textId="77777777" w:rsidR="00537E65" w:rsidRDefault="00537E65" w:rsidP="000708D4">
      <w:pPr>
        <w:spacing w:after="0"/>
      </w:pPr>
    </w:p>
    <w:p w14:paraId="5C732730" w14:textId="469F285F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3B0CE76E" wp14:editId="3E8670B8">
            <wp:extent cx="2766060" cy="495300"/>
            <wp:effectExtent l="0" t="0" r="0" b="0"/>
            <wp:docPr id="16" name="Picture 1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34304" w14:textId="77777777" w:rsidR="00537E65" w:rsidRDefault="00537E65" w:rsidP="000708D4">
      <w:pPr>
        <w:spacing w:after="0"/>
      </w:pPr>
    </w:p>
    <w:p w14:paraId="201EBD7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657E70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03</w:t>
      </w:r>
    </w:p>
    <w:p w14:paraId="0547057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ad Lock Stored Procedure example.</w:t>
      </w:r>
    </w:p>
    <w:p w14:paraId="10A9346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464BC6D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03_01</w:t>
      </w:r>
    </w:p>
    <w:p w14:paraId="64179F6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1</w:t>
      </w:r>
    </w:p>
    <w:p w14:paraId="794C5F2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1EB68B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F1CC63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DEDEDE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CB817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31A87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117A91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BF312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CE3FF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78146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1</w:t>
      </w:r>
    </w:p>
    <w:p w14:paraId="18B2DBE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0AB00C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B491C7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1ED6FDF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     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D8DD2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72A9938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6E8EC61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5244F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4D2D4F4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47985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7BABD58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0A2BCEC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A7577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7D3678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1 executed Successful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37136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7FEF8E0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</w:p>
    <w:p w14:paraId="2428DDC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Check if dead lock exists, ERROR_NUMBER 1205 is deadlock error flag</w:t>
      </w:r>
    </w:p>
    <w:p w14:paraId="4ED1653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20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25298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6B7EB0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RROR_NUMBER 1205, Deadlock. Rollback now.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BF449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B7AD7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 Rollback the transaction</w:t>
      </w:r>
    </w:p>
    <w:p w14:paraId="1D86D98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9537FA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544C2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FA805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1B1D9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Tran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4A1CD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14143C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-----</w:t>
      </w:r>
    </w:p>
    <w:p w14:paraId="6FD2749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03_02</w:t>
      </w:r>
    </w:p>
    <w:p w14:paraId="77CEFD4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2</w:t>
      </w:r>
    </w:p>
    <w:p w14:paraId="5AD83AF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45B781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41ADA1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052D154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96CAE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CF2753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C8726B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7E4A6E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9E49C4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4C230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2</w:t>
      </w:r>
    </w:p>
    <w:p w14:paraId="6DE908E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00770D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80C9B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      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5FC8252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     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45828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31ACAA6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481281A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04685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0922A8F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1B8044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5B88489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1655C94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417B5B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A3BA5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2 executed Successful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2FD18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0585030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</w:p>
    <w:p w14:paraId="5AD2E49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Check if dead lock exists, ERROR_NUMBER 1205 is deadlock error flag</w:t>
      </w:r>
    </w:p>
    <w:p w14:paraId="67991B2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ERROR_NUMBER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20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7B4536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BF0904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RROR_NUMBER 1205, Deadlock. Rollback now.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DACE9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33C9C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rPr>
          <w:rFonts w:ascii="Consolas" w:hAnsi="Consolas"/>
          <w:color w:val="008000"/>
          <w:sz w:val="18"/>
          <w:szCs w:val="18"/>
        </w:rPr>
        <w:t>-- Rollback the transaction</w:t>
      </w:r>
    </w:p>
    <w:p w14:paraId="74CF974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EA5D8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13B8F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BABFEA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5415C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sz w:val="18"/>
          <w:szCs w:val="18"/>
        </w:rPr>
        <w:t>spTra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4D3F1A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1EA20EE" w14:textId="77777777" w:rsidR="00537E65" w:rsidRDefault="00537E65" w:rsidP="000708D4">
      <w:pPr>
        <w:spacing w:after="0"/>
      </w:pPr>
    </w:p>
    <w:p w14:paraId="6DFE2A11" w14:textId="1697CD89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79173050" wp14:editId="3C39F5CF">
            <wp:extent cx="5274310" cy="979170"/>
            <wp:effectExtent l="0" t="0" r="2540" b="0"/>
            <wp:docPr id="15" name="Picture 1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979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0C5B0" w14:textId="77777777" w:rsidR="00537E65" w:rsidRDefault="00537E65" w:rsidP="000708D4">
      <w:pPr>
        <w:spacing w:after="0"/>
      </w:pPr>
    </w:p>
    <w:p w14:paraId="14CCBFF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</w:t>
      </w:r>
    </w:p>
    <w:p w14:paraId="0DEE189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03_03</w:t>
      </w:r>
    </w:p>
    <w:p w14:paraId="02321DD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B08C4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</w:p>
    <w:p w14:paraId="2B02C70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49A47B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DBDE7B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96FF03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</w:p>
    <w:p w14:paraId="26601EF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8FC1A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60586DA" w14:textId="77777777" w:rsidR="00537E65" w:rsidRDefault="00537E65" w:rsidP="000708D4">
      <w:pPr>
        <w:spacing w:after="0"/>
      </w:pPr>
    </w:p>
    <w:p w14:paraId="0D1328D9" w14:textId="4B097187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09A5669A" wp14:editId="08F21B2E">
            <wp:extent cx="2049780" cy="982980"/>
            <wp:effectExtent l="0" t="0" r="7620" b="762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2C388" w14:textId="77777777" w:rsidR="00537E65" w:rsidRDefault="00537E65" w:rsidP="000708D4">
      <w:pPr>
        <w:spacing w:after="0"/>
      </w:pPr>
    </w:p>
    <w:p w14:paraId="71E402C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34CA73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EB72DD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ging Dead locks</w:t>
      </w:r>
    </w:p>
    <w:p w14:paraId="1467451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8D13F1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Syntax:</w:t>
      </w:r>
    </w:p>
    <w:p w14:paraId="6E6F469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n(1222, -1)</w:t>
      </w:r>
    </w:p>
    <w:p w14:paraId="3DF4609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urn On the trace flag</w:t>
      </w:r>
    </w:p>
    <w:p w14:paraId="6329F77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Status(1222, -1)</w:t>
      </w:r>
    </w:p>
    <w:p w14:paraId="5C085B9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the Trace Status</w:t>
      </w:r>
    </w:p>
    <w:p w14:paraId="47AD856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Deadlock occur...</w:t>
      </w:r>
    </w:p>
    <w:p w14:paraId="66E3449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_readerrorlog</w:t>
      </w:r>
    </w:p>
    <w:p w14:paraId="37CC1B7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Error log.</w:t>
      </w:r>
    </w:p>
    <w:p w14:paraId="2C469BA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ff(1222, -1)</w:t>
      </w:r>
    </w:p>
    <w:p w14:paraId="2BCEB72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urn Off the trace flag</w:t>
      </w:r>
    </w:p>
    <w:p w14:paraId="345435D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1DA1820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_readerrorlog;</w:t>
      </w:r>
    </w:p>
    <w:p w14:paraId="5806C82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read the error log</w:t>
      </w:r>
    </w:p>
    <w:p w14:paraId="17391FB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582750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BCC means Database Console Command.</w:t>
      </w:r>
    </w:p>
    <w:p w14:paraId="78CFE38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trace flag 1222 to write the deadlock information</w:t>
      </w:r>
    </w:p>
    <w:p w14:paraId="5A57CFE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the SQL Server error log is one of the ways to</w:t>
      </w:r>
    </w:p>
    <w:p w14:paraId="75CF136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k down the queries that are causing deadlocks.</w:t>
      </w:r>
    </w:p>
    <w:p w14:paraId="24282B6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4154E3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1 parameter means set the flag to global level.</w:t>
      </w:r>
    </w:p>
    <w:p w14:paraId="3066078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out -1 parameter means the flag is only valid at the current session level.</w:t>
      </w:r>
    </w:p>
    <w:p w14:paraId="553C337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</w:t>
      </w:r>
    </w:p>
    <w:p w14:paraId="0190340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427CBE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</w:t>
      </w:r>
    </w:p>
    <w:p w14:paraId="55C71A7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 TRY</w:t>
      </w:r>
    </w:p>
    <w:p w14:paraId="524F24A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          BEGIN TRAN;</w:t>
      </w:r>
    </w:p>
    <w:p w14:paraId="413D0B1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--...Do Something...</w:t>
      </w:r>
    </w:p>
    <w:p w14:paraId="5DDFE3B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COMMIT TRANSACTION;</w:t>
      </w:r>
    </w:p>
    <w:p w14:paraId="7131078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 TRY</w:t>
      </w:r>
    </w:p>
    <w:p w14:paraId="00FAAA8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 CATCH</w:t>
      </w:r>
    </w:p>
    <w:p w14:paraId="2B6CA07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--****</w:t>
      </w:r>
    </w:p>
    <w:p w14:paraId="01558BA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--Check if dead lock exists, ERROR_NUMBER 1205 is deadlock error flag</w:t>
      </w:r>
    </w:p>
    <w:p w14:paraId="49DBDD3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IF ( ERROR_NUMBER() = 1205 )</w:t>
      </w:r>
    </w:p>
    <w:p w14:paraId="12C1C6F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BEGIN</w:t>
      </w:r>
    </w:p>
    <w:p w14:paraId="2EFA6F0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--...Do Something...</w:t>
      </w:r>
    </w:p>
    <w:p w14:paraId="5882716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END;</w:t>
      </w:r>
    </w:p>
    <w:p w14:paraId="1F46558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    END CATCH;</w:t>
      </w:r>
    </w:p>
    <w:p w14:paraId="684C5B0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;</w:t>
      </w:r>
    </w:p>
    <w:p w14:paraId="544D422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</w:t>
      </w:r>
    </w:p>
    <w:p w14:paraId="32F0DDB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D768AB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 first, then go straight to execute Transaction2.</w:t>
      </w:r>
    </w:p>
    <w:p w14:paraId="27B5B65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012162E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A ID=1 record,</w:t>
      </w:r>
    </w:p>
    <w:p w14:paraId="78DCFBD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A ID=1 are locked by Transaction1.</w:t>
      </w:r>
    </w:p>
    <w:p w14:paraId="50B5FD2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B ID=1 record,</w:t>
      </w:r>
    </w:p>
    <w:p w14:paraId="70BCF62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B ID=1 is locked by Transaction2.</w:t>
      </w:r>
    </w:p>
    <w:p w14:paraId="1C3C89E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5983BC2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1 and Transaction2 has to do something</w:t>
      </w:r>
    </w:p>
    <w:p w14:paraId="2DD5544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wait for a few seconds.</w:t>
      </w:r>
    </w:p>
    <w:p w14:paraId="6C0FA95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2FDF941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B ID=1 record,</w:t>
      </w:r>
    </w:p>
    <w:p w14:paraId="2F41266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B ID=1 is locked by Transaction2 at that moment.</w:t>
      </w:r>
    </w:p>
    <w:p w14:paraId="7169F98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A ID=1 record,</w:t>
      </w:r>
    </w:p>
    <w:p w14:paraId="09979DC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A ID=1 are locked by Transaction1 at that moment.</w:t>
      </w:r>
    </w:p>
    <w:p w14:paraId="188C58A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5B328A9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s have the same default DEADLOCK_PRIORITY NORMAL.</w:t>
      </w:r>
    </w:p>
    <w:p w14:paraId="3CFC717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s have similar expensive to rollback.</w:t>
      </w:r>
    </w:p>
    <w:p w14:paraId="3B9ABB0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One of transaction will be chosen the deadlock victim ramdomly.</w:t>
      </w:r>
    </w:p>
    <w:p w14:paraId="3A06B81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ther one will be executed successfully.</w:t>
      </w:r>
    </w:p>
    <w:p w14:paraId="2ED21AE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5.</w:t>
      </w:r>
    </w:p>
    <w:p w14:paraId="4D6019F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one output:</w:t>
      </w:r>
    </w:p>
    <w:p w14:paraId="7AD0FC1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3E63AC4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10D553B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Tran1 executed Successful</w:t>
      </w:r>
    </w:p>
    <w:p w14:paraId="62F8B21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one output:</w:t>
      </w:r>
    </w:p>
    <w:p w14:paraId="79D457A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62333F7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0 row affected)</w:t>
      </w:r>
    </w:p>
    <w:p w14:paraId="631783A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_NUMBER 1205, Deadlock. Rollback now.</w:t>
      </w:r>
    </w:p>
    <w:p w14:paraId="1821ED4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8981681" w14:textId="77777777" w:rsidR="00537E65" w:rsidRDefault="00537E65" w:rsidP="000708D4">
      <w:pPr>
        <w:spacing w:after="0"/>
      </w:pPr>
    </w:p>
    <w:p w14:paraId="2DA433A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0F5F1B0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04</w:t>
      </w:r>
    </w:p>
    <w:p w14:paraId="4E9D020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readerrorlog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63DDF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4776F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o read the error log</w:t>
      </w:r>
    </w:p>
    <w:p w14:paraId="12ABD5F3" w14:textId="39785512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295DC709" wp14:editId="51AB736F">
            <wp:extent cx="5274310" cy="2760980"/>
            <wp:effectExtent l="0" t="0" r="254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6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B7430" w14:textId="77777777" w:rsidR="00537E65" w:rsidRDefault="00537E65" w:rsidP="000708D4">
      <w:pPr>
        <w:spacing w:after="0"/>
      </w:pPr>
    </w:p>
    <w:p w14:paraId="34E5360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58563CD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05</w:t>
      </w:r>
    </w:p>
    <w:p w14:paraId="7F6850C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urn Off the trace flag</w:t>
      </w:r>
    </w:p>
    <w:p w14:paraId="5FEFD23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TRACEO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22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61300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7C230E" w14:textId="453CC609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0DA97ABD" wp14:editId="1633331E">
            <wp:extent cx="5274310" cy="297180"/>
            <wp:effectExtent l="0" t="0" r="254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9B7DC" w14:textId="77777777" w:rsidR="00537E65" w:rsidRDefault="00537E65" w:rsidP="000708D4">
      <w:pPr>
        <w:spacing w:after="0"/>
      </w:pPr>
    </w:p>
    <w:p w14:paraId="56EF62B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the Trace Status.</w:t>
      </w:r>
    </w:p>
    <w:p w14:paraId="38AAE09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TRACESTATUS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22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77FAF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E2DED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0 means the trace flag is disabled.</w:t>
      </w:r>
    </w:p>
    <w:p w14:paraId="398AEE03" w14:textId="77777777" w:rsidR="00537E65" w:rsidRDefault="00537E65" w:rsidP="000708D4">
      <w:pPr>
        <w:spacing w:after="0"/>
      </w:pPr>
    </w:p>
    <w:p w14:paraId="21D9CD1F" w14:textId="708CAB8E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39D66FAA" wp14:editId="2789E7C1">
            <wp:extent cx="2804160" cy="4495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9EE48C" w14:textId="77777777" w:rsidR="00537E65" w:rsidRDefault="00537E65" w:rsidP="000708D4">
      <w:pPr>
        <w:spacing w:after="0"/>
      </w:pPr>
    </w:p>
    <w:p w14:paraId="59B290D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</w:t>
      </w:r>
    </w:p>
    <w:p w14:paraId="326C95D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6_06</w:t>
      </w:r>
    </w:p>
    <w:p w14:paraId="0ABC9F3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133BE9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924867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9487A7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8F4C1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0663FC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A8BAA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0CCBC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EF2F6A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ED183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7C6F4F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6B13CD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876EC8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55CBF4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222BE2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9E6340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F66405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C0117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236BE338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CF8AA0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6A9F510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F3E02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EAAF2D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04F32F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96394A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C4AEA5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10CE85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373B333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27BED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0D1D28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85EEA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920D78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F8461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1EA6564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48747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A8426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E0784F1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183D53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4997534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D62C2C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D63888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543B21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114F44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7BEC174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46675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46F87A2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7337C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702FD90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6A5FEE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59305BC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3CB66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472D9B1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A3211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3831A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2D5175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3EDA92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F7EB4E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EFC2A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0CA491" w14:textId="1492F51A" w:rsidR="00537E65" w:rsidRDefault="00537E65" w:rsidP="000708D4">
      <w:pPr>
        <w:spacing w:after="0"/>
      </w:pPr>
      <w:r>
        <w:rPr>
          <w:noProof/>
        </w:rPr>
        <w:lastRenderedPageBreak/>
        <w:drawing>
          <wp:inline distT="0" distB="0" distL="0" distR="0" wp14:anchorId="72869FC7" wp14:editId="0B429676">
            <wp:extent cx="1722120" cy="2842260"/>
            <wp:effectExtent l="0" t="0" r="0" b="0"/>
            <wp:docPr id="10" name="Picture 10" descr="Graphical user interface, application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120" cy="2842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22537" w14:textId="77777777" w:rsidR="00537E65" w:rsidRDefault="00537E65" w:rsidP="000708D4">
      <w:pPr>
        <w:spacing w:after="0"/>
      </w:pPr>
    </w:p>
    <w:p w14:paraId="262AA751" w14:textId="77777777" w:rsidR="00537E65" w:rsidRDefault="00537E65" w:rsidP="000708D4">
      <w:pPr>
        <w:spacing w:after="0"/>
      </w:pPr>
    </w:p>
    <w:p w14:paraId="4D619D7A" w14:textId="77777777" w:rsidR="00537E65" w:rsidRDefault="00537E65" w:rsidP="000708D4">
      <w:pPr>
        <w:spacing w:after="0"/>
      </w:pPr>
    </w:p>
    <w:p w14:paraId="34E31D00" w14:textId="77777777" w:rsidR="00537E65" w:rsidRDefault="00537E65" w:rsidP="000708D4">
      <w:pPr>
        <w:spacing w:after="0"/>
      </w:pPr>
    </w:p>
    <w:p w14:paraId="07DC4E03" w14:textId="77777777" w:rsidR="00537E65" w:rsidRDefault="00537E65" w:rsidP="000708D4">
      <w:pPr>
        <w:spacing w:after="0"/>
      </w:pPr>
      <w:r>
        <w:t>======================================================================</w:t>
      </w:r>
    </w:p>
    <w:p w14:paraId="29A987BB" w14:textId="77777777" w:rsidR="00537E65" w:rsidRDefault="00537E65" w:rsidP="000708D4">
      <w:pPr>
        <w:spacing w:after="0"/>
      </w:pPr>
      <w:r>
        <w:rPr>
          <w:sz w:val="48"/>
          <w:szCs w:val="48"/>
        </w:rPr>
        <w:t>7. Asp.Net Handling Deadlocks</w:t>
      </w:r>
    </w:p>
    <w:p w14:paraId="67C8E513" w14:textId="77777777" w:rsidR="00537E65" w:rsidRDefault="00537E65" w:rsidP="000708D4">
      <w:pPr>
        <w:spacing w:after="0"/>
      </w:pPr>
    </w:p>
    <w:p w14:paraId="2109096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2BBA0A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7_AdoDet Handling Deadlocks</w:t>
      </w:r>
    </w:p>
    <w:p w14:paraId="230EB20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05D1B44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8FED96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7_01</w:t>
      </w:r>
    </w:p>
    <w:p w14:paraId="43E7C9D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2E37337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6BF425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25FD33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1371B9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A29EFD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5E37E6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74E0B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DE18F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70639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A989F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11EE17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BB403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29B05C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039529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219C8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E7FD48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09B42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4505BCF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9DEFDC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7ABA6C2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D3B1C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577C74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74E363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82F88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18457E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2E5B5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672170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1EB4BC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6AC5F28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F5B63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5B5BB34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FA2C3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A</w:t>
      </w:r>
    </w:p>
    <w:p w14:paraId="03804B3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A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BD2977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0A385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6820B979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A783C8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</w:p>
    <w:p w14:paraId="01B81F7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9C69E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E96BF6B" w14:textId="77777777" w:rsidR="00537E65" w:rsidRDefault="00537E65" w:rsidP="000708D4">
      <w:pPr>
        <w:spacing w:after="0"/>
      </w:pPr>
      <w:r>
        <w:rPr>
          <w:rFonts w:ascii="Consolas" w:hAnsi="Consolas"/>
          <w:color w:val="808080"/>
          <w:sz w:val="18"/>
          <w:szCs w:val="18"/>
        </w:rPr>
        <w:lastRenderedPageBreak/>
        <w:t>);</w:t>
      </w:r>
    </w:p>
    <w:p w14:paraId="783A652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48728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3D5F40C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45A72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2D2A633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2D7CA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4214625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0E9D7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02BBDEF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65391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ableB</w:t>
      </w:r>
    </w:p>
    <w:p w14:paraId="524C0A4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BName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A32944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16ECC1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297A06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F2B09E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26E85A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09181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ED7FA6" w14:textId="45801C65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31AC7906" wp14:editId="4596CE96">
            <wp:extent cx="1645920" cy="27051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6C89E" w14:textId="77777777" w:rsidR="00537E65" w:rsidRDefault="00537E65" w:rsidP="000708D4">
      <w:pPr>
        <w:spacing w:after="0"/>
      </w:pPr>
    </w:p>
    <w:p w14:paraId="588B098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68FA29E1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7_02</w:t>
      </w:r>
    </w:p>
    <w:p w14:paraId="60259DC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1</w:t>
      </w:r>
    </w:p>
    <w:p w14:paraId="1E2239C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2103FE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470068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38B7A78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8A21C1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E1C6D7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3A0DA5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E4AFD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3AB77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9CA9C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1</w:t>
      </w:r>
    </w:p>
    <w:p w14:paraId="7C2AA39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AD3BA3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79AC2E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7337D8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5D6419B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643C0BC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E9C99E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08C8E6C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E49E1B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136514A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1'</w:t>
      </w:r>
    </w:p>
    <w:p w14:paraId="27D5349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4F3F0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030BB0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88458E1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529F4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44B65EE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7_03</w:t>
      </w:r>
    </w:p>
    <w:p w14:paraId="2364CA5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ransaction2 :</w:t>
      </w:r>
    </w:p>
    <w:p w14:paraId="6CB4664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FC5258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93DCDF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313445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532702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Tran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04CC1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215DB2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864B3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00CFE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34B6F8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r>
        <w:rPr>
          <w:rFonts w:ascii="Consolas" w:hAnsi="Consolas"/>
          <w:sz w:val="18"/>
          <w:szCs w:val="18"/>
        </w:rPr>
        <w:t>spTran2</w:t>
      </w:r>
    </w:p>
    <w:p w14:paraId="3D5C311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14D3457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81C125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7F7501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B</w:t>
      </w:r>
    </w:p>
    <w:p w14:paraId="25C96C9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3B5685B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556AB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 Do something</w:t>
      </w:r>
    </w:p>
    <w:p w14:paraId="44EAE9A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AITFO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LAY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:00:4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11C3D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>  TableA</w:t>
      </w:r>
    </w:p>
    <w:p w14:paraId="5B9217A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 Tran2'</w:t>
      </w:r>
    </w:p>
    <w:p w14:paraId="0EA2E6C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A7CEB4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MMI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ANSACTION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55A4A4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E1211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EBF8D9A" w14:textId="77777777" w:rsidR="00537E65" w:rsidRDefault="00537E65" w:rsidP="000708D4">
      <w:pPr>
        <w:spacing w:after="0"/>
      </w:pPr>
    </w:p>
    <w:p w14:paraId="75A83EC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27C954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078C2D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gging Dead locks</w:t>
      </w:r>
    </w:p>
    <w:p w14:paraId="03D8062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170E1A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328DBB8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n(1222, -1)</w:t>
      </w:r>
    </w:p>
    <w:p w14:paraId="0261020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urn On the trace flag</w:t>
      </w:r>
    </w:p>
    <w:p w14:paraId="5E98101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Status(1222, -1)</w:t>
      </w:r>
    </w:p>
    <w:p w14:paraId="0AAE807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eck the Trace Status</w:t>
      </w:r>
    </w:p>
    <w:p w14:paraId="6382A5C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Deadlock occur...</w:t>
      </w:r>
    </w:p>
    <w:p w14:paraId="261F842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_readerrorlog</w:t>
      </w:r>
    </w:p>
    <w:p w14:paraId="221D045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ad the Error log.</w:t>
      </w:r>
    </w:p>
    <w:p w14:paraId="4E3B437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Traceoff(1222, -1)</w:t>
      </w:r>
    </w:p>
    <w:p w14:paraId="5298BE6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urn Off the trace flag</w:t>
      </w:r>
    </w:p>
    <w:p w14:paraId="48CCF41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..</w:t>
      </w:r>
    </w:p>
    <w:p w14:paraId="79BC260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ECUTE sp_readerrorlog;</w:t>
      </w:r>
    </w:p>
    <w:p w14:paraId="420C1CC2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read the error log</w:t>
      </w:r>
    </w:p>
    <w:p w14:paraId="65B8111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175B98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BCC means Database Console Command.</w:t>
      </w:r>
    </w:p>
    <w:p w14:paraId="7C5ABBF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trace flag 1222 to write the deadlock information</w:t>
      </w:r>
    </w:p>
    <w:p w14:paraId="3FE9E9B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the SQL Server error log is one of the ways to</w:t>
      </w:r>
    </w:p>
    <w:p w14:paraId="0BB7FC6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k down the queries that are causing deadlocks.</w:t>
      </w:r>
    </w:p>
    <w:p w14:paraId="2C5ADCF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4DC295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1 parameter means set the flag to global level.</w:t>
      </w:r>
    </w:p>
    <w:p w14:paraId="7D2A526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out -1 parameter means the flag is only valid at the current session level.</w:t>
      </w:r>
    </w:p>
    <w:p w14:paraId="5BA93AC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06409EA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813A65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EGIN</w:t>
      </w:r>
    </w:p>
    <w:p w14:paraId="24E1357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 TRY</w:t>
      </w:r>
    </w:p>
    <w:p w14:paraId="6ECDED2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          BEGIN TRAN;</w:t>
      </w:r>
    </w:p>
    <w:p w14:paraId="6D10BF5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--...Do Something...</w:t>
      </w:r>
    </w:p>
    <w:p w14:paraId="368997A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COMMIT TRANSACTION;</w:t>
      </w:r>
    </w:p>
    <w:p w14:paraId="578C48F8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 TRY</w:t>
      </w:r>
    </w:p>
    <w:p w14:paraId="3BD847B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BEGIN CATCH</w:t>
      </w:r>
    </w:p>
    <w:p w14:paraId="7344B18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--****</w:t>
      </w:r>
    </w:p>
    <w:p w14:paraId="2D5AF3F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--Check if dead lock exists, ERROR_NUMBER 1205 is deadlock error flag</w:t>
      </w:r>
    </w:p>
    <w:p w14:paraId="154E0A7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 IF ( ERROR_NUMBER() = 1205 )</w:t>
      </w:r>
    </w:p>
    <w:p w14:paraId="6DF573B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BEGIN</w:t>
      </w:r>
    </w:p>
    <w:p w14:paraId="7C651B8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   --...Do Something...</w:t>
      </w:r>
    </w:p>
    <w:p w14:paraId="4DDEFBF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 END;</w:t>
      </w:r>
    </w:p>
    <w:p w14:paraId="7E75036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END CATCH;</w:t>
      </w:r>
    </w:p>
    <w:p w14:paraId="6A115E7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ND;</w:t>
      </w:r>
    </w:p>
    <w:p w14:paraId="3762BED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</w:t>
      </w:r>
    </w:p>
    <w:p w14:paraId="624051B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88BACE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ecute Transaction1 first, then go straight to execute Transaction2.</w:t>
      </w:r>
    </w:p>
    <w:p w14:paraId="0173ED9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576E4FA9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A ID=1 record,</w:t>
      </w:r>
    </w:p>
    <w:p w14:paraId="3DF2DAC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 TableA ID=1 are locked by Transaction1.</w:t>
      </w:r>
    </w:p>
    <w:p w14:paraId="28BF646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B ID=1 record,</w:t>
      </w:r>
    </w:p>
    <w:p w14:paraId="517A822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so TableB ID=1 is locked by Transaction2.</w:t>
      </w:r>
    </w:p>
    <w:p w14:paraId="63E0E73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461408C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1 and Transaction2 has to do something</w:t>
      </w:r>
    </w:p>
    <w:p w14:paraId="09A13FD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wait for a few seconds.</w:t>
      </w:r>
    </w:p>
    <w:p w14:paraId="0A1ADF8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43FD9E9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will start to update TableB ID=1 record,</w:t>
      </w:r>
    </w:p>
    <w:p w14:paraId="73B93C2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B ID=1 is locked by Transaction2 at that moment.</w:t>
      </w:r>
    </w:p>
    <w:p w14:paraId="24457A5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will start to update TableA ID=1 record,</w:t>
      </w:r>
    </w:p>
    <w:p w14:paraId="18730AE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ableA ID=1 are locked by Transaction1 at that moment.</w:t>
      </w:r>
    </w:p>
    <w:p w14:paraId="1075718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0491BB7D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s have the same default DEADLOCK_PRIORITY NORMAL.</w:t>
      </w:r>
    </w:p>
    <w:p w14:paraId="65D263A7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transactions have similar expensive to rollback.</w:t>
      </w:r>
    </w:p>
    <w:p w14:paraId="5345F52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One of transaction will be chosen the deadlock victim ramdomly.</w:t>
      </w:r>
    </w:p>
    <w:p w14:paraId="3DDBB4B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other one will be executed successfully.</w:t>
      </w:r>
    </w:p>
    <w:p w14:paraId="30AF88A6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5.</w:t>
      </w:r>
    </w:p>
    <w:p w14:paraId="591A116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1 one output:</w:t>
      </w:r>
    </w:p>
    <w:p w14:paraId="581BB3F4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39D36F4F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7F61F11A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pTran1 executed Successful</w:t>
      </w:r>
    </w:p>
    <w:p w14:paraId="6B6B769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nsaction2 one output:</w:t>
      </w:r>
    </w:p>
    <w:p w14:paraId="14B27520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1D440B7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0 row affected)</w:t>
      </w:r>
    </w:p>
    <w:p w14:paraId="5679A375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RROR_NUMBER 1205, Deadlock. Rollback now.</w:t>
      </w:r>
    </w:p>
    <w:p w14:paraId="1380B2AC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B532AEE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50A2BA03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5_07_04</w:t>
      </w:r>
    </w:p>
    <w:p w14:paraId="0DC6DEDB" w14:textId="77777777" w:rsidR="00537E65" w:rsidRDefault="00537E65" w:rsidP="000708D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result.</w:t>
      </w:r>
    </w:p>
    <w:p w14:paraId="21604244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4DAE1D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A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C17360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8139A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58CDC6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B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7F16D56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FC4779" w14:textId="77777777" w:rsidR="00537E65" w:rsidRDefault="00537E65" w:rsidP="000708D4">
      <w:pPr>
        <w:spacing w:after="0"/>
      </w:pPr>
    </w:p>
    <w:p w14:paraId="204EAE86" w14:textId="77777777" w:rsidR="00537E65" w:rsidRDefault="00537E65" w:rsidP="000708D4">
      <w:pPr>
        <w:spacing w:after="0"/>
      </w:pPr>
      <w:r>
        <w:t>======================================================================</w:t>
      </w:r>
    </w:p>
    <w:p w14:paraId="0589FBB0" w14:textId="77777777" w:rsidR="00537E65" w:rsidRDefault="00537E65" w:rsidP="000708D4">
      <w:pPr>
        <w:spacing w:after="0"/>
      </w:pPr>
      <w:r>
        <w:rPr>
          <w:sz w:val="48"/>
          <w:szCs w:val="48"/>
        </w:rPr>
        <w:lastRenderedPageBreak/>
        <w:t>8. Asp.Net Handling Deadlocks</w:t>
      </w:r>
    </w:p>
    <w:p w14:paraId="19893A79" w14:textId="77777777" w:rsidR="00537E65" w:rsidRDefault="00537E65" w:rsidP="000708D4">
      <w:pPr>
        <w:spacing w:after="0"/>
      </w:pPr>
    </w:p>
    <w:p w14:paraId="4094FBE3" w14:textId="77777777" w:rsidR="00537E65" w:rsidRDefault="00537E65" w:rsidP="000708D4">
      <w:pPr>
        <w:spacing w:after="0"/>
      </w:pPr>
      <w:r>
        <w:rPr>
          <w:sz w:val="36"/>
          <w:szCs w:val="36"/>
        </w:rPr>
        <w:t>8.1. Set up SQL Authentication</w:t>
      </w:r>
    </w:p>
    <w:p w14:paraId="2E901BB1" w14:textId="77777777" w:rsidR="00537E65" w:rsidRDefault="00537E65" w:rsidP="000708D4">
      <w:pPr>
        <w:spacing w:after="0"/>
      </w:pPr>
    </w:p>
    <w:p w14:paraId="6983222D" w14:textId="77777777" w:rsidR="00537E65" w:rsidRDefault="00537E65" w:rsidP="000708D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66C3001F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61E8950E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32AB143A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6833BC40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23C9D285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ester</w:t>
      </w:r>
    </w:p>
    <w:p w14:paraId="109E080B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19A74BAA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1234</w:t>
      </w:r>
    </w:p>
    <w:p w14:paraId="420E7F0A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412C8B02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Sample</w:t>
      </w:r>
    </w:p>
    <w:p w14:paraId="64DDA68A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264ADBAB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20D9F94D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653DD211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0FB0C0E0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0AE41E08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6C60C569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</w:rPr>
        <w:t>Sample</w:t>
      </w:r>
    </w:p>
    <w:p w14:paraId="5782494D" w14:textId="77777777" w:rsidR="00537E65" w:rsidRDefault="00537E65" w:rsidP="000708D4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</w:rPr>
        <w:t>Select every Roles.</w:t>
      </w:r>
    </w:p>
    <w:p w14:paraId="3C42E810" w14:textId="77777777" w:rsidR="00537E65" w:rsidRDefault="00537E65" w:rsidP="000708D4">
      <w:pPr>
        <w:spacing w:after="0"/>
      </w:pPr>
    </w:p>
    <w:p w14:paraId="6DCD8686" w14:textId="77777777" w:rsidR="00537E65" w:rsidRDefault="00537E65" w:rsidP="000708D4">
      <w:pPr>
        <w:spacing w:after="0"/>
      </w:pPr>
    </w:p>
    <w:p w14:paraId="00AEC549" w14:textId="77777777" w:rsidR="00537E65" w:rsidRDefault="00537E65" w:rsidP="000708D4">
      <w:pPr>
        <w:spacing w:after="0"/>
        <w:rPr>
          <w:sz w:val="27"/>
          <w:szCs w:val="27"/>
        </w:rPr>
      </w:pPr>
    </w:p>
    <w:p w14:paraId="4BD325B6" w14:textId="2259CBCB" w:rsidR="00537E65" w:rsidRDefault="00537E65" w:rsidP="000708D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40ABAC07" wp14:editId="47FF25CC">
            <wp:extent cx="3169920" cy="22174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A86B0" w14:textId="77777777" w:rsidR="00537E65" w:rsidRDefault="00537E65" w:rsidP="000708D4">
      <w:pPr>
        <w:spacing w:after="0"/>
        <w:rPr>
          <w:sz w:val="27"/>
          <w:szCs w:val="27"/>
        </w:rPr>
      </w:pPr>
    </w:p>
    <w:p w14:paraId="71EE15DB" w14:textId="77777777" w:rsidR="00537E65" w:rsidRDefault="00537E65" w:rsidP="000708D4">
      <w:pPr>
        <w:spacing w:after="0"/>
        <w:rPr>
          <w:sz w:val="27"/>
          <w:szCs w:val="27"/>
        </w:rPr>
      </w:pPr>
    </w:p>
    <w:p w14:paraId="55C95F94" w14:textId="77777777" w:rsidR="00537E65" w:rsidRDefault="00537E65" w:rsidP="000708D4">
      <w:pPr>
        <w:spacing w:after="0"/>
        <w:rPr>
          <w:sz w:val="27"/>
          <w:szCs w:val="27"/>
        </w:rPr>
      </w:pPr>
    </w:p>
    <w:p w14:paraId="296495B2" w14:textId="1CE10833" w:rsidR="00537E65" w:rsidRDefault="00537E65" w:rsidP="000708D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4F36203" wp14:editId="710661C0">
            <wp:extent cx="5274310" cy="4779645"/>
            <wp:effectExtent l="0" t="0" r="254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9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F9AD8" w14:textId="77777777" w:rsidR="00537E65" w:rsidRDefault="00537E65" w:rsidP="000708D4">
      <w:pPr>
        <w:spacing w:after="0"/>
        <w:rPr>
          <w:sz w:val="27"/>
          <w:szCs w:val="27"/>
        </w:rPr>
      </w:pPr>
    </w:p>
    <w:p w14:paraId="41740764" w14:textId="25483A9E" w:rsidR="00537E65" w:rsidRDefault="00537E65" w:rsidP="000708D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5803BBEB" wp14:editId="663F4BB5">
            <wp:extent cx="4488180" cy="4053840"/>
            <wp:effectExtent l="0" t="0" r="762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C66A4" w14:textId="77777777" w:rsidR="00537E65" w:rsidRDefault="00537E65" w:rsidP="000708D4">
      <w:pPr>
        <w:spacing w:after="0"/>
        <w:rPr>
          <w:sz w:val="27"/>
          <w:szCs w:val="27"/>
        </w:rPr>
      </w:pPr>
    </w:p>
    <w:p w14:paraId="5D0A56DA" w14:textId="6C4F7E10" w:rsidR="00537E65" w:rsidRDefault="00537E65" w:rsidP="000708D4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24D145E" wp14:editId="4482E31C">
            <wp:extent cx="5274310" cy="47783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2C8A7" w14:textId="77777777" w:rsidR="00537E65" w:rsidRDefault="00537E65" w:rsidP="000708D4">
      <w:pPr>
        <w:spacing w:after="0"/>
      </w:pPr>
    </w:p>
    <w:p w14:paraId="15C8983F" w14:textId="77777777" w:rsidR="00537E65" w:rsidRDefault="00537E65" w:rsidP="000708D4">
      <w:pPr>
        <w:spacing w:after="0"/>
      </w:pPr>
      <w:r>
        <w:rPr>
          <w:sz w:val="36"/>
          <w:szCs w:val="36"/>
        </w:rPr>
        <w:t>8.2. Create Web Application</w:t>
      </w:r>
    </w:p>
    <w:p w14:paraId="4B8559D1" w14:textId="77777777" w:rsidR="00537E65" w:rsidRDefault="00537E65" w:rsidP="000708D4">
      <w:pPr>
        <w:spacing w:after="0"/>
      </w:pPr>
    </w:p>
    <w:p w14:paraId="55D371DA" w14:textId="77777777" w:rsidR="00537E65" w:rsidRDefault="00537E65" w:rsidP="000708D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New Project --&gt; Web --&gt;</w:t>
      </w:r>
      <w:r>
        <w:rPr>
          <w:rFonts w:ascii="Tahoma" w:hAnsi="Tahoma" w:cs="Tahoma"/>
          <w:color w:val="000000"/>
          <w:sz w:val="27"/>
          <w:szCs w:val="27"/>
        </w:rPr>
        <w:t> </w:t>
      </w:r>
      <w:hyperlink r:id="rId58" w:history="1">
        <w:r>
          <w:rPr>
            <w:rStyle w:val="Hyperlink"/>
            <w:rFonts w:ascii="Tahoma" w:hAnsi="Tahoma" w:cs="Tahoma"/>
            <w:color w:val="000000"/>
            <w:sz w:val="18"/>
            <w:szCs w:val="18"/>
          </w:rPr>
          <w:t>ASP.NET</w:t>
        </w:r>
      </w:hyperlink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Web Application (.Net Framework)</w:t>
      </w:r>
    </w:p>
    <w:p w14:paraId="2BC3AA9D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C750A87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</w:p>
    <w:p w14:paraId="01218715" w14:textId="77777777" w:rsidR="00537E65" w:rsidRDefault="00537E65" w:rsidP="000708D4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Demo</w:t>
      </w:r>
    </w:p>
    <w:p w14:paraId="7E47E048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Web Forms --&gt; OK</w:t>
      </w:r>
    </w:p>
    <w:p w14:paraId="26741814" w14:textId="77777777" w:rsidR="00537E65" w:rsidRDefault="00537E65" w:rsidP="000708D4">
      <w:pPr>
        <w:spacing w:after="0"/>
        <w:rPr>
          <w:sz w:val="27"/>
          <w:szCs w:val="27"/>
        </w:rPr>
      </w:pPr>
    </w:p>
    <w:p w14:paraId="4ECC8843" w14:textId="0F0FCB8C" w:rsidR="00537E65" w:rsidRDefault="00537E65" w:rsidP="000708D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02132681" wp14:editId="1E932C1B">
            <wp:extent cx="5274310" cy="254889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4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459BE" w14:textId="77777777" w:rsidR="00537E65" w:rsidRDefault="00537E65" w:rsidP="000708D4">
      <w:pPr>
        <w:spacing w:after="0"/>
        <w:rPr>
          <w:sz w:val="27"/>
          <w:szCs w:val="27"/>
        </w:rPr>
      </w:pPr>
    </w:p>
    <w:p w14:paraId="31439AFA" w14:textId="77777777" w:rsidR="00537E65" w:rsidRDefault="00537E65" w:rsidP="000708D4">
      <w:pPr>
        <w:spacing w:after="0"/>
        <w:rPr>
          <w:sz w:val="27"/>
          <w:szCs w:val="27"/>
        </w:rPr>
      </w:pPr>
    </w:p>
    <w:p w14:paraId="099D3134" w14:textId="0D3ED471" w:rsidR="00537E65" w:rsidRDefault="00537E65" w:rsidP="000708D4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3B8D9DD" wp14:editId="016B523E">
            <wp:extent cx="5274310" cy="34366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55D32" w14:textId="77777777" w:rsidR="00537E65" w:rsidRDefault="00537E65" w:rsidP="000708D4">
      <w:pPr>
        <w:spacing w:after="0"/>
      </w:pPr>
    </w:p>
    <w:p w14:paraId="2785480B" w14:textId="77777777" w:rsidR="00537E65" w:rsidRDefault="00537E65" w:rsidP="000708D4">
      <w:pPr>
        <w:spacing w:after="0"/>
      </w:pPr>
      <w:r>
        <w:rPr>
          <w:sz w:val="36"/>
          <w:szCs w:val="36"/>
        </w:rPr>
        <w:t>8.3. Code</w:t>
      </w:r>
    </w:p>
    <w:p w14:paraId="3F2991A8" w14:textId="77777777" w:rsidR="00537E65" w:rsidRDefault="00537E65" w:rsidP="000708D4">
      <w:pPr>
        <w:spacing w:after="0"/>
      </w:pPr>
    </w:p>
    <w:p w14:paraId="38C5B4B2" w14:textId="77777777" w:rsidR="00537E65" w:rsidRDefault="00537E65" w:rsidP="000708D4">
      <w:pPr>
        <w:spacing w:after="0"/>
      </w:pPr>
      <w:r>
        <w:rPr>
          <w:rFonts w:ascii="Tahoma" w:hAnsi="Tahoma" w:cs="Tahoma"/>
          <w:color w:val="000000"/>
          <w:sz w:val="32"/>
          <w:szCs w:val="32"/>
        </w:rPr>
        <w:t>8.3.1. Web.config</w:t>
      </w:r>
    </w:p>
    <w:p w14:paraId="13B1E244" w14:textId="77777777" w:rsidR="00537E65" w:rsidRDefault="00537E65" w:rsidP="000708D4">
      <w:pPr>
        <w:spacing w:after="0"/>
        <w:rPr>
          <w:sz w:val="27"/>
          <w:szCs w:val="27"/>
        </w:rPr>
      </w:pPr>
    </w:p>
    <w:p w14:paraId="2A41F6C3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Add connection String</w:t>
      </w:r>
    </w:p>
    <w:p w14:paraId="3FA46930" w14:textId="77777777" w:rsidR="00537E65" w:rsidRDefault="00537E65" w:rsidP="000708D4">
      <w:pPr>
        <w:spacing w:after="0"/>
        <w:rPr>
          <w:sz w:val="27"/>
          <w:szCs w:val="27"/>
        </w:rPr>
      </w:pPr>
    </w:p>
    <w:p w14:paraId="216421D1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A31515"/>
          <w:sz w:val="18"/>
          <w:szCs w:val="18"/>
        </w:rPr>
        <w:t>configuration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9721E6D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A060AB9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 &lt;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ampleConnectionString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nnectionString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ata Source=N550JKL\SQL2016;Initial Catalog=Sample;User ID=Tester;Password=1234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</w:p>
    <w:p w14:paraId="64D62DDA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provider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ystem.Data.SqlClient</w:t>
      </w:r>
      <w:r>
        <w:rPr>
          <w:rFonts w:ascii="Consolas" w:hAnsi="Consolas"/>
          <w:color w:val="000000"/>
          <w:sz w:val="18"/>
          <w:szCs w:val="18"/>
          <w:shd w:val="clear" w:color="auto" w:fill="FFFAA5"/>
        </w:rPr>
        <w:t>"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7A9EB73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  &lt;/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onnectionStrings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CBA59CB" w14:textId="77777777" w:rsidR="00537E65" w:rsidRDefault="00537E65" w:rsidP="000708D4">
      <w:pPr>
        <w:spacing w:after="0"/>
        <w:rPr>
          <w:sz w:val="27"/>
          <w:szCs w:val="27"/>
        </w:rPr>
      </w:pPr>
    </w:p>
    <w:p w14:paraId="3413915F" w14:textId="77777777" w:rsidR="00537E65" w:rsidRDefault="00537E65" w:rsidP="000708D4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.....</w:t>
      </w:r>
    </w:p>
    <w:p w14:paraId="6DBCAE12" w14:textId="77777777" w:rsidR="00537E65" w:rsidRDefault="00537E65" w:rsidP="000708D4">
      <w:pPr>
        <w:spacing w:after="0"/>
      </w:pPr>
    </w:p>
    <w:p w14:paraId="7A6ECA18" w14:textId="77777777" w:rsidR="00537E65" w:rsidRDefault="00537E65" w:rsidP="000708D4">
      <w:pPr>
        <w:spacing w:after="0"/>
      </w:pPr>
      <w:r>
        <w:rPr>
          <w:rFonts w:ascii="Tahoma" w:hAnsi="Tahoma" w:cs="Tahoma"/>
          <w:color w:val="000000"/>
          <w:sz w:val="32"/>
          <w:szCs w:val="32"/>
        </w:rPr>
        <w:t>8.3.2. WebForm1.aspx</w:t>
      </w:r>
    </w:p>
    <w:p w14:paraId="074BE7BE" w14:textId="77777777" w:rsidR="00537E65" w:rsidRDefault="00537E65" w:rsidP="000708D4">
      <w:pPr>
        <w:spacing w:after="0"/>
      </w:pPr>
    </w:p>
    <w:p w14:paraId="06062298" w14:textId="7AC89F2D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558AB333" wp14:editId="3734AC74">
            <wp:extent cx="5274310" cy="2821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2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C808" w14:textId="77777777" w:rsidR="00537E65" w:rsidRDefault="00537E65" w:rsidP="000708D4">
      <w:pPr>
        <w:spacing w:after="0"/>
      </w:pPr>
    </w:p>
    <w:p w14:paraId="592BB83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1.aspx.cs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Demo.WebForm1"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%&gt;</w:t>
      </w:r>
    </w:p>
    <w:p w14:paraId="7D460F1B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3BE80D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"</w:t>
      </w:r>
      <w:hyperlink r:id="rId62" w:history="1">
        <w:r>
          <w:rPr>
            <w:rStyle w:val="Hyperlink"/>
            <w:rFonts w:ascii="Consolas" w:hAnsi="Consolas"/>
            <w:sz w:val="18"/>
            <w:szCs w:val="18"/>
          </w:rPr>
          <w:t>http://www.w3.org/1999/xhtml"&gt;</w:t>
        </w:r>
      </w:hyperlink>
      <w:r>
        <w:rPr>
          <w:rFonts w:ascii="Consolas" w:hAnsi="Consolas"/>
          <w:color w:val="0000FF"/>
          <w:sz w:val="18"/>
          <w:szCs w:val="18"/>
        </w:rPr>
        <w:t>;</w:t>
      </w:r>
    </w:p>
    <w:p w14:paraId="3E6064B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13054A7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06FD6A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34B63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3EDBE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0387262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CF7BF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D3656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E5325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Tran1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</w:p>
    <w:p w14:paraId="17C960B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Update Table A and then Table B"</w:t>
      </w:r>
    </w:p>
    <w:p w14:paraId="238F308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OnClick</w:t>
      </w:r>
      <w:r>
        <w:rPr>
          <w:rFonts w:ascii="Consolas" w:hAnsi="Consolas"/>
          <w:color w:val="0000FF"/>
          <w:sz w:val="18"/>
          <w:szCs w:val="18"/>
        </w:rPr>
        <w:t>="BtnTran1_Click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74691A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4E73E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1C0722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EE72B5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57669C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ran1Label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C56BA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2BF0C5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49C51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71BE35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EE745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DF1729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2C4D30E" w14:textId="77777777" w:rsidR="00537E65" w:rsidRDefault="00537E65" w:rsidP="000708D4">
      <w:pPr>
        <w:spacing w:after="0"/>
      </w:pPr>
    </w:p>
    <w:p w14:paraId="13E1AAA3" w14:textId="77777777" w:rsidR="00537E65" w:rsidRDefault="00537E65" w:rsidP="000708D4">
      <w:pPr>
        <w:spacing w:after="0"/>
      </w:pPr>
    </w:p>
    <w:p w14:paraId="535BEDEE" w14:textId="77777777" w:rsidR="00537E65" w:rsidRDefault="00537E65" w:rsidP="000708D4">
      <w:pPr>
        <w:spacing w:after="0"/>
      </w:pPr>
      <w:r>
        <w:rPr>
          <w:rFonts w:ascii="Tahoma" w:hAnsi="Tahoma" w:cs="Tahoma"/>
          <w:color w:val="000000"/>
          <w:sz w:val="32"/>
          <w:szCs w:val="32"/>
        </w:rPr>
        <w:t>8.3.3. WebForm1.aspx.cs</w:t>
      </w:r>
    </w:p>
    <w:p w14:paraId="08C39E94" w14:textId="77777777" w:rsidR="00537E65" w:rsidRDefault="00537E65" w:rsidP="000708D4">
      <w:pPr>
        <w:spacing w:after="0"/>
      </w:pPr>
    </w:p>
    <w:p w14:paraId="53A7427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52ACEF7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nfiguration;</w:t>
      </w:r>
    </w:p>
    <w:p w14:paraId="4F6BC98D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;</w:t>
      </w:r>
    </w:p>
    <w:p w14:paraId="752002D5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SqlClient;</w:t>
      </w:r>
    </w:p>
    <w:p w14:paraId="681992B2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rawing;</w:t>
      </w:r>
    </w:p>
    <w:p w14:paraId="381DB77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UI;</w:t>
      </w:r>
    </w:p>
    <w:p w14:paraId="6714334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Demo</w:t>
      </w:r>
    </w:p>
    <w:p w14:paraId="0D00564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0FBBF8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1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34F0A6E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0F3F5FC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ge_Loa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D4A452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4C170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1B446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Tran1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481CD2F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4D5ADD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6479E6D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39AB87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s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SampleConnectionString"</w:t>
      </w:r>
      <w:r>
        <w:rPr>
          <w:rFonts w:ascii="Consolas" w:hAnsi="Consolas"/>
          <w:sz w:val="18"/>
          <w:szCs w:val="18"/>
        </w:rPr>
        <w:t>].ConnectionString;</w:t>
      </w:r>
    </w:p>
    <w:p w14:paraId="51A3F46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qlConnection</w:t>
      </w:r>
      <w:r>
        <w:rPr>
          <w:rFonts w:ascii="Consolas" w:hAnsi="Consolas"/>
          <w:sz w:val="18"/>
          <w:szCs w:val="18"/>
        </w:rPr>
        <w:t>(cs))</w:t>
      </w:r>
    </w:p>
    <w:p w14:paraId="19E3728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5AD627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cm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qlCommand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Tran1"</w:t>
      </w:r>
      <w:r>
        <w:rPr>
          <w:rFonts w:ascii="Consolas" w:hAnsi="Consolas"/>
          <w:sz w:val="18"/>
          <w:szCs w:val="18"/>
        </w:rPr>
        <w:t>, con);</w:t>
      </w:r>
    </w:p>
    <w:p w14:paraId="27A806C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hyperlink r:id="rId63" w:history="1">
        <w:r>
          <w:rPr>
            <w:rStyle w:val="Hyperlink"/>
            <w:rFonts w:ascii="Consolas" w:hAnsi="Consolas"/>
            <w:sz w:val="18"/>
            <w:szCs w:val="18"/>
          </w:rPr>
          <w:t>cmd.CommandType</w:t>
        </w:r>
      </w:hyperlink>
      <w:r>
        <w:t> </w:t>
      </w:r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;</w:t>
      </w:r>
    </w:p>
    <w:p w14:paraId="741941C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on.Open();</w:t>
      </w:r>
    </w:p>
    <w:p w14:paraId="07FC892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md.ExecuteNonQuery();</w:t>
      </w:r>
    </w:p>
    <w:p w14:paraId="7E26FA6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ran1Label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Tran1 successful"</w:t>
      </w:r>
      <w:r>
        <w:rPr>
          <w:rFonts w:ascii="Consolas" w:hAnsi="Consolas"/>
          <w:sz w:val="18"/>
          <w:szCs w:val="18"/>
        </w:rPr>
        <w:t>;</w:t>
      </w:r>
    </w:p>
    <w:p w14:paraId="3862369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ran1Label.ForeColor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.Green;</w:t>
      </w:r>
    </w:p>
    <w:p w14:paraId="2AD3FBA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216AA24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2E0E28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ql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586003C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67CD65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 Tran1Label.Text = ex.Number == 1205 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rror Number 1205, Deadlock."</w:t>
      </w:r>
      <w:r>
        <w:t> </w:t>
      </w:r>
      <w:r>
        <w:rPr>
          <w:rFonts w:ascii="Consolas" w:hAnsi="Consolas"/>
          <w:sz w:val="18"/>
          <w:szCs w:val="18"/>
        </w:rPr>
        <w:t>: ex.Message;</w:t>
      </w:r>
    </w:p>
    <w:p w14:paraId="2E3859B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 Tran1Label.ForeColor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.Red;</w:t>
      </w:r>
    </w:p>
    <w:p w14:paraId="42D5C63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E225A4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6EDA93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681538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A6E7D39" w14:textId="77777777" w:rsidR="00537E65" w:rsidRDefault="00537E65" w:rsidP="000708D4">
      <w:pPr>
        <w:spacing w:after="0"/>
      </w:pPr>
    </w:p>
    <w:p w14:paraId="6BC6AE00" w14:textId="77777777" w:rsidR="00537E65" w:rsidRDefault="00537E65" w:rsidP="000708D4">
      <w:pPr>
        <w:spacing w:after="0"/>
      </w:pPr>
    </w:p>
    <w:p w14:paraId="400E1BFA" w14:textId="77777777" w:rsidR="00537E65" w:rsidRDefault="00537E65" w:rsidP="000708D4">
      <w:pPr>
        <w:spacing w:after="0"/>
      </w:pPr>
    </w:p>
    <w:p w14:paraId="785427E6" w14:textId="77777777" w:rsidR="00537E65" w:rsidRDefault="00537E65" w:rsidP="000708D4">
      <w:pPr>
        <w:spacing w:after="0"/>
      </w:pPr>
      <w:r>
        <w:rPr>
          <w:rFonts w:ascii="Tahoma" w:hAnsi="Tahoma" w:cs="Tahoma"/>
          <w:color w:val="000000"/>
          <w:sz w:val="32"/>
          <w:szCs w:val="32"/>
        </w:rPr>
        <w:t>8.3.4. WebForm2.aspx</w:t>
      </w:r>
    </w:p>
    <w:p w14:paraId="4F8B99D7" w14:textId="77777777" w:rsidR="00537E65" w:rsidRDefault="00537E65" w:rsidP="000708D4">
      <w:pPr>
        <w:spacing w:after="0"/>
        <w:rPr>
          <w:sz w:val="27"/>
          <w:szCs w:val="27"/>
        </w:rPr>
      </w:pPr>
    </w:p>
    <w:p w14:paraId="3999AD8A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&lt;%</w:t>
      </w:r>
      <w:r>
        <w:rPr>
          <w:rFonts w:ascii="Consolas" w:hAnsi="Consolas"/>
          <w:color w:val="0000FF"/>
          <w:sz w:val="18"/>
          <w:szCs w:val="18"/>
        </w:rPr>
        <w:t>@</w:t>
      </w:r>
      <w:r>
        <w:rPr>
          <w:sz w:val="27"/>
          <w:szCs w:val="27"/>
        </w:rPr>
        <w:t> </w:t>
      </w:r>
      <w:r>
        <w:rPr>
          <w:rFonts w:ascii="Consolas" w:hAnsi="Consolas"/>
          <w:color w:val="800000"/>
          <w:sz w:val="18"/>
          <w:szCs w:val="18"/>
        </w:rPr>
        <w:t>Page</w:t>
      </w:r>
      <w:r>
        <w:rPr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Language</w:t>
      </w:r>
      <w:r>
        <w:rPr>
          <w:rFonts w:ascii="Consolas" w:hAnsi="Consolas"/>
          <w:color w:val="0000FF"/>
          <w:sz w:val="18"/>
          <w:szCs w:val="18"/>
        </w:rPr>
        <w:t>="C#"</w:t>
      </w:r>
      <w:r>
        <w:rPr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AutoEventWireup</w:t>
      </w:r>
      <w:r>
        <w:rPr>
          <w:rFonts w:ascii="Consolas" w:hAnsi="Consolas"/>
          <w:color w:val="0000FF"/>
          <w:sz w:val="18"/>
          <w:szCs w:val="18"/>
        </w:rPr>
        <w:t>="true"</w:t>
      </w:r>
      <w:r>
        <w:rPr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CodeBehind</w:t>
      </w:r>
      <w:r>
        <w:rPr>
          <w:rFonts w:ascii="Consolas" w:hAnsi="Consolas"/>
          <w:color w:val="0000FF"/>
          <w:sz w:val="18"/>
          <w:szCs w:val="18"/>
        </w:rPr>
        <w:t>="WebForm2.aspx.cs"</w:t>
      </w:r>
      <w:r>
        <w:rPr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Inherits</w:t>
      </w:r>
      <w:r>
        <w:rPr>
          <w:rFonts w:ascii="Consolas" w:hAnsi="Consolas"/>
          <w:color w:val="0000FF"/>
          <w:sz w:val="18"/>
          <w:szCs w:val="18"/>
        </w:rPr>
        <w:t>="Demo.WebForm2"</w:t>
      </w:r>
      <w:r>
        <w:rPr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  <w:shd w:val="clear" w:color="auto" w:fill="FFFF00"/>
        </w:rPr>
        <w:t>%&gt;</w:t>
      </w:r>
    </w:p>
    <w:p w14:paraId="57A35834" w14:textId="77777777" w:rsidR="00537E65" w:rsidRDefault="00537E65" w:rsidP="000708D4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&lt;!</w:t>
      </w:r>
      <w:r>
        <w:rPr>
          <w:rFonts w:ascii="Consolas" w:hAnsi="Consolas"/>
          <w:color w:val="800000"/>
          <w:sz w:val="18"/>
          <w:szCs w:val="18"/>
        </w:rPr>
        <w:t>DOCTYP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7BB143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xmlns</w:t>
      </w:r>
      <w:r>
        <w:rPr>
          <w:rFonts w:ascii="Consolas" w:hAnsi="Consolas"/>
          <w:color w:val="0000FF"/>
          <w:sz w:val="18"/>
          <w:szCs w:val="18"/>
        </w:rPr>
        <w:t>="</w:t>
      </w:r>
      <w:hyperlink r:id="rId64" w:history="1">
        <w:r>
          <w:rPr>
            <w:rStyle w:val="Hyperlink"/>
            <w:rFonts w:ascii="Consolas" w:hAnsi="Consolas"/>
            <w:sz w:val="18"/>
            <w:szCs w:val="18"/>
          </w:rPr>
          <w:t>http://www.w3.org/1999/xhtml"&gt;</w:t>
        </w:r>
      </w:hyperlink>
      <w:r>
        <w:rPr>
          <w:rFonts w:ascii="Consolas" w:hAnsi="Consolas"/>
          <w:color w:val="0000FF"/>
          <w:sz w:val="18"/>
          <w:szCs w:val="18"/>
        </w:rPr>
        <w:t>;</w:t>
      </w:r>
    </w:p>
    <w:p w14:paraId="144C202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477B00B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&lt;/</w:t>
      </w:r>
      <w:r>
        <w:rPr>
          <w:rFonts w:ascii="Consolas" w:hAnsi="Consolas"/>
          <w:color w:val="800000"/>
          <w:sz w:val="18"/>
          <w:szCs w:val="18"/>
        </w:rPr>
        <w:t>tit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D83ACF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ea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55037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72FE7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form1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</w:t>
      </w:r>
    </w:p>
    <w:p w14:paraId="0499F0D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B8D2AE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D7712A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12BE40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Butt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BtnTran2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</w:t>
      </w:r>
    </w:p>
    <w:p w14:paraId="4619583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ext</w:t>
      </w:r>
      <w:r>
        <w:rPr>
          <w:rFonts w:ascii="Consolas" w:hAnsi="Consolas"/>
          <w:color w:val="0000FF"/>
          <w:sz w:val="18"/>
          <w:szCs w:val="18"/>
        </w:rPr>
        <w:t>="Update Table B and then Table A"</w:t>
      </w:r>
    </w:p>
    <w:p w14:paraId="555A344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OnClick</w:t>
      </w:r>
      <w:r>
        <w:rPr>
          <w:rFonts w:ascii="Consolas" w:hAnsi="Consolas"/>
          <w:color w:val="0000FF"/>
          <w:sz w:val="18"/>
          <w:szCs w:val="18"/>
        </w:rPr>
        <w:t>="BtnTran2_Click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0959DF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DA738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58E2D7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72775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59560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ID</w:t>
      </w:r>
      <w:r>
        <w:rPr>
          <w:rFonts w:ascii="Consolas" w:hAnsi="Consolas"/>
          <w:color w:val="0000FF"/>
          <w:sz w:val="18"/>
          <w:szCs w:val="18"/>
        </w:rPr>
        <w:t>="Tran2Label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runat</w:t>
      </w:r>
      <w:r>
        <w:rPr>
          <w:rFonts w:ascii="Consolas" w:hAnsi="Consolas"/>
          <w:color w:val="0000FF"/>
          <w:sz w:val="18"/>
          <w:szCs w:val="18"/>
        </w:rPr>
        <w:t>="server"&gt;&lt;/</w:t>
      </w:r>
      <w:r>
        <w:rPr>
          <w:rFonts w:ascii="Consolas" w:hAnsi="Consolas"/>
          <w:color w:val="800000"/>
          <w:sz w:val="18"/>
          <w:szCs w:val="18"/>
        </w:rPr>
        <w:t>asp</w:t>
      </w:r>
      <w:r>
        <w:rPr>
          <w:rFonts w:ascii="Consolas" w:hAnsi="Consolas"/>
          <w:color w:val="0000FF"/>
          <w:sz w:val="18"/>
          <w:szCs w:val="18"/>
        </w:rPr>
        <w:t>:</w:t>
      </w:r>
      <w:r>
        <w:rPr>
          <w:rFonts w:ascii="Consolas" w:hAnsi="Consolas"/>
          <w:color w:val="800000"/>
          <w:sz w:val="18"/>
          <w:szCs w:val="18"/>
        </w:rPr>
        <w:t>Labe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453D3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4AC43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57672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1C16F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form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AA8BA7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ody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BC51CB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tml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9AC791" w14:textId="77777777" w:rsidR="00537E65" w:rsidRDefault="00537E65" w:rsidP="000708D4">
      <w:pPr>
        <w:spacing w:after="0"/>
        <w:rPr>
          <w:sz w:val="27"/>
          <w:szCs w:val="27"/>
        </w:rPr>
      </w:pPr>
    </w:p>
    <w:p w14:paraId="78E6D1F3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2"/>
          <w:szCs w:val="32"/>
        </w:rPr>
        <w:t>8.3.5. WebForm2.aspx.cs</w:t>
      </w:r>
    </w:p>
    <w:p w14:paraId="4A115408" w14:textId="77777777" w:rsidR="00537E65" w:rsidRDefault="00537E65" w:rsidP="000708D4">
      <w:pPr>
        <w:spacing w:after="0"/>
        <w:rPr>
          <w:sz w:val="27"/>
          <w:szCs w:val="27"/>
        </w:rPr>
      </w:pPr>
    </w:p>
    <w:p w14:paraId="15D1A162" w14:textId="77777777" w:rsidR="00537E65" w:rsidRDefault="00537E65" w:rsidP="000708D4">
      <w:pPr>
        <w:spacing w:after="0"/>
        <w:rPr>
          <w:sz w:val="27"/>
          <w:szCs w:val="27"/>
        </w:rPr>
      </w:pPr>
    </w:p>
    <w:p w14:paraId="2628E45A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rPr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ystem;</w:t>
      </w:r>
    </w:p>
    <w:p w14:paraId="09CD0992" w14:textId="77777777" w:rsidR="00537E65" w:rsidRDefault="00537E65" w:rsidP="000708D4">
      <w:pPr>
        <w:spacing w:after="0"/>
        <w:rPr>
          <w:sz w:val="24"/>
          <w:szCs w:val="24"/>
        </w:rPr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nfiguration;</w:t>
      </w:r>
    </w:p>
    <w:p w14:paraId="19F4D459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;</w:t>
      </w:r>
    </w:p>
    <w:p w14:paraId="6083178C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ata.SqlClient;</w:t>
      </w:r>
    </w:p>
    <w:p w14:paraId="202B3F1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Drawing;</w:t>
      </w:r>
    </w:p>
    <w:p w14:paraId="361EFD3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UI;</w:t>
      </w:r>
    </w:p>
    <w:p w14:paraId="5DE3F300" w14:textId="77777777" w:rsidR="00537E65" w:rsidRDefault="00537E65" w:rsidP="000708D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Demo</w:t>
      </w:r>
    </w:p>
    <w:p w14:paraId="0CEE3BA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A73BB7B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WebForm2</w:t>
      </w:r>
      <w:r>
        <w:t> </w:t>
      </w:r>
      <w:r>
        <w:rPr>
          <w:rFonts w:ascii="Consolas" w:hAnsi="Consolas"/>
          <w:sz w:val="18"/>
          <w:szCs w:val="18"/>
        </w:rPr>
        <w:t>: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age</w:t>
      </w:r>
    </w:p>
    <w:p w14:paraId="34EC258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269006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ge_Load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7140CD5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E11D08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C7AA489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tnTran2_Click(</w:t>
      </w:r>
      <w:r>
        <w:rPr>
          <w:rFonts w:ascii="Consolas" w:hAnsi="Consolas"/>
          <w:color w:val="0000FF"/>
          <w:sz w:val="18"/>
          <w:szCs w:val="18"/>
        </w:rPr>
        <w:t>object</w:t>
      </w:r>
      <w:r>
        <w:t> </w:t>
      </w:r>
      <w:r>
        <w:rPr>
          <w:rFonts w:ascii="Consolas" w:hAnsi="Consolas"/>
          <w:sz w:val="18"/>
          <w:szCs w:val="18"/>
        </w:rPr>
        <w:t>sender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EventArgs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8070A8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12B2F6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70C6B79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27E240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cs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figurationManager</w:t>
      </w:r>
      <w:r>
        <w:rPr>
          <w:rFonts w:ascii="Consolas" w:hAnsi="Consolas"/>
          <w:sz w:val="18"/>
          <w:szCs w:val="18"/>
        </w:rPr>
        <w:t>.ConnectionStrings[</w:t>
      </w:r>
      <w:r>
        <w:rPr>
          <w:rFonts w:ascii="Consolas" w:hAnsi="Consolas"/>
          <w:color w:val="A31515"/>
          <w:sz w:val="18"/>
          <w:szCs w:val="18"/>
        </w:rPr>
        <w:t>"SampleConnectionString"</w:t>
      </w:r>
      <w:r>
        <w:rPr>
          <w:rFonts w:ascii="Consolas" w:hAnsi="Consolas"/>
          <w:sz w:val="18"/>
          <w:szCs w:val="18"/>
        </w:rPr>
        <w:t>].ConnectionString;</w:t>
      </w:r>
    </w:p>
    <w:p w14:paraId="0C37FB08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c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qlConnection</w:t>
      </w:r>
      <w:r>
        <w:rPr>
          <w:rFonts w:ascii="Consolas" w:hAnsi="Consolas"/>
          <w:sz w:val="18"/>
          <w:szCs w:val="18"/>
        </w:rPr>
        <w:t>(cs))</w:t>
      </w:r>
    </w:p>
    <w:p w14:paraId="5AA60C0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2F27D27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cm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SqlCommand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spTran2"</w:t>
      </w:r>
      <w:r>
        <w:rPr>
          <w:rFonts w:ascii="Consolas" w:hAnsi="Consolas"/>
          <w:sz w:val="18"/>
          <w:szCs w:val="18"/>
        </w:rPr>
        <w:t>, con);</w:t>
      </w:r>
    </w:p>
    <w:p w14:paraId="25C0FC7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hyperlink r:id="rId65" w:history="1">
        <w:r>
          <w:rPr>
            <w:rStyle w:val="Hyperlink"/>
            <w:rFonts w:ascii="Consolas" w:hAnsi="Consolas"/>
            <w:sz w:val="18"/>
            <w:szCs w:val="18"/>
          </w:rPr>
          <w:t>cmd.CommandType</w:t>
        </w:r>
      </w:hyperlink>
      <w:r>
        <w:t> </w:t>
      </w:r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mmandType</w:t>
      </w:r>
      <w:r>
        <w:rPr>
          <w:rFonts w:ascii="Consolas" w:hAnsi="Consolas"/>
          <w:sz w:val="18"/>
          <w:szCs w:val="18"/>
        </w:rPr>
        <w:t>.StoredProcedure;</w:t>
      </w:r>
    </w:p>
    <w:p w14:paraId="77A30D2A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on.Open();</w:t>
      </w:r>
    </w:p>
    <w:p w14:paraId="453D0895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cmd.ExecuteNonQuery();</w:t>
      </w:r>
    </w:p>
    <w:p w14:paraId="517F0D93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ran2Label.Text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spTran2 successful"</w:t>
      </w:r>
      <w:r>
        <w:rPr>
          <w:rFonts w:ascii="Consolas" w:hAnsi="Consolas"/>
          <w:sz w:val="18"/>
          <w:szCs w:val="18"/>
        </w:rPr>
        <w:t>;</w:t>
      </w:r>
    </w:p>
    <w:p w14:paraId="1238AB41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Tran2Label.ForeColor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.Green;</w:t>
      </w:r>
    </w:p>
    <w:p w14:paraId="230E90D7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0D752BD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F8DCCD6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SqlException</w:t>
      </w:r>
      <w:r>
        <w:t> </w:t>
      </w:r>
      <w:r>
        <w:rPr>
          <w:rFonts w:ascii="Consolas" w:hAnsi="Consolas"/>
          <w:sz w:val="18"/>
          <w:szCs w:val="18"/>
        </w:rPr>
        <w:t>ex)</w:t>
      </w:r>
    </w:p>
    <w:p w14:paraId="5DF8261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3D9A7A2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     Tran2Label.Text = ex.Number == 1205 ?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rror Number 1205, Deadlock."</w:t>
      </w:r>
      <w:r>
        <w:t> </w:t>
      </w:r>
      <w:r>
        <w:rPr>
          <w:rFonts w:ascii="Consolas" w:hAnsi="Consolas"/>
          <w:sz w:val="18"/>
          <w:szCs w:val="18"/>
        </w:rPr>
        <w:t>: ex.Message;</w:t>
      </w:r>
    </w:p>
    <w:p w14:paraId="2000A79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 Tran2Label.ForeColor =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lor</w:t>
      </w:r>
      <w:r>
        <w:rPr>
          <w:rFonts w:ascii="Consolas" w:hAnsi="Consolas"/>
          <w:sz w:val="18"/>
          <w:szCs w:val="18"/>
        </w:rPr>
        <w:t>.Red;</w:t>
      </w:r>
    </w:p>
    <w:p w14:paraId="5429954F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A51C88C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E877C54" w14:textId="77777777" w:rsidR="00537E65" w:rsidRDefault="00537E65" w:rsidP="000708D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EB95158" w14:textId="77777777" w:rsidR="00537E65" w:rsidRDefault="00537E65" w:rsidP="000708D4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}</w:t>
      </w:r>
    </w:p>
    <w:p w14:paraId="26728AF7" w14:textId="77777777" w:rsidR="00537E65" w:rsidRDefault="00537E65" w:rsidP="000708D4">
      <w:pPr>
        <w:spacing w:after="0"/>
        <w:rPr>
          <w:sz w:val="24"/>
          <w:szCs w:val="24"/>
        </w:rPr>
      </w:pPr>
    </w:p>
    <w:p w14:paraId="1349F216" w14:textId="77777777" w:rsidR="00537E65" w:rsidRDefault="00537E65" w:rsidP="000708D4">
      <w:pPr>
        <w:spacing w:after="0"/>
      </w:pPr>
    </w:p>
    <w:p w14:paraId="16D8ECFE" w14:textId="579510CA" w:rsidR="00537E65" w:rsidRDefault="00537E65" w:rsidP="000708D4">
      <w:pPr>
        <w:spacing w:after="0"/>
      </w:pPr>
      <w:r>
        <w:rPr>
          <w:noProof/>
        </w:rPr>
        <w:drawing>
          <wp:inline distT="0" distB="0" distL="0" distR="0" wp14:anchorId="45099A0C" wp14:editId="06AA8AA2">
            <wp:extent cx="3665220" cy="3931920"/>
            <wp:effectExtent l="0" t="0" r="0" b="0"/>
            <wp:docPr id="1" name="Picture 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393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88C31" w14:textId="77777777" w:rsidR="00537E65" w:rsidRDefault="00537E65" w:rsidP="000708D4">
      <w:pPr>
        <w:spacing w:after="0"/>
      </w:pPr>
    </w:p>
    <w:sectPr w:rsidR="00537E65" w:rsidSect="000708D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09C4EA" w14:textId="77777777" w:rsidR="00B804B1" w:rsidRDefault="00B804B1" w:rsidP="002F7523">
      <w:pPr>
        <w:spacing w:after="0" w:line="240" w:lineRule="auto"/>
      </w:pPr>
      <w:r>
        <w:separator/>
      </w:r>
    </w:p>
  </w:endnote>
  <w:endnote w:type="continuationSeparator" w:id="0">
    <w:p w14:paraId="074ED7ED" w14:textId="77777777" w:rsidR="00B804B1" w:rsidRDefault="00B804B1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A5ABF" w14:textId="77777777" w:rsidR="00B804B1" w:rsidRDefault="00B804B1" w:rsidP="002F7523">
      <w:pPr>
        <w:spacing w:after="0" w:line="240" w:lineRule="auto"/>
      </w:pPr>
      <w:r>
        <w:separator/>
      </w:r>
    </w:p>
  </w:footnote>
  <w:footnote w:type="continuationSeparator" w:id="0">
    <w:p w14:paraId="03AA3567" w14:textId="77777777" w:rsidR="00B804B1" w:rsidRDefault="00B804B1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jQyMzUxMDUwMjJR0lEKTi0uzszPAykwrAUA4a0WVSwAAAA="/>
  </w:docVars>
  <w:rsids>
    <w:rsidRoot w:val="00934FCE"/>
    <w:rsid w:val="000708D4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D3041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37E65"/>
    <w:rsid w:val="0055205F"/>
    <w:rsid w:val="00565906"/>
    <w:rsid w:val="00566061"/>
    <w:rsid w:val="00571192"/>
    <w:rsid w:val="00576388"/>
    <w:rsid w:val="00585000"/>
    <w:rsid w:val="0058501A"/>
    <w:rsid w:val="00590902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A3CEE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34FCE"/>
    <w:rsid w:val="00952A13"/>
    <w:rsid w:val="00952CDE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04B1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01B9"/>
    <w:rsid w:val="00DF33AF"/>
    <w:rsid w:val="00E137B9"/>
    <w:rsid w:val="00E54F86"/>
    <w:rsid w:val="00E63AC8"/>
    <w:rsid w:val="00EB08F5"/>
    <w:rsid w:val="00ED7238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8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8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5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6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6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4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4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4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0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6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7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2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2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4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1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2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85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9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8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0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2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7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0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43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3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3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5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4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7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3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2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5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97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8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0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56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94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7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2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2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6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6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0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6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1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61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2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8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0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0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3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70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3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688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3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9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1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8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9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2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7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0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7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0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9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7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7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2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2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6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4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5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4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1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9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3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39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4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0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4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4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6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9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1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1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3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47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8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9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6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8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6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16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6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3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5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0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8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9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9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8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2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3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6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8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1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6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5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0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7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5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9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0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6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3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8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7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9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7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0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01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1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5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7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61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0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6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8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1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7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0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9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0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35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8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3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3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9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26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2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0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5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1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5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33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42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6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9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1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4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2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9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1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8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7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51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9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4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8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2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9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7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6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3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9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9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1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5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5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16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6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4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7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0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4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99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76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3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5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6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01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7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3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7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5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0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53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7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7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4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7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7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4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3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1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7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8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77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1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2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57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3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6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6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6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7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4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9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1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8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6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8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557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56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6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15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2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03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3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8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3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24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6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9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8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3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2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0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87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417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1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12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2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001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9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7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81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64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3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0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4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2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1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3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1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5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6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4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6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56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02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8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7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9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8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1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1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37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9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63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4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3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2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3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2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3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4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5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5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1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5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5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05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3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9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9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2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3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3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1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9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4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20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30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22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9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52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0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4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0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1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4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5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6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6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5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39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9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1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43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83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6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3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0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3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3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4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0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7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1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4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3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4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3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24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3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78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9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59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6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3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2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2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94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7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3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18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2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4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95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9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80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9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0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99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0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1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5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2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0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6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8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66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530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2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5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0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4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4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6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0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1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9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2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2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7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8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2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5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2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5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5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0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2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56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7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8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2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8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0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9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2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5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6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4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7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7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4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8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5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7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9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54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4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0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5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6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8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7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7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4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3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2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9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9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8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7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9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6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5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4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3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2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317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4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6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9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9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5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0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7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9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4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1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8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7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85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6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5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1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3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0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9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03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5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0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8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7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4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5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2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4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8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2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0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8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0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8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7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8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2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9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2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3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8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1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6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5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2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3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7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8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9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7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04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3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2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7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0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8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8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2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6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4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5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6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0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hyperlink" Target="http://cmd.commandtype/" TargetMode="External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hyperlink" Target="http://asp.net/" TargetMode="External"/><Relationship Id="rId66" Type="http://schemas.openxmlformats.org/officeDocument/2006/relationships/image" Target="media/image55.png"/><Relationship Id="rId5" Type="http://schemas.openxmlformats.org/officeDocument/2006/relationships/footnotes" Target="footnotes.xml"/><Relationship Id="rId61" Type="http://schemas.openxmlformats.org/officeDocument/2006/relationships/image" Target="media/image54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hyperlink" Target="http://www.w3.org/1999/xhtml%22%3E" TargetMode="Externa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2.png"/><Relationship Id="rId67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hyperlink" Target="http://www.w3.org/1999/xhtml%22%3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3.png"/><Relationship Id="rId65" Type="http://schemas.openxmlformats.org/officeDocument/2006/relationships/hyperlink" Target="http://cmd.commandtype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8772</Words>
  <Characters>50006</Characters>
  <Application>Microsoft Office Word</Application>
  <DocSecurity>0</DocSecurity>
  <Lines>416</Lines>
  <Paragraphs>117</Paragraphs>
  <ScaleCrop>false</ScaleCrop>
  <Company/>
  <LinksUpToDate>false</LinksUpToDate>
  <CharactersWithSpaces>58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8</cp:revision>
  <dcterms:created xsi:type="dcterms:W3CDTF">2020-06-13T10:05:00Z</dcterms:created>
  <dcterms:modified xsi:type="dcterms:W3CDTF">2022-11-13T18:54:00Z</dcterms:modified>
</cp:coreProperties>
</file>